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0FAC5B8E" w:rsidR="00801BF9" w:rsidRDefault="006A2AC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Emoji Game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0FAC5B8E" w:rsidR="00801BF9" w:rsidRDefault="006A2AC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Emoji Game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7A435839" w:rsidR="000912E6" w:rsidRPr="008E630B" w:rsidRDefault="006A2AC9" w:rsidP="000912E6">
      <w:pPr>
        <w:pStyle w:val="Heading1"/>
      </w:pPr>
      <w:r>
        <w:lastRenderedPageBreak/>
        <w:t>Emoji Game</w:t>
      </w:r>
    </w:p>
    <w:p w14:paraId="3D1BB20B" w14:textId="77777777" w:rsidR="00ED0615" w:rsidRDefault="00ED0615" w:rsidP="00B57068">
      <w:pPr>
        <w:rPr>
          <w:b/>
          <w:bCs/>
        </w:rPr>
      </w:pPr>
    </w:p>
    <w:p w14:paraId="1414518F" w14:textId="77777777" w:rsidR="00197B7E" w:rsidRDefault="006A2AC9" w:rsidP="00916A60">
      <w:pPr>
        <w:ind w:left="720" w:hanging="720"/>
      </w:pPr>
      <w:r>
        <w:rPr>
          <w:b/>
          <w:bCs/>
        </w:rPr>
        <w:t>Emoji</w:t>
      </w:r>
      <w:r w:rsidR="00801BF9">
        <w:rPr>
          <w:b/>
          <w:bCs/>
        </w:rPr>
        <w:t xml:space="preserve"> </w:t>
      </w:r>
      <w:r>
        <w:rPr>
          <w:b/>
          <w:bCs/>
        </w:rPr>
        <w:t>Game</w:t>
      </w:r>
      <w:r w:rsidR="00EF1F3D">
        <w:t xml:space="preserve"> shows how you c</w:t>
      </w:r>
      <w:r w:rsidR="00CA58B1">
        <w:t xml:space="preserve">an </w:t>
      </w:r>
      <w:r w:rsidR="009D1BDD">
        <w:t>create</w:t>
      </w:r>
      <w:r w:rsidR="00686F39">
        <w:t xml:space="preserve"> </w:t>
      </w:r>
      <w:r w:rsidR="0058676B">
        <w:t xml:space="preserve">a game </w:t>
      </w:r>
      <w:r w:rsidR="00197B7E">
        <w:t>w</w:t>
      </w:r>
      <w:r w:rsidR="00916A60" w:rsidRPr="00916A60">
        <w:t xml:space="preserve">here you can pick from </w:t>
      </w:r>
      <w:r w:rsidR="00916A60">
        <w:t>a set</w:t>
      </w:r>
      <w:r w:rsidR="00916A60" w:rsidRPr="00916A60">
        <w:t xml:space="preserve"> of </w:t>
      </w:r>
      <w:r w:rsidR="00916A60" w:rsidRPr="00916A60">
        <w:rPr>
          <w:b/>
          <w:bCs/>
        </w:rPr>
        <w:t>Emoji</w:t>
      </w:r>
      <w:r w:rsidR="00916A60" w:rsidRPr="00916A60">
        <w:t xml:space="preserve"> to identify </w:t>
      </w:r>
      <w:proofErr w:type="gramStart"/>
      <w:r w:rsidR="00916A60" w:rsidRPr="00916A60">
        <w:t>which</w:t>
      </w:r>
      <w:proofErr w:type="gramEnd"/>
    </w:p>
    <w:p w14:paraId="4C780617" w14:textId="3B437099" w:rsidR="00E635EF" w:rsidRPr="00AE0F7E" w:rsidRDefault="00916A60" w:rsidP="00916A60">
      <w:pPr>
        <w:ind w:left="720" w:hanging="720"/>
      </w:pPr>
      <w:r w:rsidRPr="00916A60">
        <w:t>one</w:t>
      </w:r>
      <w:r>
        <w:t xml:space="preserve"> </w:t>
      </w:r>
      <w:r w:rsidRPr="00916A60">
        <w:t xml:space="preserve">is the correct one </w:t>
      </w:r>
      <w:r w:rsidR="0058676B">
        <w:t>u</w:t>
      </w:r>
      <w:r w:rsidR="00E635EF">
        <w:t>sing</w:t>
      </w:r>
      <w:r w:rsidR="0058676B">
        <w:t xml:space="preserve"> emoji</w:t>
      </w:r>
      <w:r w:rsidR="00E635EF">
        <w:t xml:space="preserve"> and </w:t>
      </w:r>
      <w:r w:rsidR="00ED4D33">
        <w:t>a</w:t>
      </w:r>
      <w:r w:rsidR="00E635EF">
        <w:t xml:space="preserve"> toolkit from </w:t>
      </w:r>
      <w:r w:rsidR="00E635EF" w:rsidRPr="000825D5">
        <w:rPr>
          <w:b/>
          <w:bCs/>
        </w:rPr>
        <w:t>N</w:t>
      </w:r>
      <w:r w:rsidR="00E635EF">
        <w:rPr>
          <w:b/>
          <w:bCs/>
        </w:rPr>
        <w:t xml:space="preserve">uGet </w:t>
      </w:r>
      <w:r w:rsidR="00E635EF">
        <w:rPr>
          <w:rFonts w:cs="Segoe UI"/>
        </w:rPr>
        <w:t>using the</w:t>
      </w:r>
      <w:r w:rsidR="00E635EF">
        <w:t xml:space="preserve"> </w:t>
      </w:r>
      <w:r w:rsidR="00E635EF">
        <w:rPr>
          <w:b/>
          <w:bCs/>
        </w:rPr>
        <w:t>Windows App SDK</w:t>
      </w:r>
      <w:r w:rsidR="00E635EF">
        <w:t>.</w:t>
      </w:r>
    </w:p>
    <w:p w14:paraId="5E31A3FD" w14:textId="338E74E0" w:rsidR="00ED0615" w:rsidRPr="00B57068" w:rsidRDefault="00ED0615" w:rsidP="00E635EF">
      <w:pPr>
        <w:ind w:left="720" w:hanging="720"/>
      </w:pP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5329F845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E07080">
              <w:rPr>
                <w:i/>
                <w:iCs/>
              </w:rPr>
              <w:t>EmojiGame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6FD5D9" w14:textId="733035D8" w:rsidR="00162C03" w:rsidRDefault="00162C03" w:rsidP="00162C03">
      <w:pPr>
        <w:pStyle w:val="Heading2"/>
      </w:pPr>
      <w:r>
        <w:lastRenderedPageBreak/>
        <w:t>Step 2</w:t>
      </w:r>
    </w:p>
    <w:p w14:paraId="485CF378" w14:textId="7E227BA4" w:rsidR="00162C03" w:rsidRDefault="00162C03" w:rsidP="00162C03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0BEE3D77" w14:textId="4DB8AD82" w:rsidR="00162C03" w:rsidRDefault="00162C03" w:rsidP="00162C03">
      <w:pPr>
        <w:rPr>
          <w:lang w:val="en-US"/>
        </w:rPr>
      </w:pPr>
    </w:p>
    <w:p w14:paraId="40E545AB" w14:textId="2AE041D6" w:rsidR="00162C03" w:rsidRDefault="00162C03" w:rsidP="00162C03">
      <w:r>
        <w:rPr>
          <w:noProof/>
        </w:rPr>
        <w:drawing>
          <wp:inline distT="0" distB="0" distL="0" distR="0" wp14:anchorId="798E19CD" wp14:editId="5A08FDF6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753F" w14:textId="5B80EF2A" w:rsidR="00162C03" w:rsidRDefault="00162C03" w:rsidP="00162C03"/>
    <w:p w14:paraId="7C641311" w14:textId="7D9CE17F" w:rsidR="00162C03" w:rsidRDefault="007E45A0" w:rsidP="007E45A0">
      <w:pPr>
        <w:pStyle w:val="Heading2"/>
      </w:pPr>
      <w:r>
        <w:t>Step 3</w:t>
      </w:r>
    </w:p>
    <w:p w14:paraId="1BFA7594" w14:textId="727D5F3E" w:rsidR="007E45A0" w:rsidRDefault="007E45A0" w:rsidP="007E45A0"/>
    <w:p w14:paraId="4EBBBB5E" w14:textId="44A26D51" w:rsidR="007E45A0" w:rsidRDefault="007E45A0" w:rsidP="007E45A0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6489C56" w14:textId="4AA255E6" w:rsidR="007E45A0" w:rsidRDefault="007E45A0" w:rsidP="007E45A0"/>
    <w:p w14:paraId="50C63D68" w14:textId="496F5A11" w:rsidR="007E45A0" w:rsidRDefault="007E45A0" w:rsidP="007E45A0">
      <w:r>
        <w:rPr>
          <w:noProof/>
        </w:rPr>
        <w:drawing>
          <wp:inline distT="0" distB="0" distL="0" distR="0" wp14:anchorId="6B7C2D61" wp14:editId="04B2F43B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249A" w14:textId="3E8C0D66" w:rsidR="00E97A51" w:rsidRDefault="00E97A51" w:rsidP="007E45A0"/>
    <w:p w14:paraId="7003C3C5" w14:textId="77777777" w:rsidR="00B123AD" w:rsidRPr="00AE1DD0" w:rsidRDefault="00B123AD" w:rsidP="00B123AD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>
        <w:t xml:space="preserve">. </w:t>
      </w:r>
    </w:p>
    <w:p w14:paraId="061D55AC" w14:textId="6AC352C7" w:rsidR="00B123AD" w:rsidRDefault="00B123AD">
      <w:r>
        <w:br w:type="page"/>
      </w:r>
    </w:p>
    <w:p w14:paraId="4771AE35" w14:textId="77777777" w:rsidR="00B123AD" w:rsidRDefault="00B123AD" w:rsidP="00B123AD">
      <w:pPr>
        <w:pStyle w:val="Heading2"/>
      </w:pPr>
      <w:r>
        <w:lastRenderedPageBreak/>
        <w:t>Step 4</w:t>
      </w:r>
    </w:p>
    <w:p w14:paraId="6F34FDDE" w14:textId="77777777" w:rsidR="00B123AD" w:rsidRPr="00A037FD" w:rsidRDefault="00B123AD" w:rsidP="00B123AD"/>
    <w:p w14:paraId="536343FD" w14:textId="77777777" w:rsidR="00E5158D" w:rsidRDefault="00E5158D" w:rsidP="00E5158D">
      <w:r>
        <w:t xml:space="preserve">Then while still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Assets.FluentEmoji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Assets.FluentEmoji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23434C0" w14:textId="77777777" w:rsidR="00E5158D" w:rsidRDefault="00E5158D" w:rsidP="00E5158D"/>
    <w:p w14:paraId="47D87C8C" w14:textId="77777777" w:rsidR="00E5158D" w:rsidRDefault="00E5158D" w:rsidP="00E5158D">
      <w:r>
        <w:rPr>
          <w:noProof/>
        </w:rPr>
        <w:drawing>
          <wp:inline distT="0" distB="0" distL="0" distR="0" wp14:anchorId="37A5527D" wp14:editId="5C5A694A">
            <wp:extent cx="3730426" cy="1393200"/>
            <wp:effectExtent l="0" t="0" r="381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426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ED5AF" w14:textId="77777777" w:rsidR="00E5158D" w:rsidRDefault="00E5158D" w:rsidP="00E5158D"/>
    <w:p w14:paraId="3AC877B6" w14:textId="7E5A0A65" w:rsidR="00E5158D" w:rsidRPr="00AE1DD0" w:rsidRDefault="00E5158D" w:rsidP="00E5158D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Assets.FluentEmoji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>
        <w:t xml:space="preserve">, then you can close the </w:t>
      </w:r>
      <w:r>
        <w:rPr>
          <w:b/>
          <w:bCs/>
        </w:rPr>
        <w:t>tab</w:t>
      </w:r>
      <w:r>
        <w:t xml:space="preserve"> for </w:t>
      </w:r>
      <w:proofErr w:type="spellStart"/>
      <w:r>
        <w:rPr>
          <w:b/>
          <w:bCs/>
        </w:rPr>
        <w:t>Nuget</w:t>
      </w:r>
      <w:proofErr w:type="spellEnd"/>
      <w:r>
        <w:rPr>
          <w:b/>
          <w:bCs/>
        </w:rPr>
        <w:t xml:space="preserve">: </w:t>
      </w:r>
      <w:proofErr w:type="spellStart"/>
      <w:r w:rsidR="00E07080">
        <w:rPr>
          <w:b/>
          <w:bCs/>
        </w:rPr>
        <w:t>EmojiGame</w:t>
      </w:r>
      <w:proofErr w:type="spellEnd"/>
      <w:r>
        <w:t xml:space="preserve"> by selecting the </w:t>
      </w:r>
      <w:r>
        <w:rPr>
          <w:b/>
          <w:bCs/>
        </w:rPr>
        <w:t>x</w:t>
      </w:r>
      <w:r>
        <w:t xml:space="preserve"> next to it. </w:t>
      </w:r>
    </w:p>
    <w:p w14:paraId="6EAAAB72" w14:textId="7A0D1305" w:rsidR="00B123AD" w:rsidRPr="00AE1DD0" w:rsidRDefault="00B123AD" w:rsidP="00B123AD"/>
    <w:p w14:paraId="624B8783" w14:textId="77777777" w:rsidR="00A037FD" w:rsidRPr="00AE1DD0" w:rsidRDefault="00A037FD" w:rsidP="00A037FD"/>
    <w:p w14:paraId="0EFF44C0" w14:textId="5EEC61EF" w:rsidR="00B144E1" w:rsidRDefault="00B144E1" w:rsidP="00B144E1">
      <w:pPr>
        <w:pStyle w:val="Heading2"/>
      </w:pPr>
      <w:r>
        <w:t xml:space="preserve">Step </w:t>
      </w:r>
      <w:r w:rsidR="00B123AD">
        <w:t>5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216D1D9A" w14:textId="77777777" w:rsidR="00B123AD" w:rsidRDefault="00B123AD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7E7B4A" w14:textId="73362050" w:rsidR="00CD770F" w:rsidRDefault="00CD770F" w:rsidP="00CD770F">
      <w:pPr>
        <w:pStyle w:val="Heading2"/>
      </w:pPr>
      <w:r>
        <w:lastRenderedPageBreak/>
        <w:t xml:space="preserve">Step </w:t>
      </w:r>
      <w:r w:rsidR="00A57CA1">
        <w:t>6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7E0C93E6">
            <wp:extent cx="4746778" cy="3293991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78" cy="3293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7AA43" w14:textId="77777777" w:rsidR="00A57CA1" w:rsidRDefault="00A57CA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3933370" w14:textId="74F77E84" w:rsidR="009A361C" w:rsidRDefault="009A361C" w:rsidP="009A361C">
      <w:pPr>
        <w:pStyle w:val="Heading2"/>
      </w:pPr>
      <w:r>
        <w:lastRenderedPageBreak/>
        <w:t xml:space="preserve">Step </w:t>
      </w:r>
      <w:r w:rsidR="00A57CA1">
        <w:t>7</w:t>
      </w:r>
    </w:p>
    <w:p w14:paraId="24D17EB5" w14:textId="77777777" w:rsidR="009A361C" w:rsidRDefault="009A361C"/>
    <w:p w14:paraId="38F6C7DD" w14:textId="053D0AA8" w:rsidR="00671C0A" w:rsidRPr="008124B9" w:rsidRDefault="00A657C2" w:rsidP="00671C0A">
      <w:pPr>
        <w:rPr>
          <w:rFonts w:cs="Segoe UI"/>
        </w:rPr>
      </w:pPr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 w:rsidR="008124B9">
        <w:t>to</w:t>
      </w:r>
      <w:r w:rsidR="00671C0A">
        <w:t xml:space="preserve"> define a </w:t>
      </w:r>
      <w:r w:rsidR="00671C0A" w:rsidRPr="005F5D7A">
        <w:rPr>
          <w:rFonts w:ascii="Consolas" w:hAnsi="Consolas"/>
          <w:b/>
          <w:bCs/>
        </w:rPr>
        <w:t>namespace</w:t>
      </w:r>
      <w:r w:rsidR="00671C0A">
        <w:rPr>
          <w:rFonts w:cs="Segoe UI"/>
        </w:rPr>
        <w:t xml:space="preserve"> </w:t>
      </w:r>
      <w:r w:rsidR="00671C0A">
        <w:t>allowing</w:t>
      </w:r>
      <w:r w:rsidR="00B51F71">
        <w:t xml:space="preserve"> </w:t>
      </w:r>
      <w:r w:rsidR="008124B9">
        <w:t>c</w:t>
      </w:r>
      <w:r w:rsidR="00671C0A">
        <w:t xml:space="preserve">lasses to be defined together, usually each is separate but will be defined in </w:t>
      </w:r>
      <w:proofErr w:type="spellStart"/>
      <w:r w:rsidR="00671C0A" w:rsidRPr="00671C0A">
        <w:rPr>
          <w:i/>
          <w:iCs/>
        </w:rPr>
        <w:t>Library.cs</w:t>
      </w:r>
      <w:proofErr w:type="spellEnd"/>
      <w:r w:rsidR="00671C0A">
        <w:t xml:space="preserve"> by typing the following </w:t>
      </w:r>
      <w:r w:rsidR="00671C0A">
        <w:rPr>
          <w:b/>
          <w:bCs/>
        </w:rPr>
        <w:t>Code</w:t>
      </w:r>
      <w:r w:rsidR="00F113A5">
        <w:t xml:space="preserve"> </w:t>
      </w:r>
      <w:r w:rsidR="00060677">
        <w:t>for</w:t>
      </w:r>
      <w:r w:rsidR="00F113A5">
        <w:t xml:space="preserve"> </w:t>
      </w:r>
      <w:r w:rsidR="00F113A5" w:rsidRPr="00094162">
        <w:rPr>
          <w:rFonts w:ascii="Consolas" w:hAnsi="Consolas"/>
          <w:b/>
          <w:bCs/>
        </w:rPr>
        <w:t>using</w:t>
      </w:r>
      <w:r w:rsidR="00F113A5" w:rsidRPr="00947618">
        <w:rPr>
          <w:rFonts w:cs="Segoe UI"/>
          <w:color w:val="000000"/>
        </w:rPr>
        <w:t xml:space="preserve"> </w:t>
      </w:r>
      <w:r w:rsidR="00F113A5">
        <w:rPr>
          <w:rFonts w:cs="Segoe UI"/>
        </w:rPr>
        <w:t xml:space="preserve">for </w:t>
      </w:r>
      <w:proofErr w:type="spellStart"/>
      <w:r w:rsidR="00F113A5"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r w:rsidR="00F113A5">
        <w:rPr>
          <w:rFonts w:cs="Segoe UI"/>
          <w:b/>
          <w:bCs/>
        </w:rPr>
        <w:t xml:space="preserve"> </w:t>
      </w:r>
      <w:r w:rsidR="008124B9">
        <w:rPr>
          <w:rFonts w:cs="Segoe UI"/>
        </w:rPr>
        <w:t>and</w:t>
      </w:r>
      <w:r w:rsidR="00F113A5">
        <w:rPr>
          <w:rFonts w:cs="Segoe UI"/>
        </w:rPr>
        <w:t xml:space="preserve"> others</w:t>
      </w:r>
      <w:r w:rsidR="008124B9">
        <w:rPr>
          <w:rFonts w:cs="Segoe UI"/>
        </w:rPr>
        <w:t xml:space="preserve"> p</w:t>
      </w:r>
      <w:r w:rsidR="009879A1">
        <w:rPr>
          <w:rFonts w:cs="Segoe UI"/>
        </w:rPr>
        <w:t>l</w:t>
      </w:r>
      <w:r w:rsidR="008124B9">
        <w:rPr>
          <w:rFonts w:cs="Segoe UI"/>
        </w:rPr>
        <w:t>us</w:t>
      </w:r>
      <w:r w:rsidR="00F113A5">
        <w:rPr>
          <w:rFonts w:cs="Segoe UI"/>
        </w:rPr>
        <w:t xml:space="preserve"> </w:t>
      </w:r>
      <w:r w:rsidR="00F113A5">
        <w:t xml:space="preserve">an </w:t>
      </w:r>
      <w:proofErr w:type="spellStart"/>
      <w:r w:rsidR="00F113A5" w:rsidRPr="00F113A5">
        <w:rPr>
          <w:rFonts w:ascii="Consolas" w:hAnsi="Consolas"/>
          <w:b/>
          <w:bCs/>
        </w:rPr>
        <w:t>enum</w:t>
      </w:r>
      <w:proofErr w:type="spellEnd"/>
      <w:r w:rsidR="00F113A5">
        <w:t xml:space="preserve"> for </w:t>
      </w:r>
      <w:r w:rsidR="00F113A5" w:rsidRPr="00F113A5">
        <w:rPr>
          <w:rFonts w:ascii="Consolas" w:hAnsi="Consolas"/>
          <w:b/>
          <w:bCs/>
        </w:rPr>
        <w:t>State</w:t>
      </w:r>
      <w:r w:rsidR="00060677">
        <w:t xml:space="preserve"> and more.</w:t>
      </w:r>
    </w:p>
    <w:p w14:paraId="3809983B" w14:textId="77777777" w:rsidR="000662AF" w:rsidRPr="00407DA2" w:rsidRDefault="000662AF" w:rsidP="00671C0A">
      <w:pPr>
        <w:rPr>
          <w:rFonts w:cs="Segoe UI"/>
          <w:color w:val="000000"/>
        </w:rPr>
      </w:pPr>
    </w:p>
    <w:p w14:paraId="560E077F" w14:textId="1D57BA91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B60650F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Assets.FluentEmoji</w:t>
                            </w:r>
                            <w:proofErr w:type="spellEnd"/>
                            <w:proofErr w:type="gramEnd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C11CC76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Binding</w:t>
                            </w:r>
                            <w:proofErr w:type="spellEnd"/>
                            <w:proofErr w:type="gramEnd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1DDA6CE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F5501CD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</w:t>
                            </w:r>
                            <w:proofErr w:type="gramStart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B3314ED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1B6A0E3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64707AC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Data</w:t>
                            </w:r>
                            <w:proofErr w:type="spellEnd"/>
                            <w:proofErr w:type="gramEnd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DFE17D7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7E58272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3ACA4C78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DE47793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ObjectModel</w:t>
                            </w:r>
                            <w:proofErr w:type="spellEnd"/>
                            <w:proofErr w:type="gramEnd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0CC3664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54F7B0F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Text.RegularExpressions</w:t>
                            </w:r>
                            <w:proofErr w:type="spellEnd"/>
                            <w:proofErr w:type="gramEnd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530DB66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Threading.Tasks</w:t>
                            </w:r>
                            <w:proofErr w:type="spellEnd"/>
                            <w:proofErr w:type="gramEnd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E5D8FBA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Windows.Input</w:t>
                            </w:r>
                            <w:proofErr w:type="spellEnd"/>
                            <w:proofErr w:type="gramEnd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65FAAD6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F29AC88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EmojiGame</w:t>
                            </w:r>
                            <w:proofErr w:type="spellEnd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CCCC09D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6060D65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C0697">
                              <w:rPr>
                                <w:rFonts w:ascii="Consolas" w:hAnsi="Consolas" w:cs="Cascadia Mono"/>
                                <w:color w:val="0000FF"/>
                              </w:rPr>
                              <w:t>enum</w:t>
                            </w:r>
                            <w:proofErr w:type="spellEnd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2B91AF"/>
                              </w:rPr>
                              <w:t>State</w:t>
                            </w:r>
                          </w:p>
                          <w:p w14:paraId="013CA4AD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E86312E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None,</w:t>
                            </w:r>
                          </w:p>
                          <w:p w14:paraId="4D196B42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Correct,</w:t>
                            </w:r>
                          </w:p>
                          <w:p w14:paraId="63349522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Incorrect</w:t>
                            </w:r>
                          </w:p>
                          <w:p w14:paraId="734A2CE3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FA9041C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20FABEC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>// Item Class</w:t>
                            </w:r>
                          </w:p>
                          <w:p w14:paraId="7E43390C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3F08A07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C0697">
                              <w:rPr>
                                <w:rFonts w:ascii="Consolas" w:hAnsi="Consolas" w:cs="Cascadia Mono"/>
                                <w:color w:val="2B91AF"/>
                              </w:rPr>
                              <w:t>Board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ObservableBase</w:t>
                            </w:r>
                            <w:proofErr w:type="spellEnd"/>
                          </w:p>
                          <w:p w14:paraId="6DEC145E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4D654A9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Board Constants, Variables, Properties and </w:t>
                            </w:r>
                            <w:proofErr w:type="spellStart"/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>GetSourceAsync</w:t>
                            </w:r>
                            <w:proofErr w:type="spellEnd"/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Method</w:t>
                            </w:r>
                          </w:p>
                          <w:p w14:paraId="7D7A8A44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1175FB7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Board </w:t>
                            </w:r>
                            <w:proofErr w:type="spellStart"/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>SetSourcesAsync</w:t>
                            </w:r>
                            <w:proofErr w:type="spellEnd"/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Method</w:t>
                            </w:r>
                          </w:p>
                          <w:p w14:paraId="58BFE9FD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5806813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Board </w:t>
                            </w:r>
                            <w:proofErr w:type="spellStart"/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>ChooseValues</w:t>
                            </w:r>
                            <w:proofErr w:type="spellEnd"/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, </w:t>
                            </w:r>
                            <w:proofErr w:type="spellStart"/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>ChooseUnique</w:t>
                            </w:r>
                            <w:proofErr w:type="spellEnd"/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, Name, </w:t>
                            </w:r>
                            <w:proofErr w:type="spellStart"/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>GetQuestion</w:t>
                            </w:r>
                            <w:proofErr w:type="spellEnd"/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Indexes Method</w:t>
                            </w:r>
                          </w:p>
                          <w:p w14:paraId="3A258096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BC2D29C" w14:textId="0E081B05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Board </w:t>
                            </w:r>
                            <w:r w:rsidR="006A12DD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Next 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>Method</w:t>
                            </w:r>
                          </w:p>
                          <w:p w14:paraId="0C167587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4A78120" w14:textId="100EA5E3" w:rsid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Board </w:t>
                            </w:r>
                            <w:proofErr w:type="spellStart"/>
                            <w:r w:rsidR="006A12DD"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>SetupAsync</w:t>
                            </w:r>
                            <w:proofErr w:type="spellEnd"/>
                            <w:r w:rsidR="006A12DD"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>, Correct &amp; Play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Method</w:t>
                            </w:r>
                          </w:p>
                          <w:p w14:paraId="1CFE9D08" w14:textId="77777777" w:rsidR="006A12DD" w:rsidRPr="00EC0697" w:rsidRDefault="006A12DD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9119499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27E819A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A3EF0D8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proofErr w:type="spellStart"/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>StateToBrushConverter</w:t>
                            </w:r>
                            <w:proofErr w:type="spellEnd"/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Class</w:t>
                            </w:r>
                          </w:p>
                          <w:p w14:paraId="5BAA9111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98C2A18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5137AA4B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F8CD556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Library Constants and </w:t>
                            </w:r>
                            <w:proofErr w:type="spellStart"/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>GetBoundText</w:t>
                            </w:r>
                            <w:proofErr w:type="spellEnd"/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Method</w:t>
                            </w:r>
                          </w:p>
                          <w:p w14:paraId="38E13922" w14:textId="77777777" w:rsidR="00EC0697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3598E9D" w14:textId="6EDAEBC8" w:rsid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C0697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ibrary Layout &amp; New Methods</w:t>
                            </w:r>
                          </w:p>
                          <w:p w14:paraId="5F945A7B" w14:textId="77777777" w:rsidR="006A12DD" w:rsidRPr="00EC0697" w:rsidRDefault="006A12DD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5CC075A" w14:textId="0DC0FEE5" w:rsidR="00273E52" w:rsidRPr="00EC0697" w:rsidRDefault="00EC0697" w:rsidP="00EC06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C069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B60650F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Comentsys.Assets.FluentEmoji</w:t>
                      </w:r>
                      <w:proofErr w:type="spellEnd"/>
                      <w:proofErr w:type="gramEnd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C11CC76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Comentsys.Toolkit.Binding</w:t>
                      </w:r>
                      <w:proofErr w:type="spellEnd"/>
                      <w:proofErr w:type="gramEnd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1DDA6CE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F5501CD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Microsoft.</w:t>
                      </w:r>
                      <w:proofErr w:type="gramStart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B3314ED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1B6A0E3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64707AC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Microsoft.UI.Xaml.Data</w:t>
                      </w:r>
                      <w:proofErr w:type="spellEnd"/>
                      <w:proofErr w:type="gramEnd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DFE17D7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7E58272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3ACA4C78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DE47793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System.Collections.ObjectModel</w:t>
                      </w:r>
                      <w:proofErr w:type="spellEnd"/>
                      <w:proofErr w:type="gramEnd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0CC3664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54F7B0F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System.Text.RegularExpressions</w:t>
                      </w:r>
                      <w:proofErr w:type="spellEnd"/>
                      <w:proofErr w:type="gramEnd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530DB66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System.Threading.Tasks</w:t>
                      </w:r>
                      <w:proofErr w:type="spellEnd"/>
                      <w:proofErr w:type="gramEnd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E5D8FBA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System.Windows.Input</w:t>
                      </w:r>
                      <w:proofErr w:type="spellEnd"/>
                      <w:proofErr w:type="gramEnd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65FAAD6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F29AC88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EmojiGame</w:t>
                      </w:r>
                      <w:proofErr w:type="spellEnd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CCCC09D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6060D65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C0697">
                        <w:rPr>
                          <w:rFonts w:ascii="Consolas" w:hAnsi="Consolas" w:cs="Cascadia Mono"/>
                          <w:color w:val="0000FF"/>
                        </w:rPr>
                        <w:t>enum</w:t>
                      </w:r>
                      <w:proofErr w:type="spellEnd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C0697">
                        <w:rPr>
                          <w:rFonts w:ascii="Consolas" w:hAnsi="Consolas" w:cs="Cascadia Mono"/>
                          <w:color w:val="2B91AF"/>
                        </w:rPr>
                        <w:t>State</w:t>
                      </w:r>
                    </w:p>
                    <w:p w14:paraId="013CA4AD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E86312E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   None,</w:t>
                      </w:r>
                    </w:p>
                    <w:p w14:paraId="4D196B42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   Correct,</w:t>
                      </w:r>
                    </w:p>
                    <w:p w14:paraId="63349522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   Incorrect</w:t>
                      </w:r>
                    </w:p>
                    <w:p w14:paraId="734A2CE3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FA9041C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20FABEC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>// Item Class</w:t>
                      </w:r>
                    </w:p>
                    <w:p w14:paraId="7E43390C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3F08A07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C0697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C0697">
                        <w:rPr>
                          <w:rFonts w:ascii="Consolas" w:hAnsi="Consolas" w:cs="Cascadia Mono"/>
                          <w:color w:val="2B91AF"/>
                        </w:rPr>
                        <w:t>Board</w:t>
                      </w: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ObservableBase</w:t>
                      </w:r>
                      <w:proofErr w:type="spellEnd"/>
                    </w:p>
                    <w:p w14:paraId="6DEC145E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4D654A9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 xml:space="preserve">// Board Constants, Variables, Properties and </w:t>
                      </w:r>
                      <w:proofErr w:type="spellStart"/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>GetSourceAsync</w:t>
                      </w:r>
                      <w:proofErr w:type="spellEnd"/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 xml:space="preserve"> Method</w:t>
                      </w:r>
                    </w:p>
                    <w:p w14:paraId="7D7A8A44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1175FB7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 xml:space="preserve">// Board </w:t>
                      </w:r>
                      <w:proofErr w:type="spellStart"/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>SetSourcesAsync</w:t>
                      </w:r>
                      <w:proofErr w:type="spellEnd"/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 xml:space="preserve"> Method</w:t>
                      </w:r>
                    </w:p>
                    <w:p w14:paraId="58BFE9FD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5806813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 xml:space="preserve">// Board </w:t>
                      </w:r>
                      <w:proofErr w:type="spellStart"/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>ChooseValues</w:t>
                      </w:r>
                      <w:proofErr w:type="spellEnd"/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 xml:space="preserve">, </w:t>
                      </w:r>
                      <w:proofErr w:type="spellStart"/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>ChooseUnique</w:t>
                      </w:r>
                      <w:proofErr w:type="spellEnd"/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 xml:space="preserve">, Name, </w:t>
                      </w:r>
                      <w:proofErr w:type="spellStart"/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>GetQuestion</w:t>
                      </w:r>
                      <w:proofErr w:type="spellEnd"/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 xml:space="preserve"> &amp; Indexes Method</w:t>
                      </w:r>
                    </w:p>
                    <w:p w14:paraId="3A258096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BC2D29C" w14:textId="0E081B05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 xml:space="preserve">// Board </w:t>
                      </w:r>
                      <w:r w:rsidR="006A12DD">
                        <w:rPr>
                          <w:rFonts w:ascii="Consolas" w:hAnsi="Consolas" w:cs="Cascadia Mono"/>
                          <w:color w:val="008000"/>
                        </w:rPr>
                        <w:t xml:space="preserve">Next </w:t>
                      </w:r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>Method</w:t>
                      </w:r>
                    </w:p>
                    <w:p w14:paraId="0C167587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4A78120" w14:textId="100EA5E3" w:rsid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 xml:space="preserve">// Board </w:t>
                      </w:r>
                      <w:proofErr w:type="spellStart"/>
                      <w:r w:rsidR="006A12DD" w:rsidRPr="00EC0697">
                        <w:rPr>
                          <w:rFonts w:ascii="Consolas" w:hAnsi="Consolas" w:cs="Cascadia Mono"/>
                          <w:color w:val="008000"/>
                        </w:rPr>
                        <w:t>SetupAsync</w:t>
                      </w:r>
                      <w:proofErr w:type="spellEnd"/>
                      <w:r w:rsidR="006A12DD" w:rsidRPr="00EC0697">
                        <w:rPr>
                          <w:rFonts w:ascii="Consolas" w:hAnsi="Consolas" w:cs="Cascadia Mono"/>
                          <w:color w:val="008000"/>
                        </w:rPr>
                        <w:t>, Correct &amp; Play</w:t>
                      </w:r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 xml:space="preserve"> Method</w:t>
                      </w:r>
                    </w:p>
                    <w:p w14:paraId="1CFE9D08" w14:textId="77777777" w:rsidR="006A12DD" w:rsidRPr="00EC0697" w:rsidRDefault="006A12DD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9119499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27E819A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A3EF0D8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proofErr w:type="spellStart"/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>StateToBrushConverter</w:t>
                      </w:r>
                      <w:proofErr w:type="spellEnd"/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 xml:space="preserve"> Class</w:t>
                      </w:r>
                    </w:p>
                    <w:p w14:paraId="5BAA9111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98C2A18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C0697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C0697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5137AA4B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F8CD556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 xml:space="preserve">// Library Constants and </w:t>
                      </w:r>
                      <w:proofErr w:type="spellStart"/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>GetBoundText</w:t>
                      </w:r>
                      <w:proofErr w:type="spellEnd"/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 xml:space="preserve"> Method</w:t>
                      </w:r>
                    </w:p>
                    <w:p w14:paraId="38E13922" w14:textId="77777777" w:rsidR="00EC0697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3598E9D" w14:textId="6EDAEBC8" w:rsid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C0697">
                        <w:rPr>
                          <w:rFonts w:ascii="Consolas" w:hAnsi="Consolas" w:cs="Cascadia Mono"/>
                          <w:color w:val="008000"/>
                        </w:rPr>
                        <w:t>// Library Layout &amp; New Methods</w:t>
                      </w:r>
                    </w:p>
                    <w:p w14:paraId="5F945A7B" w14:textId="77777777" w:rsidR="006A12DD" w:rsidRPr="00EC0697" w:rsidRDefault="006A12DD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5CC075A" w14:textId="0DC0FEE5" w:rsidR="00273E52" w:rsidRPr="00EC0697" w:rsidRDefault="00EC0697" w:rsidP="00EC06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C069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45D0ECF" w14:textId="77777777" w:rsidR="00465A93" w:rsidRDefault="00465A93" w:rsidP="00465A93">
      <w:pPr>
        <w:pStyle w:val="Heading2"/>
      </w:pPr>
      <w:r>
        <w:lastRenderedPageBreak/>
        <w:t>Step 8</w:t>
      </w:r>
    </w:p>
    <w:p w14:paraId="110DFAE3" w14:textId="77777777" w:rsidR="00465A93" w:rsidRDefault="00465A93" w:rsidP="00465A93">
      <w:pPr>
        <w:rPr>
          <w:rFonts w:cs="Segoe UI"/>
          <w:color w:val="000000"/>
        </w:rPr>
      </w:pPr>
    </w:p>
    <w:p w14:paraId="605E8837" w14:textId="4C66EF2D" w:rsidR="00465A93" w:rsidRDefault="00465A93" w:rsidP="00465A93">
      <w:pPr>
        <w:rPr>
          <w:rFonts w:cs="Segoe UI"/>
        </w:rPr>
      </w:pPr>
      <w:r>
        <w:rPr>
          <w:rFonts w:cs="Segoe UI"/>
          <w:color w:val="000000"/>
        </w:rPr>
        <w:t xml:space="preserve">Still 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for the </w:t>
      </w:r>
      <w:r>
        <w:rPr>
          <w:rFonts w:ascii="Consolas" w:hAnsi="Consolas" w:cs="Segoe UI"/>
          <w:b/>
          <w:bCs/>
        </w:rPr>
        <w:t>na</w:t>
      </w:r>
      <w:r w:rsidRPr="00F40BF1">
        <w:rPr>
          <w:rFonts w:ascii="Consolas" w:hAnsi="Consolas" w:cs="Segoe UI"/>
          <w:b/>
          <w:bCs/>
        </w:rPr>
        <w:t>mespace</w:t>
      </w:r>
      <w:r>
        <w:rPr>
          <w:rFonts w:cs="Segoe UI"/>
        </w:rPr>
        <w:t xml:space="preserve"> of </w:t>
      </w:r>
      <w:proofErr w:type="spellStart"/>
      <w:r>
        <w:rPr>
          <w:rFonts w:ascii="Consolas" w:hAnsi="Consolas" w:cs="Segoe UI"/>
          <w:b/>
          <w:bCs/>
        </w:rPr>
        <w:t>EmojiGame</w:t>
      </w:r>
      <w:proofErr w:type="spellEnd"/>
      <w:r>
        <w:rPr>
          <w:rFonts w:cs="Segoe UI"/>
        </w:rPr>
        <w:t xml:space="preserve"> </w:t>
      </w:r>
      <w:r>
        <w:t xml:space="preserve">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you will define a </w:t>
      </w:r>
      <w:r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for </w:t>
      </w:r>
      <w:r>
        <w:rPr>
          <w:rFonts w:ascii="Consolas" w:hAnsi="Consolas" w:cs="Segoe UI"/>
          <w:b/>
          <w:bCs/>
        </w:rPr>
        <w:t>Item</w:t>
      </w:r>
      <w:r>
        <w:rPr>
          <w:rFonts w:cs="Segoe UI"/>
        </w:rPr>
        <w:t xml:space="preserve"> 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Item Class</w:t>
      </w:r>
      <w:r>
        <w:rPr>
          <w:rFonts w:cs="Segoe UI"/>
        </w:rPr>
        <w:t xml:space="preserve"> by typing the following:</w:t>
      </w:r>
    </w:p>
    <w:p w14:paraId="259C9733" w14:textId="77777777" w:rsidR="00465A93" w:rsidRPr="00F40BF1" w:rsidRDefault="00465A93" w:rsidP="00465A93">
      <w:pPr>
        <w:rPr>
          <w:rFonts w:cs="Segoe UI"/>
        </w:rPr>
      </w:pPr>
    </w:p>
    <w:p w14:paraId="0361449E" w14:textId="77777777" w:rsidR="00465A93" w:rsidRDefault="00465A93" w:rsidP="00465A93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D2F89F8" wp14:editId="73CCA244">
                <wp:extent cx="6642000" cy="1404620"/>
                <wp:effectExtent l="0" t="0" r="26035" b="12700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351057A" w14:textId="77777777" w:rsidR="00465A93" w:rsidRPr="00465A93" w:rsidRDefault="00465A93" w:rsidP="00465A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5A9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65A93">
                              <w:rPr>
                                <w:rFonts w:ascii="Consolas" w:hAnsi="Consolas" w:cs="Cascadia Mono"/>
                                <w:color w:val="2B91AF"/>
                              </w:rPr>
                              <w:t>Item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ActionCommandObservableBase</w:t>
                            </w:r>
                            <w:proofErr w:type="spellEnd"/>
                          </w:p>
                          <w:p w14:paraId="064C2152" w14:textId="77777777" w:rsidR="00465A93" w:rsidRPr="00465A93" w:rsidRDefault="00465A93" w:rsidP="00465A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1A6EDFA" w14:textId="77777777" w:rsidR="00465A93" w:rsidRPr="00465A93" w:rsidRDefault="00465A93" w:rsidP="00465A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te _state = </w:t>
                            </w:r>
                            <w:proofErr w:type="spellStart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</w:t>
                            </w:r>
                            <w:proofErr w:type="gramStart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None</w:t>
                            </w:r>
                            <w:proofErr w:type="spellEnd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C046995" w14:textId="77777777" w:rsidR="00465A93" w:rsidRPr="00465A93" w:rsidRDefault="00465A93" w:rsidP="00465A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0536A33" w14:textId="77777777" w:rsidR="00465A93" w:rsidRPr="00465A93" w:rsidRDefault="00465A93" w:rsidP="00465A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</w:t>
                            </w:r>
                            <w:proofErr w:type="gramStart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 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1B1DDDC1" w14:textId="77777777" w:rsidR="00465A93" w:rsidRPr="00465A93" w:rsidRDefault="00465A93" w:rsidP="00465A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</w:t>
                            </w:r>
                            <w:proofErr w:type="spellEnd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ype </w:t>
                            </w:r>
                            <w:proofErr w:type="gramStart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63D0E392" w14:textId="77777777" w:rsidR="00465A93" w:rsidRPr="00465A93" w:rsidRDefault="00465A93" w:rsidP="00465A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rrect </w:t>
                            </w:r>
                            <w:proofErr w:type="gramStart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5FB73194" w14:textId="77777777" w:rsidR="00465A93" w:rsidRPr="00465A93" w:rsidRDefault="00465A93" w:rsidP="00465A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Source</w:t>
                            </w:r>
                            <w:proofErr w:type="spellEnd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ource </w:t>
                            </w:r>
                            <w:proofErr w:type="gramStart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11F5D6EE" w14:textId="77777777" w:rsidR="00465A93" w:rsidRPr="00465A93" w:rsidRDefault="00465A93" w:rsidP="00465A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te </w:t>
                            </w:r>
                            <w:proofErr w:type="spellStart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</w:t>
                            </w:r>
                            <w:proofErr w:type="spellEnd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F432BF9" w14:textId="77777777" w:rsidR="00465A93" w:rsidRPr="00465A93" w:rsidRDefault="00465A93" w:rsidP="00465A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 </w:t>
                            </w:r>
                          </w:p>
                          <w:p w14:paraId="6EFABC2E" w14:textId="77777777" w:rsidR="00465A93" w:rsidRPr="00465A93" w:rsidRDefault="00465A93" w:rsidP="00465A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</w:t>
                            </w:r>
                            <w:proofErr w:type="gramStart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;</w:t>
                            </w:r>
                            <w:proofErr w:type="gramEnd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41230EA" w14:textId="77777777" w:rsidR="00465A93" w:rsidRPr="00465A93" w:rsidRDefault="00465A93" w:rsidP="00465A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proofErr w:type="gramStart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roperty</w:t>
                            </w:r>
                            <w:proofErr w:type="spellEnd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65A93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state, value); </w:t>
                            </w:r>
                          </w:p>
                          <w:p w14:paraId="68EB52C1" w14:textId="77777777" w:rsidR="00465A93" w:rsidRPr="00465A93" w:rsidRDefault="00465A93" w:rsidP="00465A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6D29679" w14:textId="77777777" w:rsidR="00465A93" w:rsidRPr="00465A93" w:rsidRDefault="00465A93" w:rsidP="00465A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7E36A0F" w14:textId="77777777" w:rsidR="00465A93" w:rsidRPr="00465A93" w:rsidRDefault="00465A93" w:rsidP="00465A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65A93">
                              <w:rPr>
                                <w:rFonts w:ascii="Consolas" w:hAnsi="Consolas" w:cs="Cascadia Mono"/>
                                <w:color w:val="2B91AF"/>
                              </w:rPr>
                              <w:t>Item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65A9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, </w:t>
                            </w:r>
                            <w:proofErr w:type="spellStart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</w:t>
                            </w:r>
                            <w:proofErr w:type="spellEnd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ype, </w:t>
                            </w:r>
                          </w:p>
                          <w:p w14:paraId="6A68B3F0" w14:textId="77777777" w:rsidR="00465A93" w:rsidRPr="00465A93" w:rsidRDefault="00465A93" w:rsidP="00465A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rrect, </w:t>
                            </w:r>
                            <w:proofErr w:type="spellStart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Source</w:t>
                            </w:r>
                            <w:proofErr w:type="spellEnd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ource, Action&lt;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 action</w:t>
                            </w:r>
                            <w:proofErr w:type="gramStart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) :</w:t>
                            </w:r>
                            <w:proofErr w:type="gramEnd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DCBED02" w14:textId="77777777" w:rsidR="00465A93" w:rsidRPr="00465A93" w:rsidRDefault="00465A93" w:rsidP="00465A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465A93">
                              <w:rPr>
                                <w:rFonts w:ascii="Consolas" w:hAnsi="Consolas" w:cs="Cascadia Mono"/>
                                <w:color w:val="0000FF"/>
                              </w:rPr>
                              <w:t>base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65A9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ActionCommandHandler</w:t>
                            </w:r>
                            <w:proofErr w:type="spellEnd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((param) =&gt; action(index))) =&gt;</w:t>
                            </w:r>
                          </w:p>
                          <w:p w14:paraId="23503201" w14:textId="77777777" w:rsidR="00465A93" w:rsidRPr="00465A93" w:rsidRDefault="00465A93" w:rsidP="00465A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Index, Type, Correct, Source) = </w:t>
                            </w:r>
                          </w:p>
                          <w:p w14:paraId="569B26C1" w14:textId="77777777" w:rsidR="00465A93" w:rsidRPr="00465A93" w:rsidRDefault="00465A93" w:rsidP="00465A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(</w:t>
                            </w:r>
                            <w:proofErr w:type="gramStart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index</w:t>
                            </w:r>
                            <w:proofErr w:type="gramEnd"/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, type, correct, source);</w:t>
                            </w:r>
                          </w:p>
                          <w:p w14:paraId="542F7E94" w14:textId="192AA484" w:rsidR="00465A93" w:rsidRPr="00465A93" w:rsidRDefault="00465A93" w:rsidP="00465A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5A9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D2F89F8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351057A" w14:textId="77777777" w:rsidR="00465A93" w:rsidRPr="00465A93" w:rsidRDefault="00465A93" w:rsidP="00465A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5A9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65A93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65A93">
                        <w:rPr>
                          <w:rFonts w:ascii="Consolas" w:hAnsi="Consolas" w:cs="Cascadia Mono"/>
                          <w:color w:val="2B91AF"/>
                        </w:rPr>
                        <w:t>Item</w:t>
                      </w: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ActionCommandObservableBase</w:t>
                      </w:r>
                      <w:proofErr w:type="spellEnd"/>
                    </w:p>
                    <w:p w14:paraId="064C2152" w14:textId="77777777" w:rsidR="00465A93" w:rsidRPr="00465A93" w:rsidRDefault="00465A93" w:rsidP="00465A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1A6EDFA" w14:textId="77777777" w:rsidR="00465A93" w:rsidRPr="00465A93" w:rsidRDefault="00465A93" w:rsidP="00465A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65A9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State _state = </w:t>
                      </w:r>
                      <w:proofErr w:type="spellStart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State.</w:t>
                      </w:r>
                      <w:proofErr w:type="gramStart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None</w:t>
                      </w:r>
                      <w:proofErr w:type="spellEnd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C046995" w14:textId="77777777" w:rsidR="00465A93" w:rsidRPr="00465A93" w:rsidRDefault="00465A93" w:rsidP="00465A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0536A33" w14:textId="77777777" w:rsidR="00465A93" w:rsidRPr="00465A93" w:rsidRDefault="00465A93" w:rsidP="00465A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65A9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65A9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Index </w:t>
                      </w:r>
                      <w:proofErr w:type="gramStart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{  </w:t>
                      </w:r>
                      <w:r w:rsidRPr="00465A9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1B1DDDC1" w14:textId="77777777" w:rsidR="00465A93" w:rsidRPr="00465A93" w:rsidRDefault="00465A93" w:rsidP="00465A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65A9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FluentEmojiType</w:t>
                      </w:r>
                      <w:proofErr w:type="spellEnd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Type </w:t>
                      </w:r>
                      <w:proofErr w:type="gramStart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465A9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63D0E392" w14:textId="77777777" w:rsidR="00465A93" w:rsidRPr="00465A93" w:rsidRDefault="00465A93" w:rsidP="00465A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65A9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65A93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Correct </w:t>
                      </w:r>
                      <w:proofErr w:type="gramStart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465A9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5FB73194" w14:textId="77777777" w:rsidR="00465A93" w:rsidRPr="00465A93" w:rsidRDefault="00465A93" w:rsidP="00465A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65A9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ImageSource</w:t>
                      </w:r>
                      <w:proofErr w:type="spellEnd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Source </w:t>
                      </w:r>
                      <w:proofErr w:type="gramStart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465A9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11F5D6EE" w14:textId="77777777" w:rsidR="00465A93" w:rsidRPr="00465A93" w:rsidRDefault="00465A93" w:rsidP="00465A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65A9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State </w:t>
                      </w:r>
                      <w:proofErr w:type="spellStart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State</w:t>
                      </w:r>
                      <w:proofErr w:type="spellEnd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F432BF9" w14:textId="77777777" w:rsidR="00465A93" w:rsidRPr="00465A93" w:rsidRDefault="00465A93" w:rsidP="00465A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   { </w:t>
                      </w:r>
                    </w:p>
                    <w:p w14:paraId="6EFABC2E" w14:textId="77777777" w:rsidR="00465A93" w:rsidRPr="00465A93" w:rsidRDefault="00465A93" w:rsidP="00465A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65A9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=&gt; _</w:t>
                      </w:r>
                      <w:proofErr w:type="gramStart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state;</w:t>
                      </w:r>
                      <w:proofErr w:type="gramEnd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41230EA" w14:textId="77777777" w:rsidR="00465A93" w:rsidRPr="00465A93" w:rsidRDefault="00465A93" w:rsidP="00465A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65A9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proofErr w:type="gramStart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SetProperty</w:t>
                      </w:r>
                      <w:proofErr w:type="spellEnd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65A93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_state, value); </w:t>
                      </w:r>
                    </w:p>
                    <w:p w14:paraId="68EB52C1" w14:textId="77777777" w:rsidR="00465A93" w:rsidRPr="00465A93" w:rsidRDefault="00465A93" w:rsidP="00465A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6D29679" w14:textId="77777777" w:rsidR="00465A93" w:rsidRPr="00465A93" w:rsidRDefault="00465A93" w:rsidP="00465A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7E36A0F" w14:textId="77777777" w:rsidR="00465A93" w:rsidRPr="00465A93" w:rsidRDefault="00465A93" w:rsidP="00465A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65A9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65A93">
                        <w:rPr>
                          <w:rFonts w:ascii="Consolas" w:hAnsi="Consolas" w:cs="Cascadia Mono"/>
                          <w:color w:val="2B91AF"/>
                        </w:rPr>
                        <w:t>Item</w:t>
                      </w: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65A9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index, </w:t>
                      </w:r>
                      <w:proofErr w:type="spellStart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FluentEmojiType</w:t>
                      </w:r>
                      <w:proofErr w:type="spellEnd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type, </w:t>
                      </w:r>
                    </w:p>
                    <w:p w14:paraId="6A68B3F0" w14:textId="77777777" w:rsidR="00465A93" w:rsidRPr="00465A93" w:rsidRDefault="00465A93" w:rsidP="00465A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65A93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correct, </w:t>
                      </w:r>
                      <w:proofErr w:type="spellStart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ImageSource</w:t>
                      </w:r>
                      <w:proofErr w:type="spellEnd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source, Action&lt;</w:t>
                      </w:r>
                      <w:r w:rsidRPr="00465A9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&gt; action</w:t>
                      </w:r>
                      <w:proofErr w:type="gramStart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) :</w:t>
                      </w:r>
                      <w:proofErr w:type="gramEnd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DCBED02" w14:textId="77777777" w:rsidR="00465A93" w:rsidRPr="00465A93" w:rsidRDefault="00465A93" w:rsidP="00465A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465A93">
                        <w:rPr>
                          <w:rFonts w:ascii="Consolas" w:hAnsi="Consolas" w:cs="Cascadia Mono"/>
                          <w:color w:val="0000FF"/>
                        </w:rPr>
                        <w:t>base</w:t>
                      </w: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65A9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ActionCommandHandler</w:t>
                      </w:r>
                      <w:proofErr w:type="spellEnd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((param) =&gt; action(index))) =&gt;</w:t>
                      </w:r>
                    </w:p>
                    <w:p w14:paraId="23503201" w14:textId="77777777" w:rsidR="00465A93" w:rsidRPr="00465A93" w:rsidRDefault="00465A93" w:rsidP="00465A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       (Index, Type, Correct, Source) = </w:t>
                      </w:r>
                    </w:p>
                    <w:p w14:paraId="569B26C1" w14:textId="77777777" w:rsidR="00465A93" w:rsidRPr="00465A93" w:rsidRDefault="00465A93" w:rsidP="00465A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(</w:t>
                      </w:r>
                      <w:proofErr w:type="gramStart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index</w:t>
                      </w:r>
                      <w:proofErr w:type="gramEnd"/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, type, correct, source);</w:t>
                      </w:r>
                    </w:p>
                    <w:p w14:paraId="542F7E94" w14:textId="192AA484" w:rsidR="00465A93" w:rsidRPr="00465A93" w:rsidRDefault="00465A93" w:rsidP="00465A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5A9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EF83173" w14:textId="77777777" w:rsidR="00465A93" w:rsidRDefault="00465A93" w:rsidP="00465A93"/>
    <w:p w14:paraId="459200A5" w14:textId="26DA718E" w:rsidR="00465A93" w:rsidRPr="00465A93" w:rsidRDefault="00465A93" w:rsidP="00465A93">
      <w:pPr>
        <w:rPr>
          <w:rFonts w:ascii="Consolas" w:eastAsiaTheme="majorEastAsia" w:hAnsi="Consolas" w:cstheme="majorBidi"/>
          <w:b/>
          <w:bCs/>
          <w:color w:val="485974"/>
          <w:sz w:val="30"/>
          <w:szCs w:val="26"/>
        </w:rPr>
      </w:pPr>
      <w:r w:rsidRPr="00465A93">
        <w:rPr>
          <w:rFonts w:ascii="Consolas" w:hAnsi="Consolas"/>
          <w:b/>
          <w:bCs/>
        </w:rPr>
        <w:t>Item</w:t>
      </w:r>
      <w:r>
        <w:rPr>
          <w:rFonts w:cs="Segoe UI"/>
        </w:rPr>
        <w:t xml:space="preserve"> represents the elements for the </w:t>
      </w:r>
      <w:r>
        <w:rPr>
          <w:rFonts w:cs="Segoe UI"/>
          <w:b/>
          <w:bCs/>
        </w:rPr>
        <w:t>Emoji</w:t>
      </w:r>
      <w:r>
        <w:rPr>
          <w:rFonts w:cs="Segoe UI"/>
        </w:rPr>
        <w:t xml:space="preserve"> in the game</w:t>
      </w:r>
      <w:r w:rsidR="003A540D">
        <w:rPr>
          <w:rFonts w:cs="Segoe UI"/>
        </w:rPr>
        <w:t xml:space="preserve"> with various </w:t>
      </w:r>
      <w:r w:rsidR="003A540D">
        <w:rPr>
          <w:rFonts w:cs="Segoe UI"/>
          <w:b/>
          <w:bCs/>
        </w:rPr>
        <w:t>Properties</w:t>
      </w:r>
      <w:r>
        <w:rPr>
          <w:rFonts w:cs="Segoe UI"/>
        </w:rPr>
        <w:t xml:space="preserve"> and uses </w:t>
      </w:r>
      <w:proofErr w:type="spellStart"/>
      <w:r w:rsidRPr="00465A93">
        <w:rPr>
          <w:rFonts w:ascii="Consolas" w:hAnsi="Consolas" w:cs="Cascadia Mono"/>
          <w:b/>
          <w:bCs/>
          <w:color w:val="000000"/>
        </w:rPr>
        <w:t>ActionCommandObservableBase</w:t>
      </w:r>
      <w:proofErr w:type="spellEnd"/>
      <w:r>
        <w:rPr>
          <w:rFonts w:cs="Segoe UI"/>
        </w:rPr>
        <w:t xml:space="preserve"> from the package of </w:t>
      </w:r>
      <w:proofErr w:type="spellStart"/>
      <w:r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r>
        <w:rPr>
          <w:rFonts w:cs="Segoe UI"/>
          <w:b/>
          <w:bCs/>
        </w:rPr>
        <w:t>.</w:t>
      </w:r>
      <w:r w:rsidRPr="00465A93">
        <w:rPr>
          <w:rFonts w:ascii="Consolas" w:hAnsi="Consolas"/>
          <w:b/>
          <w:bCs/>
        </w:rPr>
        <w:br w:type="page"/>
      </w:r>
    </w:p>
    <w:p w14:paraId="3199B926" w14:textId="2832C6F6" w:rsidR="00873DEE" w:rsidRDefault="00873DEE" w:rsidP="00873DEE">
      <w:pPr>
        <w:pStyle w:val="Heading2"/>
      </w:pPr>
      <w:r>
        <w:lastRenderedPageBreak/>
        <w:t>Step 9</w:t>
      </w:r>
    </w:p>
    <w:p w14:paraId="26E87F36" w14:textId="77777777" w:rsidR="00873DEE" w:rsidRDefault="00873DEE" w:rsidP="00916A60">
      <w:pPr>
        <w:rPr>
          <w:rFonts w:cs="Segoe UI"/>
          <w:color w:val="000000"/>
        </w:rPr>
      </w:pPr>
    </w:p>
    <w:p w14:paraId="09A7F72F" w14:textId="2240B18F" w:rsidR="00916A60" w:rsidRDefault="00916A60" w:rsidP="00916A60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EmojiGame</w:t>
      </w:r>
      <w:proofErr w:type="spellEnd"/>
      <w:r>
        <w:rPr>
          <w:b/>
          <w:bCs/>
        </w:rPr>
        <w:t xml:space="preserve"> </w:t>
      </w:r>
      <w:r w:rsidRPr="00C85D34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in the </w:t>
      </w:r>
      <w:r w:rsidRPr="00916A60">
        <w:rPr>
          <w:rFonts w:ascii="Consolas" w:hAnsi="Consolas"/>
          <w:b/>
          <w:bCs/>
        </w:rPr>
        <w:t>class</w:t>
      </w:r>
      <w:r>
        <w:t xml:space="preserve"> of </w:t>
      </w:r>
      <w:r w:rsidRPr="00916A60">
        <w:rPr>
          <w:rFonts w:ascii="Consolas" w:hAnsi="Consolas"/>
          <w:b/>
          <w:bCs/>
        </w:rPr>
        <w:t>Board</w:t>
      </w:r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624AC3" w:rsidRPr="00624AC3">
        <w:rPr>
          <w:rFonts w:ascii="Consolas" w:hAnsi="Consolas" w:cs="Segoe UI"/>
          <w:b/>
          <w:bCs/>
        </w:rPr>
        <w:t xml:space="preserve">Board Constants, Variables, Properties and </w:t>
      </w:r>
      <w:proofErr w:type="spellStart"/>
      <w:r w:rsidR="00624AC3" w:rsidRPr="00624AC3">
        <w:rPr>
          <w:rFonts w:ascii="Consolas" w:hAnsi="Consolas" w:cs="Segoe UI"/>
          <w:b/>
          <w:bCs/>
        </w:rPr>
        <w:t>GetSourceAsync</w:t>
      </w:r>
      <w:proofErr w:type="spellEnd"/>
      <w:r w:rsidR="00624AC3" w:rsidRPr="00624AC3">
        <w:rPr>
          <w:rFonts w:ascii="Consolas" w:hAnsi="Consolas" w:cs="Segoe UI"/>
          <w:b/>
          <w:bCs/>
        </w:rPr>
        <w:t xml:space="preserve"> Method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="00624AC3">
        <w:rPr>
          <w:rFonts w:cs="Segoe UI"/>
          <w:b/>
          <w:bCs/>
        </w:rPr>
        <w:t>Constants</w:t>
      </w:r>
      <w:r w:rsidR="00624AC3">
        <w:rPr>
          <w:rFonts w:cs="Segoe UI"/>
        </w:rPr>
        <w:t xml:space="preserve">, </w:t>
      </w:r>
      <w:r w:rsidR="00624AC3">
        <w:rPr>
          <w:rFonts w:cs="Segoe UI"/>
          <w:b/>
          <w:bCs/>
        </w:rPr>
        <w:t>Variables</w:t>
      </w:r>
      <w:r w:rsidR="00624AC3">
        <w:rPr>
          <w:rFonts w:cs="Segoe UI"/>
        </w:rPr>
        <w:t xml:space="preserve">, </w:t>
      </w:r>
      <w:r w:rsidR="00624AC3">
        <w:rPr>
          <w:rFonts w:cs="Segoe UI"/>
          <w:b/>
          <w:bCs/>
        </w:rPr>
        <w:t>Properties</w:t>
      </w:r>
      <w:r w:rsidR="00624AC3">
        <w:rPr>
          <w:rFonts w:cs="Segoe UI"/>
        </w:rPr>
        <w:t xml:space="preserve"> and </w:t>
      </w:r>
      <w:r w:rsidR="00624AC3"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36177ED2" w14:textId="77777777" w:rsidR="00624AC3" w:rsidRPr="009C0337" w:rsidRDefault="00624AC3" w:rsidP="00916A60">
      <w:pPr>
        <w:rPr>
          <w:rFonts w:cs="Segoe UI"/>
        </w:rPr>
      </w:pPr>
    </w:p>
    <w:p w14:paraId="79F54353" w14:textId="77777777" w:rsidR="00624AC3" w:rsidRDefault="00624AC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28852D8" wp14:editId="62DEE635">
                <wp:extent cx="6642000" cy="1404620"/>
                <wp:effectExtent l="0" t="0" r="26035" b="1270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0D240FE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pace = 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" </w:t>
                            </w:r>
                            <w:proofErr w:type="gramStart"/>
                            <w:r w:rsidRPr="00624AC3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D144A7B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unds = </w:t>
                            </w:r>
                            <w:proofErr w:type="gramStart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12;</w:t>
                            </w:r>
                            <w:proofErr w:type="gramEnd"/>
                          </w:p>
                          <w:p w14:paraId="1E7A346A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ptions = </w:t>
                            </w:r>
                            <w:proofErr w:type="gramStart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2;</w:t>
                            </w:r>
                            <w:proofErr w:type="gramEnd"/>
                          </w:p>
                          <w:p w14:paraId="51399748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96D77A7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ndom _random = 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.Ticks</w:t>
                            </w:r>
                            <w:proofErr w:type="spellEnd"/>
                            <w:proofErr w:type="gramEnd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7941AFB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ctionary&lt;</w:t>
                            </w:r>
                            <w:proofErr w:type="spellStart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</w:t>
                            </w:r>
                            <w:proofErr w:type="spellEnd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Source</w:t>
                            </w:r>
                            <w:proofErr w:type="spellEnd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 _</w:t>
                            </w:r>
                            <w:proofErr w:type="gramStart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;</w:t>
                            </w:r>
                            <w:proofErr w:type="gramEnd"/>
                          </w:p>
                          <w:p w14:paraId="37DBFCCE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ObservableCollection</w:t>
                            </w:r>
                            <w:proofErr w:type="spellEnd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lt;Item&gt; _items = </w:t>
                            </w:r>
                            <w:proofErr w:type="gramStart"/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D7E3AB7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selected = </w:t>
                            </w:r>
                            <w:proofErr w:type="gramStart"/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E9F23B8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options = </w:t>
                            </w:r>
                            <w:proofErr w:type="gramStart"/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A2A2E3F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indexes = </w:t>
                            </w:r>
                            <w:proofErr w:type="gramStart"/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F3D1003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question;</w:t>
                            </w:r>
                            <w:proofErr w:type="gramEnd"/>
                          </w:p>
                          <w:p w14:paraId="249C16F0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message;</w:t>
                            </w:r>
                            <w:proofErr w:type="gramEnd"/>
                          </w:p>
                          <w:p w14:paraId="1328B27B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round;</w:t>
                            </w:r>
                            <w:proofErr w:type="gramEnd"/>
                          </w:p>
                          <w:p w14:paraId="1B53E27E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over;</w:t>
                            </w:r>
                            <w:proofErr w:type="gramEnd"/>
                          </w:p>
                          <w:p w14:paraId="7C24AC06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5E8617C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ObservableCollection</w:t>
                            </w:r>
                            <w:proofErr w:type="spellEnd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Item&gt; Items</w:t>
                            </w:r>
                          </w:p>
                          <w:p w14:paraId="5EF09CE6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FC00F00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</w:t>
                            </w:r>
                            <w:proofErr w:type="gramStart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;</w:t>
                            </w:r>
                            <w:proofErr w:type="gramEnd"/>
                          </w:p>
                          <w:p w14:paraId="160C5EF9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proofErr w:type="gramStart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roperty</w:t>
                            </w:r>
                            <w:proofErr w:type="spellEnd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items, value);</w:t>
                            </w:r>
                          </w:p>
                          <w:p w14:paraId="73A4467A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0030B63A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7CB84F1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Question</w:t>
                            </w:r>
                          </w:p>
                          <w:p w14:paraId="05B80266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F40B3AE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</w:t>
                            </w:r>
                            <w:proofErr w:type="gramStart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question;</w:t>
                            </w:r>
                            <w:proofErr w:type="gramEnd"/>
                          </w:p>
                          <w:p w14:paraId="703A15FD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proofErr w:type="gramStart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roperty</w:t>
                            </w:r>
                            <w:proofErr w:type="spellEnd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question, value);</w:t>
                            </w:r>
                          </w:p>
                          <w:p w14:paraId="7F6A8DCE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5CF24A1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6BCF3A7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essage</w:t>
                            </w:r>
                          </w:p>
                          <w:p w14:paraId="79DC2C39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E998FC1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_</w:t>
                            </w:r>
                            <w:proofErr w:type="gramStart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message;</w:t>
                            </w:r>
                            <w:proofErr w:type="gramEnd"/>
                          </w:p>
                          <w:p w14:paraId="342C9B22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proofErr w:type="gramStart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SetProperty</w:t>
                            </w:r>
                            <w:proofErr w:type="spellEnd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message, value);</w:t>
                            </w:r>
                          </w:p>
                          <w:p w14:paraId="2E482DC9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21147F8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C02C7AB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&lt;</w:t>
                            </w:r>
                            <w:proofErr w:type="spellStart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Source</w:t>
                            </w:r>
                            <w:proofErr w:type="spellEnd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spellStart"/>
                            <w:proofErr w:type="gramStart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</w:t>
                            </w:r>
                            <w:proofErr w:type="spellEnd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ype) =&gt;</w:t>
                            </w:r>
                          </w:p>
                          <w:p w14:paraId="61B2A50A" w14:textId="77777777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tFluentEmoji.Get</w:t>
                            </w:r>
                            <w:proofErr w:type="spellEnd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(type)</w:t>
                            </w:r>
                          </w:p>
                          <w:p w14:paraId="14890F46" w14:textId="1D725A22" w:rsidR="00624AC3" w:rsidRPr="00624AC3" w:rsidRDefault="00624AC3" w:rsidP="00624A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AsImageSourceAsync</w:t>
                            </w:r>
                            <w:proofErr w:type="spellEnd"/>
                            <w:proofErr w:type="gramEnd"/>
                            <w:r w:rsidRPr="00624AC3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28852D8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0D240FE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space = </w:t>
                      </w:r>
                      <w:r w:rsidRPr="00624AC3">
                        <w:rPr>
                          <w:rFonts w:ascii="Consolas" w:hAnsi="Consolas" w:cs="Cascadia Mono"/>
                          <w:color w:val="A31515"/>
                        </w:rPr>
                        <w:t xml:space="preserve">" </w:t>
                      </w:r>
                      <w:proofErr w:type="gramStart"/>
                      <w:r w:rsidRPr="00624AC3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D144A7B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rounds = </w:t>
                      </w:r>
                      <w:proofErr w:type="gramStart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12;</w:t>
                      </w:r>
                      <w:proofErr w:type="gramEnd"/>
                    </w:p>
                    <w:p w14:paraId="1E7A346A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options = </w:t>
                      </w:r>
                      <w:proofErr w:type="gramStart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2;</w:t>
                      </w:r>
                      <w:proofErr w:type="gramEnd"/>
                    </w:p>
                    <w:p w14:paraId="51399748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96D77A7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Random _random = </w:t>
                      </w: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DateTime.UtcNow.Ticks</w:t>
                      </w:r>
                      <w:proofErr w:type="spellEnd"/>
                      <w:proofErr w:type="gramEnd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7941AFB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Dictionary&lt;</w:t>
                      </w:r>
                      <w:proofErr w:type="spellStart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FluentEmojiType</w:t>
                      </w:r>
                      <w:proofErr w:type="spellEnd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ImageSource</w:t>
                      </w:r>
                      <w:proofErr w:type="spellEnd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&gt; _</w:t>
                      </w:r>
                      <w:proofErr w:type="gramStart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sources;</w:t>
                      </w:r>
                      <w:proofErr w:type="gramEnd"/>
                    </w:p>
                    <w:p w14:paraId="37DBFCCE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ObservableCollection</w:t>
                      </w:r>
                      <w:proofErr w:type="spellEnd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&lt;Item&gt; _items = </w:t>
                      </w:r>
                      <w:proofErr w:type="gramStart"/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D7E3AB7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&gt; _selected = </w:t>
                      </w:r>
                      <w:proofErr w:type="gramStart"/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E9F23B8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&gt; _options = </w:t>
                      </w:r>
                      <w:proofErr w:type="gramStart"/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A2A2E3F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&gt; _indexes = </w:t>
                      </w:r>
                      <w:proofErr w:type="gramStart"/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F3D1003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question;</w:t>
                      </w:r>
                      <w:proofErr w:type="gramEnd"/>
                    </w:p>
                    <w:p w14:paraId="249C16F0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message;</w:t>
                      </w:r>
                      <w:proofErr w:type="gramEnd"/>
                    </w:p>
                    <w:p w14:paraId="1328B27B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round;</w:t>
                      </w:r>
                      <w:proofErr w:type="gramEnd"/>
                    </w:p>
                    <w:p w14:paraId="1B53E27E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over;</w:t>
                      </w:r>
                      <w:proofErr w:type="gramEnd"/>
                    </w:p>
                    <w:p w14:paraId="7C24AC06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5E8617C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ObservableCollection</w:t>
                      </w:r>
                      <w:proofErr w:type="spellEnd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&lt;Item&gt; Items</w:t>
                      </w:r>
                    </w:p>
                    <w:p w14:paraId="5EF09CE6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FC00F00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=&gt; _</w:t>
                      </w:r>
                      <w:proofErr w:type="gramStart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items;</w:t>
                      </w:r>
                      <w:proofErr w:type="gramEnd"/>
                    </w:p>
                    <w:p w14:paraId="160C5EF9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proofErr w:type="gramStart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SetProperty</w:t>
                      </w:r>
                      <w:proofErr w:type="spellEnd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_items, value);</w:t>
                      </w:r>
                    </w:p>
                    <w:p w14:paraId="73A4467A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0030B63A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7CB84F1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Question</w:t>
                      </w:r>
                    </w:p>
                    <w:p w14:paraId="05B80266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F40B3AE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=&gt; _</w:t>
                      </w:r>
                      <w:proofErr w:type="gramStart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question;</w:t>
                      </w:r>
                      <w:proofErr w:type="gramEnd"/>
                    </w:p>
                    <w:p w14:paraId="703A15FD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proofErr w:type="gramStart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SetProperty</w:t>
                      </w:r>
                      <w:proofErr w:type="spellEnd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_question, value);</w:t>
                      </w:r>
                    </w:p>
                    <w:p w14:paraId="7F6A8DCE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5CF24A1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6BCF3A7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Message</w:t>
                      </w:r>
                    </w:p>
                    <w:p w14:paraId="79DC2C39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E998FC1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=&gt; _</w:t>
                      </w:r>
                      <w:proofErr w:type="gramStart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message;</w:t>
                      </w:r>
                      <w:proofErr w:type="gramEnd"/>
                    </w:p>
                    <w:p w14:paraId="342C9B22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proofErr w:type="gramStart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SetProperty</w:t>
                      </w:r>
                      <w:proofErr w:type="spellEnd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_message, value);</w:t>
                      </w:r>
                    </w:p>
                    <w:p w14:paraId="2E482DC9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21147F8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C02C7AB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Task&lt;</w:t>
                      </w:r>
                      <w:proofErr w:type="spellStart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ImageSource</w:t>
                      </w:r>
                      <w:proofErr w:type="spellEnd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spellStart"/>
                      <w:proofErr w:type="gramStart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FluentEmojiType</w:t>
                      </w:r>
                      <w:proofErr w:type="spellEnd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type) =&gt;</w:t>
                      </w:r>
                    </w:p>
                    <w:p w14:paraId="61B2A50A" w14:textId="77777777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24AC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FlatFluentEmoji.Get</w:t>
                      </w:r>
                      <w:proofErr w:type="spellEnd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(type)</w:t>
                      </w:r>
                    </w:p>
                    <w:p w14:paraId="14890F46" w14:textId="1D725A22" w:rsidR="00624AC3" w:rsidRPr="00624AC3" w:rsidRDefault="00624AC3" w:rsidP="00624A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AsImageSourceAsync</w:t>
                      </w:r>
                      <w:proofErr w:type="spellEnd"/>
                      <w:proofErr w:type="gramEnd"/>
                      <w:r w:rsidRPr="00624AC3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ACA2231" w14:textId="77777777" w:rsidR="00624AC3" w:rsidRDefault="00624AC3"/>
    <w:p w14:paraId="673779B6" w14:textId="3E47810A" w:rsidR="00465A93" w:rsidRDefault="00624AC3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C41667">
        <w:rPr>
          <w:rFonts w:cs="Segoe UI"/>
          <w:b/>
          <w:bCs/>
        </w:rPr>
        <w:t>Constants</w:t>
      </w:r>
      <w:r>
        <w:rPr>
          <w:rFonts w:cs="Segoe UI"/>
        </w:rPr>
        <w:t xml:space="preserve"> are values that are used for the </w:t>
      </w:r>
      <w:r w:rsidRPr="00624AC3">
        <w:rPr>
          <w:rFonts w:ascii="Consolas" w:hAnsi="Consolas" w:cs="Segoe UI"/>
          <w:b/>
          <w:bCs/>
        </w:rPr>
        <w:t>Board</w:t>
      </w:r>
      <w:r>
        <w:rPr>
          <w:rFonts w:cs="Segoe UI"/>
        </w:rPr>
        <w:t xml:space="preserve"> that will not change and </w:t>
      </w:r>
      <w:r w:rsidRPr="00C41667">
        <w:rPr>
          <w:rFonts w:cs="Segoe UI"/>
          <w:b/>
          <w:bCs/>
        </w:rPr>
        <w:t xml:space="preserve">Variables </w:t>
      </w:r>
      <w:r>
        <w:rPr>
          <w:rFonts w:cs="Segoe UI"/>
        </w:rPr>
        <w:t xml:space="preserve">are used to store various values that will be set or changed some of which are exposed using the </w:t>
      </w:r>
      <w:r>
        <w:rPr>
          <w:rFonts w:cs="Segoe UI"/>
          <w:b/>
          <w:bCs/>
        </w:rPr>
        <w:t>Properties</w:t>
      </w:r>
      <w:r>
        <w:rPr>
          <w:rFonts w:cs="Segoe UI"/>
        </w:rPr>
        <w:t xml:space="preserve"> and then there is a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624AC3">
        <w:rPr>
          <w:rFonts w:ascii="Consolas" w:hAnsi="Consolas" w:cs="Segoe UI"/>
          <w:b/>
          <w:bCs/>
        </w:rPr>
        <w:t>GetSourceAsync</w:t>
      </w:r>
      <w:proofErr w:type="spellEnd"/>
      <w:r>
        <w:t xml:space="preserve"> which will be used to get the assets for the </w:t>
      </w:r>
      <w:r>
        <w:rPr>
          <w:b/>
          <w:bCs/>
        </w:rPr>
        <w:t>Emoji</w:t>
      </w:r>
      <w:r>
        <w:t>.</w:t>
      </w:r>
      <w:r w:rsidR="00465A93">
        <w:br w:type="page"/>
      </w:r>
    </w:p>
    <w:p w14:paraId="52B4E020" w14:textId="10BA7E6A" w:rsidR="00873DEE" w:rsidRDefault="00873DEE" w:rsidP="00873DEE">
      <w:pPr>
        <w:pStyle w:val="Heading2"/>
      </w:pPr>
      <w:r>
        <w:lastRenderedPageBreak/>
        <w:t>Step 10</w:t>
      </w:r>
    </w:p>
    <w:p w14:paraId="00071787" w14:textId="77777777" w:rsidR="00873DEE" w:rsidRDefault="00873DEE" w:rsidP="00873DEE">
      <w:pPr>
        <w:rPr>
          <w:rFonts w:cs="Segoe UI"/>
          <w:color w:val="000000"/>
        </w:rPr>
      </w:pPr>
    </w:p>
    <w:p w14:paraId="2B1E38BD" w14:textId="3E9F0C4A" w:rsidR="00873DEE" w:rsidRDefault="00873DEE" w:rsidP="00873DEE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EmojiGame</w:t>
      </w:r>
      <w:proofErr w:type="spellEnd"/>
      <w:r>
        <w:rPr>
          <w:b/>
          <w:bCs/>
        </w:rPr>
        <w:t xml:space="preserve"> </w:t>
      </w:r>
      <w:r w:rsidRPr="00C85D34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in the </w:t>
      </w:r>
      <w:r w:rsidRPr="00916A60">
        <w:rPr>
          <w:rFonts w:ascii="Consolas" w:hAnsi="Consolas"/>
          <w:b/>
          <w:bCs/>
        </w:rPr>
        <w:t>class</w:t>
      </w:r>
      <w:r>
        <w:t xml:space="preserve"> of </w:t>
      </w:r>
      <w:r w:rsidRPr="00916A60">
        <w:rPr>
          <w:rFonts w:ascii="Consolas" w:hAnsi="Consolas"/>
          <w:b/>
          <w:bCs/>
        </w:rPr>
        <w:t>Board</w:t>
      </w:r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873DEE">
        <w:rPr>
          <w:rFonts w:ascii="Consolas" w:hAnsi="Consolas" w:cs="Segoe UI"/>
          <w:b/>
          <w:bCs/>
        </w:rPr>
        <w:t xml:space="preserve">Board </w:t>
      </w:r>
      <w:proofErr w:type="spellStart"/>
      <w:r w:rsidRPr="00873DEE">
        <w:rPr>
          <w:rFonts w:ascii="Consolas" w:hAnsi="Consolas" w:cs="Segoe UI"/>
          <w:b/>
          <w:bCs/>
        </w:rPr>
        <w:t>SetSourcesAsync</w:t>
      </w:r>
      <w:proofErr w:type="spellEnd"/>
      <w:r w:rsidRPr="00873DEE">
        <w:rPr>
          <w:rFonts w:ascii="Consolas" w:hAnsi="Consolas" w:cs="Segoe UI"/>
          <w:b/>
          <w:bCs/>
        </w:rPr>
        <w:t xml:space="preserve"> Method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first part of the </w:t>
      </w:r>
      <w:r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417361F5" w14:textId="77777777" w:rsidR="00873DEE" w:rsidRPr="009C0337" w:rsidRDefault="00873DEE" w:rsidP="00873DEE">
      <w:pPr>
        <w:rPr>
          <w:rFonts w:cs="Segoe UI"/>
        </w:rPr>
      </w:pPr>
    </w:p>
    <w:p w14:paraId="0281DD6F" w14:textId="77777777" w:rsidR="00873DEE" w:rsidRDefault="00873DEE" w:rsidP="00873DE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29041FF" wp14:editId="3340B917">
                <wp:extent cx="6642000" cy="1404620"/>
                <wp:effectExtent l="0" t="0" r="26035" b="12700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D857D77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 </w:t>
                            </w:r>
                            <w:proofErr w:type="spellStart"/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ourcesAsync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052B4242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_sources ??= 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ctionary&lt;</w:t>
                            </w:r>
                            <w:proofErr w:type="spell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Source</w:t>
                            </w:r>
                            <w:proofErr w:type="spellEnd"/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799938C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9BE5D32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GrinningFace</w:t>
                            </w:r>
                            <w:proofErr w:type="spellEnd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6709F9E3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GrinningFace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04C4788C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BeamingFaceWithSmilingEyes</w:t>
                            </w:r>
                            <w:proofErr w:type="spellEnd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005148BD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BeamingFaceWithSmilingEyes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49601EC6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FaceWithTearsOfJoy</w:t>
                            </w:r>
                            <w:proofErr w:type="spellEnd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078980E7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FaceWithTearsOfJoy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4122E028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GrinningSquintingFace</w:t>
                            </w:r>
                            <w:proofErr w:type="spellEnd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71FE27E2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GrinningSquintingFace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3E4D02A3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WinkingFace</w:t>
                            </w:r>
                            <w:proofErr w:type="spellEnd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2B6AF2AB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WinkingFace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40EC6097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FaceSavoringFood</w:t>
                            </w:r>
                            <w:proofErr w:type="spellEnd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47424BDC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FaceSavoringFood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556509F1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SmilingFace</w:t>
                            </w:r>
                            <w:proofErr w:type="spellEnd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203B4648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SmilingFace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1D0408EE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HuggingFace</w:t>
                            </w:r>
                            <w:proofErr w:type="spellEnd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3ED764F5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HuggingFace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6848E451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ThinkingFace</w:t>
                            </w:r>
                            <w:proofErr w:type="spellEnd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4F6BE50C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ThinkingFace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793ECD3B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FaceWithRaisedEyebrow</w:t>
                            </w:r>
                            <w:proofErr w:type="spellEnd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79544265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FaceWithRaisedEyebrow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30842789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NeutralFace</w:t>
                            </w:r>
                            <w:proofErr w:type="spellEnd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58ED7C93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NeutralFace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29D0EA05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ExpressionlessFace</w:t>
                            </w:r>
                            <w:proofErr w:type="spellEnd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4EAE9AC1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ExpressionlessFace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1B73CF42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FaceWithRollingEyes</w:t>
                            </w:r>
                            <w:proofErr w:type="spellEnd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44E2D518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FaceWithRollingEyes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4D15C373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PerseveringFace</w:t>
                            </w:r>
                            <w:proofErr w:type="spellEnd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56F7E26D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PerseveringFace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7EB64CA8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FaceWithOpenMouth</w:t>
                            </w:r>
                            <w:proofErr w:type="spellEnd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32A7B9CD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FaceWithOpenMouth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678FAF2F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HushedFace</w:t>
                            </w:r>
                            <w:proofErr w:type="spellEnd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0E408361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HushedFace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5BFCE9E4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SleepyFace</w:t>
                            </w:r>
                            <w:proofErr w:type="spellEnd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10A5BEE0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SleepyFace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41985232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TiredFace</w:t>
                            </w:r>
                            <w:proofErr w:type="spellEnd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0B961232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TiredFace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1744CD53" w14:textId="77777777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SleepingFace</w:t>
                            </w:r>
                            <w:proofErr w:type="spellEnd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01E2875C" w14:textId="5EF554E6" w:rsidR="00873DEE" w:rsidRPr="00873DEE" w:rsidRDefault="00873DEE" w:rsidP="00873D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SleepingFace</w:t>
                            </w:r>
                            <w:proofErr w:type="spellEnd"/>
                            <w:r w:rsidRPr="00873DEE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29041FF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D857D77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73DEE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Task </w:t>
                      </w:r>
                      <w:proofErr w:type="spellStart"/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SetSourcesAsync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052B4242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_sources ??= </w:t>
                      </w:r>
                      <w:r w:rsidRPr="00873DE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Dictionary&lt;</w:t>
                      </w:r>
                      <w:proofErr w:type="spell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ImageSource</w:t>
                      </w:r>
                      <w:proofErr w:type="spellEnd"/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799938C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9BE5D32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GrinningFace</w:t>
                      </w:r>
                      <w:proofErr w:type="spellEnd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6709F9E3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3DE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GrinningFace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04C4788C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BeamingFaceWithSmilingEyes</w:t>
                      </w:r>
                      <w:proofErr w:type="spellEnd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005148BD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3DE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BeamingFaceWithSmilingEyes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49601EC6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FaceWithTearsOfJoy</w:t>
                      </w:r>
                      <w:proofErr w:type="spellEnd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078980E7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3DE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FaceWithTearsOfJoy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4122E028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GrinningSquintingFace</w:t>
                      </w:r>
                      <w:proofErr w:type="spellEnd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71FE27E2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3DE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GrinningSquintingFace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3E4D02A3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WinkingFace</w:t>
                      </w:r>
                      <w:proofErr w:type="spellEnd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2B6AF2AB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3DE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WinkingFace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40EC6097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FaceSavoringFood</w:t>
                      </w:r>
                      <w:proofErr w:type="spellEnd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47424BDC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3DE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FaceSavoringFood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556509F1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SmilingFace</w:t>
                      </w:r>
                      <w:proofErr w:type="spellEnd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203B4648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3DE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SmilingFace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1D0408EE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HuggingFace</w:t>
                      </w:r>
                      <w:proofErr w:type="spellEnd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3ED764F5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3DE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HuggingFace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6848E451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ThinkingFace</w:t>
                      </w:r>
                      <w:proofErr w:type="spellEnd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4F6BE50C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3DE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ThinkingFace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793ECD3B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FaceWithRaisedEyebrow</w:t>
                      </w:r>
                      <w:proofErr w:type="spellEnd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79544265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3DE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FaceWithRaisedEyebrow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30842789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NeutralFace</w:t>
                      </w:r>
                      <w:proofErr w:type="spellEnd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58ED7C93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3DE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NeutralFace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29D0EA05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ExpressionlessFace</w:t>
                      </w:r>
                      <w:proofErr w:type="spellEnd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4EAE9AC1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3DE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ExpressionlessFace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1B73CF42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FaceWithRollingEyes</w:t>
                      </w:r>
                      <w:proofErr w:type="spellEnd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44E2D518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3DE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FaceWithRollingEyes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4D15C373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PerseveringFace</w:t>
                      </w:r>
                      <w:proofErr w:type="spellEnd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56F7E26D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3DE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PerseveringFace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7EB64CA8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FaceWithOpenMouth</w:t>
                      </w:r>
                      <w:proofErr w:type="spellEnd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32A7B9CD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3DE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FaceWithOpenMouth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678FAF2F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HushedFace</w:t>
                      </w:r>
                      <w:proofErr w:type="spellEnd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0E408361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3DE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HushedFace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5BFCE9E4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SleepyFace</w:t>
                      </w:r>
                      <w:proofErr w:type="spellEnd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10A5BEE0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3DE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SleepyFace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41985232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TiredFace</w:t>
                      </w:r>
                      <w:proofErr w:type="spellEnd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0B961232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3DE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TiredFace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1744CD53" w14:textId="77777777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SleepingFace</w:t>
                      </w:r>
                      <w:proofErr w:type="spellEnd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01E2875C" w14:textId="5EF554E6" w:rsidR="00873DEE" w:rsidRPr="00873DEE" w:rsidRDefault="00873DEE" w:rsidP="00873D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73DEE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FluentEmojiType.SleepingFace</w:t>
                      </w:r>
                      <w:proofErr w:type="spellEnd"/>
                      <w:r w:rsidRPr="00873DEE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B188E3E" w14:textId="77777777" w:rsidR="00873DEE" w:rsidRDefault="00873DEE" w:rsidP="00873DEE"/>
    <w:p w14:paraId="6F435D7C" w14:textId="2D333135" w:rsidR="00873DEE" w:rsidRDefault="003763C3" w:rsidP="00873DEE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rPr>
          <w:rFonts w:cs="Segoe UI"/>
        </w:rPr>
        <w:t xml:space="preserve">You will define the rest of the </w:t>
      </w:r>
      <w:r w:rsidRPr="003763C3"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3763C3">
        <w:rPr>
          <w:rFonts w:ascii="Consolas" w:hAnsi="Consolas" w:cs="Segoe UI"/>
          <w:b/>
          <w:bCs/>
        </w:rPr>
        <w:t>SetSourcesAsync</w:t>
      </w:r>
      <w:proofErr w:type="spellEnd"/>
      <w:r>
        <w:rPr>
          <w:rFonts w:cs="Segoe UI"/>
        </w:rPr>
        <w:t xml:space="preserve"> in the next </w:t>
      </w:r>
      <w:r w:rsidRPr="003763C3">
        <w:rPr>
          <w:rFonts w:cs="Segoe UI"/>
          <w:b/>
          <w:bCs/>
        </w:rPr>
        <w:t>Step</w:t>
      </w:r>
      <w:r>
        <w:rPr>
          <w:rFonts w:cs="Segoe UI"/>
        </w:rPr>
        <w:t>.</w:t>
      </w:r>
      <w:r w:rsidR="00873DEE">
        <w:br w:type="page"/>
      </w:r>
    </w:p>
    <w:p w14:paraId="4E64E17E" w14:textId="3E20A48A" w:rsidR="003763C3" w:rsidRDefault="003763C3" w:rsidP="003763C3">
      <w:pPr>
        <w:pStyle w:val="Heading2"/>
      </w:pPr>
      <w:r>
        <w:lastRenderedPageBreak/>
        <w:t>Step 1</w:t>
      </w:r>
      <w:r w:rsidR="00982D2D">
        <w:t>1</w:t>
      </w:r>
    </w:p>
    <w:p w14:paraId="0F2B6BF4" w14:textId="77777777" w:rsidR="003763C3" w:rsidRDefault="003763C3" w:rsidP="003763C3">
      <w:pPr>
        <w:rPr>
          <w:rFonts w:cs="Segoe UI"/>
          <w:color w:val="000000"/>
        </w:rPr>
      </w:pPr>
    </w:p>
    <w:p w14:paraId="0FD92691" w14:textId="7180FD6F" w:rsidR="003763C3" w:rsidRDefault="003763C3" w:rsidP="003763C3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EmojiGame</w:t>
      </w:r>
      <w:proofErr w:type="spellEnd"/>
      <w:r>
        <w:rPr>
          <w:b/>
          <w:bCs/>
        </w:rPr>
        <w:t xml:space="preserve"> </w:t>
      </w:r>
      <w:r w:rsidRPr="00C85D34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in the </w:t>
      </w:r>
      <w:r w:rsidRPr="00916A60">
        <w:rPr>
          <w:rFonts w:ascii="Consolas" w:hAnsi="Consolas"/>
          <w:b/>
          <w:bCs/>
        </w:rPr>
        <w:t>class</w:t>
      </w:r>
      <w:r>
        <w:t xml:space="preserve"> of </w:t>
      </w:r>
      <w:r w:rsidRPr="00916A60">
        <w:rPr>
          <w:rFonts w:ascii="Consolas" w:hAnsi="Consolas"/>
          <w:b/>
          <w:bCs/>
        </w:rPr>
        <w:t>Board</w:t>
      </w:r>
      <w:r>
        <w:t xml:space="preserve"> </w:t>
      </w:r>
      <w:r>
        <w:rPr>
          <w:rFonts w:cs="Segoe UI"/>
        </w:rPr>
        <w:t xml:space="preserve">after the end of first part of the </w:t>
      </w:r>
      <w:r w:rsidRPr="00B24D21">
        <w:rPr>
          <w:rFonts w:cs="Segoe UI"/>
          <w:b/>
          <w:bCs/>
        </w:rPr>
        <w:t>Method</w:t>
      </w:r>
      <w:r>
        <w:rPr>
          <w:rFonts w:cs="Segoe UI"/>
        </w:rPr>
        <w:t xml:space="preserve"> for </w:t>
      </w:r>
      <w:proofErr w:type="spellStart"/>
      <w:r w:rsidRPr="003763C3">
        <w:rPr>
          <w:rFonts w:ascii="Consolas" w:hAnsi="Consolas" w:cs="Segoe UI"/>
          <w:b/>
          <w:bCs/>
        </w:rPr>
        <w:t>SetSourcesAsync</w:t>
      </w:r>
      <w:proofErr w:type="spellEnd"/>
      <w:r>
        <w:rPr>
          <w:rFonts w:cs="Segoe UI"/>
        </w:rPr>
        <w:t xml:space="preserve"> </w:t>
      </w:r>
      <w:r w:rsidR="00B24D21">
        <w:rPr>
          <w:rFonts w:cs="Segoe UI"/>
        </w:rPr>
        <w:t xml:space="preserve">of </w:t>
      </w:r>
      <w:r w:rsidR="00B24D21" w:rsidRPr="00B24D21">
        <w:rPr>
          <w:rFonts w:ascii="Consolas" w:hAnsi="Consolas" w:cs="Segoe UI"/>
          <w:b/>
          <w:bCs/>
        </w:rPr>
        <w:t xml:space="preserve">await </w:t>
      </w:r>
      <w:proofErr w:type="spellStart"/>
      <w:proofErr w:type="gramStart"/>
      <w:r w:rsidR="00B24D21" w:rsidRPr="00B24D21">
        <w:rPr>
          <w:rFonts w:ascii="Consolas" w:hAnsi="Consolas" w:cs="Segoe UI"/>
          <w:b/>
          <w:bCs/>
        </w:rPr>
        <w:t>GetSourceAsync</w:t>
      </w:r>
      <w:proofErr w:type="spellEnd"/>
      <w:r w:rsidR="00B24D21" w:rsidRPr="00B24D21">
        <w:rPr>
          <w:rFonts w:ascii="Consolas" w:hAnsi="Consolas" w:cs="Segoe UI"/>
          <w:b/>
          <w:bCs/>
        </w:rPr>
        <w:t>(</w:t>
      </w:r>
      <w:proofErr w:type="spellStart"/>
      <w:proofErr w:type="gramEnd"/>
      <w:r w:rsidR="00B24D21" w:rsidRPr="00B24D21">
        <w:rPr>
          <w:rFonts w:ascii="Consolas" w:hAnsi="Consolas" w:cs="Segoe UI"/>
          <w:b/>
          <w:bCs/>
        </w:rPr>
        <w:t>FluentEmojiType.SleepingFace</w:t>
      </w:r>
      <w:proofErr w:type="spellEnd"/>
      <w:r w:rsidR="00B24D21" w:rsidRPr="00B24D21">
        <w:rPr>
          <w:rFonts w:ascii="Consolas" w:hAnsi="Consolas" w:cs="Segoe UI"/>
          <w:b/>
          <w:bCs/>
        </w:rPr>
        <w:t>) },</w:t>
      </w:r>
      <w:r w:rsidR="00B24D21"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from the previous </w:t>
      </w:r>
      <w:r w:rsidRPr="003763C3">
        <w:rPr>
          <w:rFonts w:cs="Segoe UI"/>
          <w:b/>
          <w:bCs/>
        </w:rPr>
        <w:t>Step</w:t>
      </w:r>
      <w:r>
        <w:rPr>
          <w:rFonts w:cs="Segoe UI"/>
        </w:rPr>
        <w:t xml:space="preserve"> type the following last part of the </w:t>
      </w:r>
      <w:r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18A941A0" w14:textId="77777777" w:rsidR="003763C3" w:rsidRPr="009C0337" w:rsidRDefault="003763C3" w:rsidP="003763C3">
      <w:pPr>
        <w:rPr>
          <w:rFonts w:cs="Segoe UI"/>
        </w:rPr>
      </w:pPr>
    </w:p>
    <w:p w14:paraId="30474C66" w14:textId="77777777" w:rsidR="003763C3" w:rsidRDefault="003763C3" w:rsidP="003763C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DEF8579" wp14:editId="68E05D47">
                <wp:extent cx="6642000" cy="1404620"/>
                <wp:effectExtent l="0" t="0" r="26035" b="12700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D2DFB06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RelievedFace</w:t>
                            </w:r>
                            <w:proofErr w:type="spellEnd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3803C80F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RelievedFace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041EA7BE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UnamusedFace</w:t>
                            </w:r>
                            <w:proofErr w:type="spellEnd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2715D1A8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UnamusedFace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0B18E543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PensiveFace</w:t>
                            </w:r>
                            <w:proofErr w:type="spellEnd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551FFCE7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PensiveFace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47360149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ConfusedFace</w:t>
                            </w:r>
                            <w:proofErr w:type="spellEnd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7DDC1F6A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ConfusedFace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00AE13CE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AstonishedFace</w:t>
                            </w:r>
                            <w:proofErr w:type="spellEnd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313A87B3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AstonishedFace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2D74AAE8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FrowningFace</w:t>
                            </w:r>
                            <w:proofErr w:type="spellEnd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6FCD5331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FrowningFace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32FD7D3E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ConfoundedFace</w:t>
                            </w:r>
                            <w:proofErr w:type="spellEnd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41BA8E1D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ConfoundedFace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2CEAB92A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DisappointedFace</w:t>
                            </w:r>
                            <w:proofErr w:type="spellEnd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43CE56CD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DisappointedFace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5DE4C871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WorriedFace</w:t>
                            </w:r>
                            <w:proofErr w:type="spellEnd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2CEA8C51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WorriedFace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3D15BD2B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FaceWithSteamFromNose</w:t>
                            </w:r>
                            <w:proofErr w:type="spellEnd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0606E7E0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FaceWithSteamFromNose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51FA3A44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AnguishedFace</w:t>
                            </w:r>
                            <w:proofErr w:type="spellEnd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079A1DE5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AnguishedFace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3E798FD7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FearfulFace</w:t>
                            </w:r>
                            <w:proofErr w:type="spellEnd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5890070B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FearfulFace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286B05F7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FlushedFace</w:t>
                            </w:r>
                            <w:proofErr w:type="spellEnd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2CD0ADD2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FlushedFace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5CA92A01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ZanyFace</w:t>
                            </w:r>
                            <w:proofErr w:type="spellEnd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60BD4499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ZanyFace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57FD926C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FaceExhaling</w:t>
                            </w:r>
                            <w:proofErr w:type="spellEnd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35E72834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FaceExhaling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7FFE2D1A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AngryFace</w:t>
                            </w:r>
                            <w:proofErr w:type="spellEnd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551532F5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AngryFace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2950CC3A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NerdFace</w:t>
                            </w:r>
                            <w:proofErr w:type="spellEnd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1BB7A424" w14:textId="77777777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NerdFace</w:t>
                            </w:r>
                            <w:proofErr w:type="spellEnd"/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)  }</w:t>
                            </w:r>
                          </w:p>
                          <w:p w14:paraId="7BA9F947" w14:textId="6F20AF19" w:rsidR="003763C3" w:rsidRPr="003763C3" w:rsidRDefault="003763C3" w:rsidP="003763C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763C3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EF8579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D2DFB06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RelievedFace</w:t>
                      </w:r>
                      <w:proofErr w:type="spellEnd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3803C80F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763C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RelievedFace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041EA7BE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UnamusedFace</w:t>
                      </w:r>
                      <w:proofErr w:type="spellEnd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2715D1A8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763C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UnamusedFace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0B18E543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PensiveFace</w:t>
                      </w:r>
                      <w:proofErr w:type="spellEnd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551FFCE7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763C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PensiveFace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47360149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ConfusedFace</w:t>
                      </w:r>
                      <w:proofErr w:type="spellEnd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7DDC1F6A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763C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ConfusedFace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00AE13CE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AstonishedFace</w:t>
                      </w:r>
                      <w:proofErr w:type="spellEnd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313A87B3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763C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AstonishedFace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2D74AAE8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FrowningFace</w:t>
                      </w:r>
                      <w:proofErr w:type="spellEnd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6FCD5331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763C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FrowningFace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32FD7D3E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ConfoundedFace</w:t>
                      </w:r>
                      <w:proofErr w:type="spellEnd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41BA8E1D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763C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ConfoundedFace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2CEAB92A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DisappointedFace</w:t>
                      </w:r>
                      <w:proofErr w:type="spellEnd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43CE56CD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763C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DisappointedFace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5DE4C871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WorriedFace</w:t>
                      </w:r>
                      <w:proofErr w:type="spellEnd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2CEA8C51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763C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WorriedFace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3D15BD2B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FaceWithSteamFromNose</w:t>
                      </w:r>
                      <w:proofErr w:type="spellEnd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0606E7E0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763C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FaceWithSteamFromNose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51FA3A44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AnguishedFace</w:t>
                      </w:r>
                      <w:proofErr w:type="spellEnd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079A1DE5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763C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AnguishedFace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3E798FD7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FearfulFace</w:t>
                      </w:r>
                      <w:proofErr w:type="spellEnd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5890070B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763C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FearfulFace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286B05F7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FlushedFace</w:t>
                      </w:r>
                      <w:proofErr w:type="spellEnd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2CD0ADD2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763C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FlushedFace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5CA92A01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ZanyFace</w:t>
                      </w:r>
                      <w:proofErr w:type="spellEnd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60BD4499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763C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ZanyFace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57FD926C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FaceExhaling</w:t>
                      </w:r>
                      <w:proofErr w:type="spellEnd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35E72834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763C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FaceExhaling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7FFE2D1A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AngryFace</w:t>
                      </w:r>
                      <w:proofErr w:type="spellEnd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551532F5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763C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AngryFace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2950CC3A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NerdFace</w:t>
                      </w:r>
                      <w:proofErr w:type="spellEnd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1BB7A424" w14:textId="77777777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763C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FluentEmojiType.NerdFace</w:t>
                      </w:r>
                      <w:proofErr w:type="spellEnd"/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)  }</w:t>
                      </w:r>
                    </w:p>
                    <w:p w14:paraId="7BA9F947" w14:textId="6F20AF19" w:rsidR="003763C3" w:rsidRPr="003763C3" w:rsidRDefault="003763C3" w:rsidP="003763C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763C3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A4AC484" w14:textId="77777777" w:rsidR="003763C3" w:rsidRDefault="003763C3" w:rsidP="003763C3"/>
    <w:p w14:paraId="4E5C06EB" w14:textId="77777777" w:rsidR="00F947DA" w:rsidRDefault="003763C3" w:rsidP="003763C3">
      <w:pPr>
        <w:rPr>
          <w:rFonts w:cs="Segoe UI"/>
        </w:rPr>
      </w:pPr>
      <w:proofErr w:type="spellStart"/>
      <w:r w:rsidRPr="003763C3">
        <w:rPr>
          <w:rFonts w:ascii="Consolas" w:hAnsi="Consolas" w:cs="Segoe UI"/>
          <w:b/>
          <w:bCs/>
        </w:rPr>
        <w:t>SetSourcesAsync</w:t>
      </w:r>
      <w:proofErr w:type="spellEnd"/>
      <w:r>
        <w:rPr>
          <w:rFonts w:cs="Segoe UI"/>
        </w:rPr>
        <w:t xml:space="preserve"> is used to set the assets for the </w:t>
      </w:r>
      <w:r>
        <w:rPr>
          <w:rFonts w:cs="Segoe UI"/>
          <w:b/>
          <w:bCs/>
        </w:rPr>
        <w:t>Emoji</w:t>
      </w:r>
      <w:r>
        <w:rPr>
          <w:rFonts w:cs="Segoe UI"/>
        </w:rPr>
        <w:t xml:space="preserve"> needed for the game.</w:t>
      </w:r>
    </w:p>
    <w:p w14:paraId="0FC84065" w14:textId="77777777" w:rsidR="00F947DA" w:rsidRDefault="00F947DA">
      <w:pPr>
        <w:rPr>
          <w:rFonts w:cs="Segoe UI"/>
        </w:rPr>
      </w:pPr>
      <w:r>
        <w:rPr>
          <w:rFonts w:cs="Segoe UI"/>
        </w:rPr>
        <w:br w:type="page"/>
      </w:r>
    </w:p>
    <w:p w14:paraId="3DA67449" w14:textId="0A55F092" w:rsidR="00F947DA" w:rsidRDefault="00F947DA" w:rsidP="00F947DA">
      <w:pPr>
        <w:pStyle w:val="Heading2"/>
      </w:pPr>
      <w:r>
        <w:lastRenderedPageBreak/>
        <w:t xml:space="preserve">Step </w:t>
      </w:r>
      <w:r w:rsidR="008D570D">
        <w:t>12</w:t>
      </w:r>
    </w:p>
    <w:p w14:paraId="35C7FB06" w14:textId="77777777" w:rsidR="00F947DA" w:rsidRDefault="00F947DA" w:rsidP="00F947DA">
      <w:pPr>
        <w:rPr>
          <w:rFonts w:cs="Segoe UI"/>
          <w:color w:val="000000"/>
        </w:rPr>
      </w:pPr>
    </w:p>
    <w:p w14:paraId="53F5DB3D" w14:textId="2CF1EDBB" w:rsidR="00F947DA" w:rsidRDefault="00F947DA" w:rsidP="00F947DA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EmojiGame</w:t>
      </w:r>
      <w:proofErr w:type="spellEnd"/>
      <w:r>
        <w:rPr>
          <w:b/>
          <w:bCs/>
        </w:rPr>
        <w:t xml:space="preserve"> </w:t>
      </w:r>
      <w:r w:rsidRPr="00C85D34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in the </w:t>
      </w:r>
      <w:r w:rsidRPr="00916A60">
        <w:rPr>
          <w:rFonts w:ascii="Consolas" w:hAnsi="Consolas"/>
          <w:b/>
          <w:bCs/>
        </w:rPr>
        <w:t>class</w:t>
      </w:r>
      <w:r>
        <w:t xml:space="preserve"> of </w:t>
      </w:r>
      <w:r w:rsidRPr="00916A60">
        <w:rPr>
          <w:rFonts w:ascii="Consolas" w:hAnsi="Consolas"/>
          <w:b/>
          <w:bCs/>
        </w:rPr>
        <w:t>Board</w:t>
      </w:r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F947DA">
        <w:rPr>
          <w:rFonts w:ascii="Consolas" w:hAnsi="Consolas" w:cs="Segoe UI"/>
          <w:b/>
          <w:bCs/>
        </w:rPr>
        <w:t xml:space="preserve">Board </w:t>
      </w:r>
      <w:proofErr w:type="spellStart"/>
      <w:r w:rsidRPr="00F947DA">
        <w:rPr>
          <w:rFonts w:ascii="Consolas" w:hAnsi="Consolas" w:cs="Segoe UI"/>
          <w:b/>
          <w:bCs/>
        </w:rPr>
        <w:t>ChooseValues</w:t>
      </w:r>
      <w:proofErr w:type="spellEnd"/>
      <w:r w:rsidRPr="00F947DA">
        <w:rPr>
          <w:rFonts w:ascii="Consolas" w:hAnsi="Consolas" w:cs="Segoe UI"/>
          <w:b/>
          <w:bCs/>
        </w:rPr>
        <w:t xml:space="preserve">, </w:t>
      </w:r>
      <w:proofErr w:type="spellStart"/>
      <w:r w:rsidRPr="00F947DA">
        <w:rPr>
          <w:rFonts w:ascii="Consolas" w:hAnsi="Consolas" w:cs="Segoe UI"/>
          <w:b/>
          <w:bCs/>
        </w:rPr>
        <w:t>ChooseUnique</w:t>
      </w:r>
      <w:proofErr w:type="spellEnd"/>
      <w:r w:rsidRPr="00F947DA">
        <w:rPr>
          <w:rFonts w:ascii="Consolas" w:hAnsi="Consolas" w:cs="Segoe UI"/>
          <w:b/>
          <w:bCs/>
        </w:rPr>
        <w:t xml:space="preserve">, Name, </w:t>
      </w:r>
      <w:proofErr w:type="spellStart"/>
      <w:r w:rsidRPr="00F947DA">
        <w:rPr>
          <w:rFonts w:ascii="Consolas" w:hAnsi="Consolas" w:cs="Segoe UI"/>
          <w:b/>
          <w:bCs/>
        </w:rPr>
        <w:t>GetQuestion</w:t>
      </w:r>
      <w:proofErr w:type="spellEnd"/>
      <w:r w:rsidRPr="00F947DA">
        <w:rPr>
          <w:rFonts w:ascii="Consolas" w:hAnsi="Consolas" w:cs="Segoe UI"/>
          <w:b/>
          <w:bCs/>
        </w:rPr>
        <w:t xml:space="preserve"> &amp; Indexes Method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s</w:t>
      </w:r>
      <w:r>
        <w:rPr>
          <w:rFonts w:cs="Segoe UI"/>
        </w:rPr>
        <w:t>:</w:t>
      </w:r>
    </w:p>
    <w:p w14:paraId="19E886A2" w14:textId="77777777" w:rsidR="00F947DA" w:rsidRPr="009C0337" w:rsidRDefault="00F947DA" w:rsidP="00F947DA">
      <w:pPr>
        <w:rPr>
          <w:rFonts w:cs="Segoe UI"/>
        </w:rPr>
      </w:pPr>
    </w:p>
    <w:p w14:paraId="0881B5AB" w14:textId="77777777" w:rsidR="00F947DA" w:rsidRDefault="00F947DA" w:rsidP="00F947DA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482E968" wp14:editId="6D4126D3">
                <wp:extent cx="6642000" cy="1404620"/>
                <wp:effectExtent l="0" t="0" r="26035" b="12700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5C4AC3E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spellStart"/>
                            <w:proofErr w:type="gram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Values</w:t>
                            </w:r>
                            <w:proofErr w:type="spell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nimum, 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imum, 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)</w:t>
                            </w:r>
                          </w:p>
                          <w:p w14:paraId="051089F6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6896820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hoose = 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proofErr w:type="gram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proofErr w:type="gram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06C7196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s = </w:t>
                            </w:r>
                            <w:proofErr w:type="spell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erable.Range</w:t>
                            </w:r>
                            <w:proofErr w:type="spell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</w:t>
                            </w:r>
                            <w:proofErr w:type="gram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ToList</w:t>
                            </w:r>
                            <w:proofErr w:type="spellEnd"/>
                            <w:proofErr w:type="gram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B4E58CB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total; index++)</w:t>
                            </w:r>
                          </w:p>
                          <w:p w14:paraId="27B11A4C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04A9213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= _</w:t>
                            </w:r>
                            <w:proofErr w:type="spellStart"/>
                            <w:proofErr w:type="gram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random.Next</w:t>
                            </w:r>
                            <w:proofErr w:type="spellEnd"/>
                            <w:proofErr w:type="gram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0, </w:t>
                            </w:r>
                            <w:proofErr w:type="spell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s.Count</w:t>
                            </w:r>
                            <w:proofErr w:type="spell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7D2D325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.Add</w:t>
                            </w:r>
                            <w:proofErr w:type="spellEnd"/>
                            <w:proofErr w:type="gram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(values[value]);</w:t>
                            </w:r>
                          </w:p>
                          <w:p w14:paraId="4DFB1007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33A2B15D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;</w:t>
                            </w:r>
                            <w:proofErr w:type="gramEnd"/>
                          </w:p>
                          <w:p w14:paraId="037B07F1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1EC6326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4A45DEF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spellStart"/>
                            <w:proofErr w:type="gram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Unique</w:t>
                            </w:r>
                            <w:proofErr w:type="spell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nimum, 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imum, 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) =&gt;</w:t>
                            </w:r>
                          </w:p>
                          <w:p w14:paraId="30B444FC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erable.Range</w:t>
                            </w:r>
                            <w:proofErr w:type="spell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)</w:t>
                            </w:r>
                          </w:p>
                          <w:p w14:paraId="0EC74301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OrderBy</w:t>
                            </w:r>
                            <w:proofErr w:type="spellEnd"/>
                            <w:proofErr w:type="gram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(r =&gt; _</w:t>
                            </w:r>
                            <w:proofErr w:type="spell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random.Next</w:t>
                            </w:r>
                            <w:proofErr w:type="spell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))</w:t>
                            </w:r>
                          </w:p>
                          <w:p w14:paraId="0D622D78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.Take</w:t>
                            </w:r>
                            <w:proofErr w:type="gram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(total).</w:t>
                            </w:r>
                            <w:proofErr w:type="spell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ToList</w:t>
                            </w:r>
                            <w:proofErr w:type="spell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0A771F9A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704039B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(</w:t>
                            </w:r>
                            <w:proofErr w:type="spellStart"/>
                            <w:proofErr w:type="gram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</w:t>
                            </w:r>
                            <w:proofErr w:type="spell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) =&gt;</w:t>
                            </w:r>
                          </w:p>
                          <w:p w14:paraId="100B0EAE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.GetName</w:t>
                            </w:r>
                            <w:proofErr w:type="spell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</w:t>
                            </w:r>
                            <w:proofErr w:type="spell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), item);</w:t>
                            </w:r>
                          </w:p>
                          <w:p w14:paraId="133ED3A0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C494D41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GetQuestion</w:t>
                            </w:r>
                            <w:proofErr w:type="spell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</w:t>
                            </w:r>
                            <w:proofErr w:type="spell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) =&gt;</w:t>
                            </w:r>
                          </w:p>
                          <w:p w14:paraId="5325B64A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.Join</w:t>
                            </w:r>
                            <w:proofErr w:type="spellEnd"/>
                            <w:proofErr w:type="gram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space, 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gex(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800000"/>
                              </w:rPr>
                              <w:t>@"\p{Lu}\p{Ll}*"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8CF2280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.Matches</w:t>
                            </w:r>
                            <w:proofErr w:type="gram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(Name(item))</w:t>
                            </w:r>
                          </w:p>
                          <w:p w14:paraId="6D6B7EBC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gram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.Select</w:t>
                            </w:r>
                            <w:proofErr w:type="gram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s =&gt; </w:t>
                            </w:r>
                            <w:proofErr w:type="spell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s.Value</w:t>
                            </w:r>
                            <w:proofErr w:type="spell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4FE9E443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AE6C2D1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gram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Indexes(</w:t>
                            </w:r>
                            <w:proofErr w:type="spellStart"/>
                            <w:proofErr w:type="gram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IEnumerable</w:t>
                            </w:r>
                            <w:proofErr w:type="spell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</w:t>
                            </w:r>
                            <w:proofErr w:type="spell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 items) =&gt;</w:t>
                            </w:r>
                          </w:p>
                          <w:p w14:paraId="61CCBC04" w14:textId="77777777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Select</w:t>
                            </w:r>
                            <w:proofErr w:type="spellEnd"/>
                            <w:proofErr w:type="gram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item =&gt; </w:t>
                            </w:r>
                            <w:proofErr w:type="spell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Array.IndexOf</w:t>
                            </w:r>
                            <w:proofErr w:type="spell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ToArray</w:t>
                            </w:r>
                            <w:proofErr w:type="spell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(), item))</w:t>
                            </w:r>
                          </w:p>
                          <w:p w14:paraId="11343646" w14:textId="0655DB78" w:rsidR="00F947DA" w:rsidRPr="00F947DA" w:rsidRDefault="00F947DA" w:rsidP="00F947D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ToList</w:t>
                            </w:r>
                            <w:proofErr w:type="spellEnd"/>
                            <w:proofErr w:type="gramEnd"/>
                            <w:r w:rsidRPr="00F947DA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82E968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5C4AC3E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spellStart"/>
                      <w:proofErr w:type="gram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ChooseValues</w:t>
                      </w:r>
                      <w:proofErr w:type="spell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minimum, </w:t>
                      </w:r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maximum, </w:t>
                      </w:r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total)</w:t>
                      </w:r>
                    </w:p>
                    <w:p w14:paraId="051089F6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6896820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choose = </w:t>
                      </w:r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proofErr w:type="gram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proofErr w:type="gram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06C7196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values = </w:t>
                      </w:r>
                      <w:proofErr w:type="spell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Enumerable.Range</w:t>
                      </w:r>
                      <w:proofErr w:type="spell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(minimum, maximum</w:t>
                      </w:r>
                      <w:proofErr w:type="gram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ToList</w:t>
                      </w:r>
                      <w:proofErr w:type="spellEnd"/>
                      <w:proofErr w:type="gram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B4E58CB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total; index++)</w:t>
                      </w:r>
                    </w:p>
                    <w:p w14:paraId="27B11A4C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04A9213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value = _</w:t>
                      </w:r>
                      <w:proofErr w:type="spellStart"/>
                      <w:proofErr w:type="gram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proofErr w:type="gram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(0, </w:t>
                      </w:r>
                      <w:proofErr w:type="spell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values.Count</w:t>
                      </w:r>
                      <w:proofErr w:type="spell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7D2D325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choose.Add</w:t>
                      </w:r>
                      <w:proofErr w:type="spellEnd"/>
                      <w:proofErr w:type="gram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(values[value]);</w:t>
                      </w:r>
                    </w:p>
                    <w:p w14:paraId="4DFB1007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33A2B15D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choose;</w:t>
                      </w:r>
                      <w:proofErr w:type="gramEnd"/>
                    </w:p>
                    <w:p w14:paraId="037B07F1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1EC6326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4A45DEF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spellStart"/>
                      <w:proofErr w:type="gram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ChooseUnique</w:t>
                      </w:r>
                      <w:proofErr w:type="spell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minimum, </w:t>
                      </w:r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maximum, </w:t>
                      </w:r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total) =&gt;</w:t>
                      </w:r>
                    </w:p>
                    <w:p w14:paraId="30B444FC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Enumerable.Range</w:t>
                      </w:r>
                      <w:proofErr w:type="spell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(minimum, maximum)</w:t>
                      </w:r>
                    </w:p>
                    <w:p w14:paraId="0EC74301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OrderBy</w:t>
                      </w:r>
                      <w:proofErr w:type="spellEnd"/>
                      <w:proofErr w:type="gram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(r =&gt; _</w:t>
                      </w:r>
                      <w:proofErr w:type="spell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(minimum, maximum))</w:t>
                      </w:r>
                    </w:p>
                    <w:p w14:paraId="0D622D78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.Take</w:t>
                      </w:r>
                      <w:proofErr w:type="gram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(total).</w:t>
                      </w:r>
                      <w:proofErr w:type="spell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ToList</w:t>
                      </w:r>
                      <w:proofErr w:type="spell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0A771F9A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704039B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Name(</w:t>
                      </w:r>
                      <w:proofErr w:type="spellStart"/>
                      <w:proofErr w:type="gram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FluentEmojiType</w:t>
                      </w:r>
                      <w:proofErr w:type="spell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item) =&gt;</w:t>
                      </w:r>
                    </w:p>
                    <w:p w14:paraId="100B0EAE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Enum.GetName</w:t>
                      </w:r>
                      <w:proofErr w:type="spell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FluentEmojiType</w:t>
                      </w:r>
                      <w:proofErr w:type="spell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), item);</w:t>
                      </w:r>
                    </w:p>
                    <w:p w14:paraId="133ED3A0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C494D41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GetQuestion</w:t>
                      </w:r>
                      <w:proofErr w:type="spell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FluentEmojiType</w:t>
                      </w:r>
                      <w:proofErr w:type="spell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item) =&gt;</w:t>
                      </w:r>
                    </w:p>
                    <w:p w14:paraId="5325B64A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.Join</w:t>
                      </w:r>
                      <w:proofErr w:type="spellEnd"/>
                      <w:proofErr w:type="gram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(space, </w:t>
                      </w:r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Regex(</w:t>
                      </w:r>
                      <w:r w:rsidRPr="00F947DA">
                        <w:rPr>
                          <w:rFonts w:ascii="Consolas" w:hAnsi="Consolas" w:cs="Cascadia Mono"/>
                          <w:color w:val="800000"/>
                        </w:rPr>
                        <w:t>@"\p{Lu}\p{Ll}*"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8CF2280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.Matches</w:t>
                      </w:r>
                      <w:proofErr w:type="gram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(Name(item))</w:t>
                      </w:r>
                    </w:p>
                    <w:p w14:paraId="6D6B7EBC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gram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.Select</w:t>
                      </w:r>
                      <w:proofErr w:type="gram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(s =&gt; </w:t>
                      </w:r>
                      <w:proofErr w:type="spell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s.Value</w:t>
                      </w:r>
                      <w:proofErr w:type="spell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4FE9E443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AE6C2D1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F947D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gram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Indexes(</w:t>
                      </w:r>
                      <w:proofErr w:type="spellStart"/>
                      <w:proofErr w:type="gram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IEnumerable</w:t>
                      </w:r>
                      <w:proofErr w:type="spell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FluentEmojiType</w:t>
                      </w:r>
                      <w:proofErr w:type="spell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&gt; items) =&gt;</w:t>
                      </w:r>
                    </w:p>
                    <w:p w14:paraId="61CCBC04" w14:textId="77777777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items.Select</w:t>
                      </w:r>
                      <w:proofErr w:type="spellEnd"/>
                      <w:proofErr w:type="gram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(item =&gt; </w:t>
                      </w:r>
                      <w:proofErr w:type="spell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Array.IndexOf</w:t>
                      </w:r>
                      <w:proofErr w:type="spell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items.ToArray</w:t>
                      </w:r>
                      <w:proofErr w:type="spell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(), item))</w:t>
                      </w:r>
                    </w:p>
                    <w:p w14:paraId="11343646" w14:textId="0655DB78" w:rsidR="00F947DA" w:rsidRPr="00F947DA" w:rsidRDefault="00F947DA" w:rsidP="00F947D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ToList</w:t>
                      </w:r>
                      <w:proofErr w:type="spellEnd"/>
                      <w:proofErr w:type="gramEnd"/>
                      <w:r w:rsidRPr="00F947DA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323192A" w14:textId="77777777" w:rsidR="00F947DA" w:rsidRDefault="00F947DA" w:rsidP="00F947DA"/>
    <w:p w14:paraId="12097A50" w14:textId="790C4E0F" w:rsidR="00F947DA" w:rsidRDefault="00F947DA" w:rsidP="00F947DA">
      <w:pPr>
        <w:rPr>
          <w:rFonts w:cs="Segoe UI"/>
        </w:rPr>
      </w:pPr>
      <w:proofErr w:type="spellStart"/>
      <w:r w:rsidRPr="00F947DA">
        <w:rPr>
          <w:rFonts w:ascii="Consolas" w:hAnsi="Consolas" w:cs="Segoe UI"/>
          <w:b/>
          <w:bCs/>
        </w:rPr>
        <w:t>Choose</w:t>
      </w:r>
      <w:r>
        <w:rPr>
          <w:rFonts w:ascii="Consolas" w:hAnsi="Consolas" w:cs="Segoe UI"/>
          <w:b/>
          <w:bCs/>
        </w:rPr>
        <w:t>Values</w:t>
      </w:r>
      <w:proofErr w:type="spellEnd"/>
      <w:r>
        <w:rPr>
          <w:rFonts w:cs="Segoe UI"/>
        </w:rPr>
        <w:t xml:space="preserve"> is used to get a list of randomised non-unique numbers and </w:t>
      </w:r>
      <w:proofErr w:type="spellStart"/>
      <w:r w:rsidRPr="00F947DA">
        <w:rPr>
          <w:rFonts w:ascii="Consolas" w:hAnsi="Consolas" w:cs="Segoe UI"/>
          <w:b/>
          <w:bCs/>
        </w:rPr>
        <w:t>ChooseUnique</w:t>
      </w:r>
      <w:proofErr w:type="spellEnd"/>
      <w:r>
        <w:rPr>
          <w:rFonts w:cs="Segoe UI"/>
        </w:rPr>
        <w:t xml:space="preserve"> is used to get a list of randomised unique numbers. </w:t>
      </w:r>
      <w:r>
        <w:rPr>
          <w:rFonts w:ascii="Consolas" w:hAnsi="Consolas" w:cs="Segoe UI"/>
          <w:b/>
          <w:bCs/>
        </w:rPr>
        <w:t>Name</w:t>
      </w:r>
      <w:r>
        <w:rPr>
          <w:rFonts w:cs="Segoe UI"/>
        </w:rPr>
        <w:t xml:space="preserve"> is used to get the name of an </w:t>
      </w:r>
      <w:r>
        <w:rPr>
          <w:rFonts w:cs="Segoe UI"/>
          <w:b/>
          <w:bCs/>
        </w:rPr>
        <w:t>Emoji</w:t>
      </w:r>
      <w:r>
        <w:rPr>
          <w:rFonts w:cs="Segoe UI"/>
        </w:rPr>
        <w:t xml:space="preserve"> and </w:t>
      </w:r>
      <w:proofErr w:type="spellStart"/>
      <w:r w:rsidRPr="00F947DA">
        <w:rPr>
          <w:rFonts w:ascii="Consolas" w:hAnsi="Consolas" w:cs="Segoe UI"/>
          <w:b/>
          <w:bCs/>
        </w:rPr>
        <w:t>GetQuestion</w:t>
      </w:r>
      <w:proofErr w:type="spellEnd"/>
      <w:r>
        <w:rPr>
          <w:rFonts w:cs="Segoe UI"/>
        </w:rPr>
        <w:t xml:space="preserve"> will be used to get the displayed </w:t>
      </w:r>
      <w:r>
        <w:rPr>
          <w:rFonts w:cs="Segoe UI"/>
          <w:b/>
          <w:bCs/>
        </w:rPr>
        <w:t>Emoji</w:t>
      </w:r>
      <w:r>
        <w:rPr>
          <w:rFonts w:cs="Segoe UI"/>
        </w:rPr>
        <w:t xml:space="preserve"> to be guessed with </w:t>
      </w:r>
      <w:r w:rsidRPr="00F947DA">
        <w:rPr>
          <w:rFonts w:ascii="Consolas" w:hAnsi="Consolas" w:cs="Segoe UI"/>
          <w:b/>
          <w:bCs/>
        </w:rPr>
        <w:t>Indexes</w:t>
      </w:r>
      <w:r>
        <w:rPr>
          <w:rFonts w:cs="Segoe UI"/>
        </w:rPr>
        <w:t xml:space="preserve"> returning the positions of a given </w:t>
      </w:r>
      <w:proofErr w:type="spellStart"/>
      <w:r w:rsidRPr="00F947DA">
        <w:rPr>
          <w:rFonts w:ascii="Consolas" w:hAnsi="Consolas" w:cs="Segoe UI"/>
          <w:b/>
          <w:bCs/>
        </w:rPr>
        <w:t>FluentEmojiType</w:t>
      </w:r>
      <w:proofErr w:type="spellEnd"/>
      <w:r>
        <w:rPr>
          <w:rFonts w:cs="Segoe UI"/>
        </w:rPr>
        <w:t>.</w:t>
      </w:r>
    </w:p>
    <w:p w14:paraId="681B92A7" w14:textId="04D5FE97" w:rsidR="001475E7" w:rsidRDefault="001475E7">
      <w:pPr>
        <w:rPr>
          <w:rFonts w:cs="Segoe UI"/>
        </w:rPr>
      </w:pPr>
      <w:r>
        <w:rPr>
          <w:rFonts w:cs="Segoe UI"/>
        </w:rPr>
        <w:br w:type="page"/>
      </w:r>
    </w:p>
    <w:p w14:paraId="1352F1F4" w14:textId="024D5174" w:rsidR="001475E7" w:rsidRDefault="001475E7" w:rsidP="001475E7">
      <w:pPr>
        <w:pStyle w:val="Heading2"/>
      </w:pPr>
      <w:r>
        <w:lastRenderedPageBreak/>
        <w:t>Step 13</w:t>
      </w:r>
    </w:p>
    <w:p w14:paraId="7018DB74" w14:textId="77777777" w:rsidR="001475E7" w:rsidRDefault="001475E7" w:rsidP="001475E7">
      <w:pPr>
        <w:rPr>
          <w:rFonts w:cs="Segoe UI"/>
          <w:color w:val="000000"/>
        </w:rPr>
      </w:pPr>
    </w:p>
    <w:p w14:paraId="04A7EBBA" w14:textId="393ECBF5" w:rsidR="001475E7" w:rsidRDefault="001475E7" w:rsidP="001475E7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EmojiGame</w:t>
      </w:r>
      <w:proofErr w:type="spellEnd"/>
      <w:r>
        <w:rPr>
          <w:b/>
          <w:bCs/>
        </w:rPr>
        <w:t xml:space="preserve"> </w:t>
      </w:r>
      <w:r w:rsidRPr="00C85D34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in the </w:t>
      </w:r>
      <w:r w:rsidRPr="00916A60">
        <w:rPr>
          <w:rFonts w:ascii="Consolas" w:hAnsi="Consolas"/>
          <w:b/>
          <w:bCs/>
        </w:rPr>
        <w:t>class</w:t>
      </w:r>
      <w:r>
        <w:t xml:space="preserve"> of </w:t>
      </w:r>
      <w:r w:rsidRPr="00916A60">
        <w:rPr>
          <w:rFonts w:ascii="Consolas" w:hAnsi="Consolas"/>
          <w:b/>
          <w:bCs/>
        </w:rPr>
        <w:t>Board</w:t>
      </w:r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F947DA">
        <w:rPr>
          <w:rFonts w:ascii="Consolas" w:hAnsi="Consolas" w:cs="Segoe UI"/>
          <w:b/>
          <w:bCs/>
        </w:rPr>
        <w:t xml:space="preserve">Board </w:t>
      </w:r>
      <w:r w:rsidR="006A12DD">
        <w:rPr>
          <w:rFonts w:ascii="Consolas" w:hAnsi="Consolas" w:cs="Segoe UI"/>
          <w:b/>
          <w:bCs/>
        </w:rPr>
        <w:t>Next</w:t>
      </w:r>
      <w:r w:rsidRPr="00F947DA">
        <w:rPr>
          <w:rFonts w:ascii="Consolas" w:hAnsi="Consolas" w:cs="Segoe UI"/>
          <w:b/>
          <w:bCs/>
        </w:rPr>
        <w:t xml:space="preserve"> Method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390AF857" w14:textId="77777777" w:rsidR="001475E7" w:rsidRPr="009C0337" w:rsidRDefault="001475E7" w:rsidP="001475E7">
      <w:pPr>
        <w:rPr>
          <w:rFonts w:cs="Segoe UI"/>
        </w:rPr>
      </w:pPr>
    </w:p>
    <w:p w14:paraId="74E5FD2A" w14:textId="77777777" w:rsidR="001475E7" w:rsidRDefault="001475E7" w:rsidP="001475E7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DF0495D" wp14:editId="763B3825">
                <wp:extent cx="6642000" cy="1404620"/>
                <wp:effectExtent l="0" t="0" r="26035" b="12700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35784F8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Next(</w:t>
                            </w:r>
                            <w:proofErr w:type="gramEnd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F94D6D0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C01D6A9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round &lt; rounds)</w:t>
                            </w:r>
                          </w:p>
                          <w:p w14:paraId="2D94D6DB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20351A5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Clear</w:t>
                            </w:r>
                            <w:proofErr w:type="spellEnd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146008BA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moji = _</w:t>
                            </w:r>
                            <w:proofErr w:type="spellStart"/>
                            <w:proofErr w:type="gram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Keys.ToArray</w:t>
                            </w:r>
                            <w:proofErr w:type="spellEnd"/>
                            <w:proofErr w:type="gramEnd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433B7C9F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rrect = emoji[_selected[_round]</w:t>
                            </w:r>
                            <w:proofErr w:type="gram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];</w:t>
                            </w:r>
                            <w:proofErr w:type="gramEnd"/>
                          </w:p>
                          <w:p w14:paraId="5C28AA50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Question = </w:t>
                            </w:r>
                            <w:proofErr w:type="spell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GetQuestion</w:t>
                            </w:r>
                            <w:proofErr w:type="spellEnd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correct</w:t>
                            </w:r>
                            <w:proofErr w:type="gram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1F1AB501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correct = </w:t>
                            </w:r>
                            <w:proofErr w:type="spellStart"/>
                            <w:proofErr w:type="gram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Unique</w:t>
                            </w:r>
                            <w:proofErr w:type="spellEnd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0, _</w:t>
                            </w:r>
                            <w:proofErr w:type="spell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.Count</w:t>
                            </w:r>
                            <w:proofErr w:type="spellEnd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1, options);</w:t>
                            </w:r>
                          </w:p>
                          <w:p w14:paraId="5E9E9717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indexOne</w:t>
                            </w:r>
                            <w:proofErr w:type="spellEnd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options[</w:t>
                            </w:r>
                            <w:proofErr w:type="spellStart"/>
                            <w:proofErr w:type="gram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incorrect.First</w:t>
                            </w:r>
                            <w:proofErr w:type="spellEnd"/>
                            <w:proofErr w:type="gramEnd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)];</w:t>
                            </w:r>
                          </w:p>
                          <w:p w14:paraId="0517423F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indexTwo</w:t>
                            </w:r>
                            <w:proofErr w:type="spellEnd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options[</w:t>
                            </w:r>
                            <w:proofErr w:type="spellStart"/>
                            <w:proofErr w:type="gram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incorrect.Last</w:t>
                            </w:r>
                            <w:proofErr w:type="spellEnd"/>
                            <w:proofErr w:type="gramEnd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)];</w:t>
                            </w:r>
                          </w:p>
                          <w:p w14:paraId="68552C26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ne = emoji[</w:t>
                            </w:r>
                            <w:proofErr w:type="spell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indexOne</w:t>
                            </w:r>
                            <w:proofErr w:type="spellEnd"/>
                            <w:proofErr w:type="gram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];</w:t>
                            </w:r>
                            <w:proofErr w:type="gramEnd"/>
                          </w:p>
                          <w:p w14:paraId="268B8FAA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wo = emoji[</w:t>
                            </w:r>
                            <w:proofErr w:type="spell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indexTwo</w:t>
                            </w:r>
                            <w:proofErr w:type="spellEnd"/>
                            <w:proofErr w:type="gram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];</w:t>
                            </w:r>
                            <w:proofErr w:type="gramEnd"/>
                          </w:p>
                          <w:p w14:paraId="531328C6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.Remove</w:t>
                            </w:r>
                            <w:proofErr w:type="spellEnd"/>
                            <w:proofErr w:type="gramEnd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indexOne</w:t>
                            </w:r>
                            <w:proofErr w:type="spellEnd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11020BA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.Remove</w:t>
                            </w:r>
                            <w:proofErr w:type="spellEnd"/>
                            <w:proofErr w:type="gramEnd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indexTwo</w:t>
                            </w:r>
                            <w:proofErr w:type="spellEnd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2C44F86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es = </w:t>
                            </w:r>
                            <w:proofErr w:type="spellStart"/>
                            <w:proofErr w:type="gram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Unique</w:t>
                            </w:r>
                            <w:proofErr w:type="spellEnd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0, options + 1, options + 1);</w:t>
                            </w:r>
                          </w:p>
                          <w:p w14:paraId="402B73E3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s = 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Item</w:t>
                            </w:r>
                            <w:proofErr w:type="gram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proofErr w:type="gramEnd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E09ABC0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340EBEE4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(</w:t>
                            </w:r>
                            <w:proofErr w:type="gram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indexes[</w:t>
                            </w:r>
                            <w:proofErr w:type="gramEnd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0], correct, 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, _sources[correct], Play),</w:t>
                            </w:r>
                          </w:p>
                          <w:p w14:paraId="34BDF803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(</w:t>
                            </w:r>
                            <w:proofErr w:type="gram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indexes[</w:t>
                            </w:r>
                            <w:proofErr w:type="gramEnd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1], one, 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, _sources[one], Play),</w:t>
                            </w:r>
                          </w:p>
                          <w:p w14:paraId="76E053FE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(</w:t>
                            </w:r>
                            <w:proofErr w:type="gram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indexes[</w:t>
                            </w:r>
                            <w:proofErr w:type="gramEnd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2], two, 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, _sources[two], Play)</w:t>
                            </w:r>
                          </w:p>
                          <w:p w14:paraId="17032D5D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}.</w:t>
                            </w:r>
                            <w:proofErr w:type="spell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OrderBy</w:t>
                            </w:r>
                            <w:proofErr w:type="spellEnd"/>
                            <w:proofErr w:type="gramEnd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o =&gt; </w:t>
                            </w:r>
                            <w:proofErr w:type="spell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o.Index</w:t>
                            </w:r>
                            <w:proofErr w:type="spellEnd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FF00673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r item 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s)</w:t>
                            </w:r>
                          </w:p>
                          <w:p w14:paraId="6634566C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0E455C3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Add</w:t>
                            </w:r>
                            <w:proofErr w:type="spellEnd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item</w:t>
                            </w:r>
                            <w:proofErr w:type="gram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2BADC3A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659F745C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round+</w:t>
                            </w:r>
                            <w:proofErr w:type="gramStart"/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313FEA2E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C07AABE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D2E3887" w14:textId="77777777" w:rsidR="006A5990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A5990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8CA324F" w14:textId="013B767A" w:rsidR="001475E7" w:rsidRPr="006A5990" w:rsidRDefault="006A5990" w:rsidP="006A5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A599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DF0495D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35784F8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Next(</w:t>
                      </w:r>
                      <w:proofErr w:type="gramEnd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F94D6D0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C01D6A9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(_round &lt; rounds)</w:t>
                      </w:r>
                    </w:p>
                    <w:p w14:paraId="2D94D6DB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20351A5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Items.Clear</w:t>
                      </w:r>
                      <w:proofErr w:type="spellEnd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146008BA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emoji = _</w:t>
                      </w:r>
                      <w:proofErr w:type="spellStart"/>
                      <w:proofErr w:type="gram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sources.Keys.ToArray</w:t>
                      </w:r>
                      <w:proofErr w:type="spellEnd"/>
                      <w:proofErr w:type="gramEnd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433B7C9F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correct = emoji[_selected[_round]</w:t>
                      </w:r>
                      <w:proofErr w:type="gram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];</w:t>
                      </w:r>
                      <w:proofErr w:type="gramEnd"/>
                    </w:p>
                    <w:p w14:paraId="5C28AA50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    Question = </w:t>
                      </w:r>
                      <w:proofErr w:type="spell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GetQuestion</w:t>
                      </w:r>
                      <w:proofErr w:type="spellEnd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(correct</w:t>
                      </w:r>
                      <w:proofErr w:type="gram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1F1AB501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incorrect = </w:t>
                      </w:r>
                      <w:proofErr w:type="spellStart"/>
                      <w:proofErr w:type="gram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ChooseUnique</w:t>
                      </w:r>
                      <w:proofErr w:type="spellEnd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0, _</w:t>
                      </w:r>
                      <w:proofErr w:type="spell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options.Count</w:t>
                      </w:r>
                      <w:proofErr w:type="spellEnd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- 1, options);</w:t>
                      </w:r>
                    </w:p>
                    <w:p w14:paraId="5E9E9717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indexOne</w:t>
                      </w:r>
                      <w:proofErr w:type="spellEnd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= _options[</w:t>
                      </w:r>
                      <w:proofErr w:type="spellStart"/>
                      <w:proofErr w:type="gram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incorrect.First</w:t>
                      </w:r>
                      <w:proofErr w:type="spellEnd"/>
                      <w:proofErr w:type="gramEnd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()];</w:t>
                      </w:r>
                    </w:p>
                    <w:p w14:paraId="0517423F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indexTwo</w:t>
                      </w:r>
                      <w:proofErr w:type="spellEnd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= _options[</w:t>
                      </w:r>
                      <w:proofErr w:type="spellStart"/>
                      <w:proofErr w:type="gram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incorrect.Last</w:t>
                      </w:r>
                      <w:proofErr w:type="spellEnd"/>
                      <w:proofErr w:type="gramEnd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()];</w:t>
                      </w:r>
                    </w:p>
                    <w:p w14:paraId="68552C26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one = emoji[</w:t>
                      </w:r>
                      <w:proofErr w:type="spell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indexOne</w:t>
                      </w:r>
                      <w:proofErr w:type="spellEnd"/>
                      <w:proofErr w:type="gram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];</w:t>
                      </w:r>
                      <w:proofErr w:type="gramEnd"/>
                    </w:p>
                    <w:p w14:paraId="268B8FAA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two = emoji[</w:t>
                      </w:r>
                      <w:proofErr w:type="spell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indexTwo</w:t>
                      </w:r>
                      <w:proofErr w:type="spellEnd"/>
                      <w:proofErr w:type="gram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];</w:t>
                      </w:r>
                      <w:proofErr w:type="gramEnd"/>
                    </w:p>
                    <w:p w14:paraId="531328C6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options.Remove</w:t>
                      </w:r>
                      <w:proofErr w:type="spellEnd"/>
                      <w:proofErr w:type="gramEnd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indexOne</w:t>
                      </w:r>
                      <w:proofErr w:type="spellEnd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11020BA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options.Remove</w:t>
                      </w:r>
                      <w:proofErr w:type="spellEnd"/>
                      <w:proofErr w:type="gramEnd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indexTwo</w:t>
                      </w:r>
                      <w:proofErr w:type="spellEnd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2C44F86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indexes = </w:t>
                      </w:r>
                      <w:proofErr w:type="spellStart"/>
                      <w:proofErr w:type="gram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ChooseUnique</w:t>
                      </w:r>
                      <w:proofErr w:type="spellEnd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0, options + 1, options + 1);</w:t>
                      </w:r>
                    </w:p>
                    <w:p w14:paraId="402B73E3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items = </w:t>
                      </w:r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List&lt;Item</w:t>
                      </w:r>
                      <w:proofErr w:type="gram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proofErr w:type="gramEnd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E09ABC0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340EBEE4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Item(</w:t>
                      </w:r>
                      <w:proofErr w:type="gram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indexes[</w:t>
                      </w:r>
                      <w:proofErr w:type="gramEnd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0], correct, </w:t>
                      </w:r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, _sources[correct], Play),</w:t>
                      </w:r>
                    </w:p>
                    <w:p w14:paraId="34BDF803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Item(</w:t>
                      </w:r>
                      <w:proofErr w:type="gram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indexes[</w:t>
                      </w:r>
                      <w:proofErr w:type="gramEnd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1], one, </w:t>
                      </w:r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, _sources[one], Play),</w:t>
                      </w:r>
                    </w:p>
                    <w:p w14:paraId="76E053FE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Item(</w:t>
                      </w:r>
                      <w:proofErr w:type="gram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indexes[</w:t>
                      </w:r>
                      <w:proofErr w:type="gramEnd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2], two, </w:t>
                      </w:r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, _sources[two], Play)</w:t>
                      </w:r>
                    </w:p>
                    <w:p w14:paraId="17032D5D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}.</w:t>
                      </w:r>
                      <w:proofErr w:type="spell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OrderBy</w:t>
                      </w:r>
                      <w:proofErr w:type="spellEnd"/>
                      <w:proofErr w:type="gramEnd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(o =&gt; </w:t>
                      </w:r>
                      <w:proofErr w:type="spell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o.Index</w:t>
                      </w:r>
                      <w:proofErr w:type="spellEnd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FF00673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(var item </w:t>
                      </w:r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items)</w:t>
                      </w:r>
                    </w:p>
                    <w:p w14:paraId="6634566C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0E455C3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Items.Add</w:t>
                      </w:r>
                      <w:proofErr w:type="spellEnd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(item</w:t>
                      </w:r>
                      <w:proofErr w:type="gram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2BADC3A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659F745C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    _round+</w:t>
                      </w:r>
                      <w:proofErr w:type="gramStart"/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313FEA2E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C07AABE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D2E3887" w14:textId="77777777" w:rsidR="006A5990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A5990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8CA324F" w14:textId="013B767A" w:rsidR="001475E7" w:rsidRPr="006A5990" w:rsidRDefault="006A5990" w:rsidP="006A5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A599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2E331D" w14:textId="77777777" w:rsidR="001475E7" w:rsidRDefault="001475E7" w:rsidP="001475E7"/>
    <w:p w14:paraId="256BA6F2" w14:textId="77A9336D" w:rsidR="001475E7" w:rsidRPr="006A5990" w:rsidRDefault="006A5990" w:rsidP="001475E7">
      <w:pPr>
        <w:rPr>
          <w:rFonts w:cs="Segoe UI"/>
        </w:rPr>
      </w:pPr>
      <w:r>
        <w:rPr>
          <w:rFonts w:ascii="Consolas" w:hAnsi="Consolas" w:cs="Segoe UI"/>
          <w:b/>
          <w:bCs/>
        </w:rPr>
        <w:t>Next</w:t>
      </w:r>
      <w:r w:rsidR="001475E7">
        <w:rPr>
          <w:rFonts w:cs="Segoe UI"/>
        </w:rPr>
        <w:t xml:space="preserve"> is used </w:t>
      </w:r>
      <w:r>
        <w:rPr>
          <w:rFonts w:cs="Segoe UI"/>
        </w:rPr>
        <w:t xml:space="preserve">to proceed through the game to get the next </w:t>
      </w:r>
      <w:r>
        <w:rPr>
          <w:rFonts w:cs="Segoe UI"/>
          <w:b/>
          <w:bCs/>
        </w:rPr>
        <w:t>Emoji</w:t>
      </w:r>
      <w:r>
        <w:rPr>
          <w:rFonts w:cs="Segoe UI"/>
        </w:rPr>
        <w:t xml:space="preserve"> to guess </w:t>
      </w:r>
      <w:r w:rsidR="00987BE3">
        <w:rPr>
          <w:rFonts w:cs="Segoe UI"/>
        </w:rPr>
        <w:t>and uses</w:t>
      </w:r>
      <w:r>
        <w:rPr>
          <w:rFonts w:cs="Segoe UI"/>
        </w:rPr>
        <w:t xml:space="preserve"> the </w:t>
      </w:r>
      <w:r>
        <w:rPr>
          <w:rFonts w:cs="Segoe UI"/>
          <w:b/>
          <w:bCs/>
        </w:rPr>
        <w:t>Methods</w:t>
      </w:r>
      <w:r>
        <w:rPr>
          <w:rFonts w:cs="Segoe UI"/>
        </w:rPr>
        <w:t xml:space="preserve"> of </w:t>
      </w:r>
      <w:proofErr w:type="spellStart"/>
      <w:r w:rsidRPr="006A5990">
        <w:rPr>
          <w:rFonts w:ascii="Consolas" w:hAnsi="Consolas" w:cs="Segoe UI"/>
          <w:b/>
          <w:bCs/>
        </w:rPr>
        <w:t>GetQuestion</w:t>
      </w:r>
      <w:proofErr w:type="spellEnd"/>
      <w:r>
        <w:rPr>
          <w:rFonts w:cs="Segoe UI"/>
        </w:rPr>
        <w:t xml:space="preserve"> and </w:t>
      </w:r>
      <w:proofErr w:type="spellStart"/>
      <w:r w:rsidRPr="006A5990">
        <w:rPr>
          <w:rFonts w:ascii="Consolas" w:hAnsi="Consolas" w:cs="Segoe UI"/>
          <w:b/>
          <w:bCs/>
        </w:rPr>
        <w:t>ChooseUnique</w:t>
      </w:r>
      <w:proofErr w:type="spellEnd"/>
      <w:r w:rsidR="006E1F53">
        <w:rPr>
          <w:rFonts w:cs="Segoe UI"/>
        </w:rPr>
        <w:t xml:space="preserve"> and will use the </w:t>
      </w:r>
      <w:r w:rsidR="006E1F53" w:rsidRPr="006E1F53">
        <w:rPr>
          <w:rFonts w:cs="Segoe UI"/>
          <w:b/>
          <w:bCs/>
        </w:rPr>
        <w:t>Method</w:t>
      </w:r>
      <w:r w:rsidR="006E1F53">
        <w:rPr>
          <w:rFonts w:cs="Segoe UI"/>
        </w:rPr>
        <w:t xml:space="preserve"> of </w:t>
      </w:r>
      <w:r w:rsidR="006E1F53" w:rsidRPr="006E1F53">
        <w:rPr>
          <w:rFonts w:ascii="Consolas" w:hAnsi="Consolas" w:cs="Segoe UI"/>
          <w:b/>
          <w:bCs/>
        </w:rPr>
        <w:t>Play</w:t>
      </w:r>
      <w:r w:rsidR="006E1F53">
        <w:rPr>
          <w:rFonts w:cs="Segoe UI"/>
        </w:rPr>
        <w:t xml:space="preserve"> which will be defined</w:t>
      </w:r>
      <w:r w:rsidR="00303EF4">
        <w:rPr>
          <w:rFonts w:cs="Segoe UI"/>
        </w:rPr>
        <w:t xml:space="preserve"> in the</w:t>
      </w:r>
      <w:r w:rsidR="006E1F53">
        <w:rPr>
          <w:rFonts w:cs="Segoe UI"/>
        </w:rPr>
        <w:t xml:space="preserve"> next </w:t>
      </w:r>
      <w:r w:rsidR="006E1F53" w:rsidRPr="006E1F53">
        <w:rPr>
          <w:rFonts w:cs="Segoe UI"/>
          <w:b/>
          <w:bCs/>
        </w:rPr>
        <w:t>Step</w:t>
      </w:r>
      <w:r w:rsidR="006E1F53">
        <w:rPr>
          <w:rFonts w:cs="Segoe UI"/>
        </w:rPr>
        <w:t>.</w:t>
      </w:r>
    </w:p>
    <w:p w14:paraId="2094AC3E" w14:textId="02A081A5" w:rsidR="001475E7" w:rsidRDefault="001475E7">
      <w:pPr>
        <w:rPr>
          <w:rFonts w:cs="Segoe UI"/>
        </w:rPr>
      </w:pPr>
      <w:r>
        <w:rPr>
          <w:rFonts w:cs="Segoe UI"/>
        </w:rPr>
        <w:br w:type="page"/>
      </w:r>
    </w:p>
    <w:p w14:paraId="629A567B" w14:textId="77777777" w:rsidR="001475E7" w:rsidRPr="00F947DA" w:rsidRDefault="001475E7" w:rsidP="00F947DA">
      <w:pPr>
        <w:rPr>
          <w:rFonts w:cs="Segoe UI"/>
        </w:rPr>
      </w:pPr>
    </w:p>
    <w:p w14:paraId="55129D21" w14:textId="3E4EB283" w:rsidR="00303EF4" w:rsidRDefault="00303EF4" w:rsidP="00303EF4">
      <w:pPr>
        <w:pStyle w:val="Heading2"/>
      </w:pPr>
      <w:r>
        <w:t>Step 14</w:t>
      </w:r>
    </w:p>
    <w:p w14:paraId="4622DC8B" w14:textId="77777777" w:rsidR="00303EF4" w:rsidRDefault="00303EF4" w:rsidP="00303EF4">
      <w:pPr>
        <w:rPr>
          <w:rFonts w:cs="Segoe UI"/>
          <w:color w:val="000000"/>
        </w:rPr>
      </w:pPr>
    </w:p>
    <w:p w14:paraId="4273AD5E" w14:textId="09D108CA" w:rsidR="00303EF4" w:rsidRDefault="00303EF4" w:rsidP="00303EF4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EmojiGame</w:t>
      </w:r>
      <w:proofErr w:type="spellEnd"/>
      <w:r>
        <w:rPr>
          <w:b/>
          <w:bCs/>
        </w:rPr>
        <w:t xml:space="preserve"> </w:t>
      </w:r>
      <w:r w:rsidRPr="00C85D34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in the </w:t>
      </w:r>
      <w:r w:rsidRPr="00916A60">
        <w:rPr>
          <w:rFonts w:ascii="Consolas" w:hAnsi="Consolas"/>
          <w:b/>
          <w:bCs/>
        </w:rPr>
        <w:t>class</w:t>
      </w:r>
      <w:r>
        <w:t xml:space="preserve"> of </w:t>
      </w:r>
      <w:r w:rsidRPr="00916A60">
        <w:rPr>
          <w:rFonts w:ascii="Consolas" w:hAnsi="Consolas"/>
          <w:b/>
          <w:bCs/>
        </w:rPr>
        <w:t>Board</w:t>
      </w:r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573269" w:rsidRPr="00573269">
        <w:rPr>
          <w:rFonts w:ascii="Consolas" w:hAnsi="Consolas" w:cs="Segoe UI"/>
          <w:b/>
          <w:bCs/>
        </w:rPr>
        <w:t xml:space="preserve">Board </w:t>
      </w:r>
      <w:proofErr w:type="spellStart"/>
      <w:r w:rsidR="00573269" w:rsidRPr="00573269">
        <w:rPr>
          <w:rFonts w:ascii="Consolas" w:hAnsi="Consolas" w:cs="Segoe UI"/>
          <w:b/>
          <w:bCs/>
        </w:rPr>
        <w:t>SetupAsync</w:t>
      </w:r>
      <w:proofErr w:type="spellEnd"/>
      <w:r w:rsidR="00573269" w:rsidRPr="00573269">
        <w:rPr>
          <w:rFonts w:ascii="Consolas" w:hAnsi="Consolas" w:cs="Segoe UI"/>
          <w:b/>
          <w:bCs/>
        </w:rPr>
        <w:t xml:space="preserve">, Correct &amp; Play Method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</w:t>
      </w:r>
      <w:r w:rsidR="00573269">
        <w:rPr>
          <w:rFonts w:cs="Segoe UI"/>
          <w:b/>
          <w:bCs/>
        </w:rPr>
        <w:t>s</w:t>
      </w:r>
      <w:r w:rsidR="00417E6F">
        <w:rPr>
          <w:rFonts w:cs="Segoe UI"/>
        </w:rPr>
        <w:t xml:space="preserve"> of </w:t>
      </w:r>
      <w:proofErr w:type="spellStart"/>
      <w:r w:rsidR="00417E6F" w:rsidRPr="00417E6F">
        <w:rPr>
          <w:rFonts w:ascii="Consolas" w:hAnsi="Consolas" w:cs="Segoe UI"/>
          <w:b/>
          <w:bCs/>
        </w:rPr>
        <w:t>SetupAsync</w:t>
      </w:r>
      <w:proofErr w:type="spellEnd"/>
      <w:r w:rsidR="00417E6F">
        <w:rPr>
          <w:rFonts w:cs="Segoe UI"/>
        </w:rPr>
        <w:t xml:space="preserve"> which will configure the game, </w:t>
      </w:r>
      <w:proofErr w:type="gramStart"/>
      <w:r w:rsidR="00417E6F" w:rsidRPr="00417E6F">
        <w:rPr>
          <w:rFonts w:ascii="Consolas" w:hAnsi="Consolas" w:cs="Segoe UI"/>
          <w:b/>
          <w:bCs/>
        </w:rPr>
        <w:t>Correct</w:t>
      </w:r>
      <w:proofErr w:type="gramEnd"/>
      <w:r w:rsidR="00417E6F">
        <w:rPr>
          <w:rFonts w:cs="Segoe UI"/>
        </w:rPr>
        <w:t xml:space="preserve"> which will set the </w:t>
      </w:r>
      <w:r w:rsidR="00417E6F" w:rsidRPr="00417E6F">
        <w:rPr>
          <w:rFonts w:ascii="Consolas" w:hAnsi="Consolas" w:cs="Segoe UI"/>
          <w:b/>
          <w:bCs/>
        </w:rPr>
        <w:t>State</w:t>
      </w:r>
      <w:r w:rsidR="00417E6F">
        <w:rPr>
          <w:rFonts w:cs="Segoe UI"/>
        </w:rPr>
        <w:t xml:space="preserve"> accordingly and then the </w:t>
      </w:r>
      <w:r w:rsidR="00417E6F">
        <w:rPr>
          <w:rFonts w:cs="Segoe UI"/>
          <w:b/>
          <w:bCs/>
        </w:rPr>
        <w:t xml:space="preserve">Method </w:t>
      </w:r>
      <w:r w:rsidR="003B79D7">
        <w:rPr>
          <w:rFonts w:cs="Segoe UI"/>
        </w:rPr>
        <w:t>of</w:t>
      </w:r>
      <w:r w:rsidR="00417E6F">
        <w:rPr>
          <w:rFonts w:cs="Segoe UI"/>
        </w:rPr>
        <w:t xml:space="preserve"> </w:t>
      </w:r>
      <w:r w:rsidR="00417E6F" w:rsidRPr="00417E6F">
        <w:rPr>
          <w:rFonts w:ascii="Consolas" w:hAnsi="Consolas" w:cs="Segoe UI"/>
          <w:b/>
          <w:bCs/>
        </w:rPr>
        <w:t>Play</w:t>
      </w:r>
      <w:r w:rsidR="00417E6F">
        <w:rPr>
          <w:rFonts w:cs="Segoe UI"/>
        </w:rPr>
        <w:t>.</w:t>
      </w:r>
    </w:p>
    <w:p w14:paraId="6ACEC610" w14:textId="77777777" w:rsidR="00303EF4" w:rsidRPr="009C0337" w:rsidRDefault="00303EF4" w:rsidP="00303EF4">
      <w:pPr>
        <w:rPr>
          <w:rFonts w:cs="Segoe UI"/>
        </w:rPr>
      </w:pPr>
    </w:p>
    <w:p w14:paraId="199148A1" w14:textId="77777777" w:rsidR="00303EF4" w:rsidRDefault="00303EF4" w:rsidP="00303EF4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7E9CAE6" wp14:editId="6F19B1E5">
                <wp:extent cx="6642000" cy="1404620"/>
                <wp:effectExtent l="0" t="0" r="26035" b="12700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037285E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 </w:t>
                            </w:r>
                            <w:proofErr w:type="spellStart"/>
                            <w:proofErr w:type="gramStart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SetupAsync</w:t>
                            </w:r>
                            <w:proofErr w:type="spellEnd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F146C99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D970A3C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round = </w:t>
                            </w:r>
                            <w:proofErr w:type="gramStart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2670AC4A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over = </w:t>
                            </w:r>
                            <w:proofErr w:type="gramStart"/>
                            <w:r w:rsidRPr="00303EF4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B8E5C89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Question = </w:t>
                            </w:r>
                            <w:proofErr w:type="spellStart"/>
                            <w:proofErr w:type="gramStart"/>
                            <w:r w:rsidRPr="00303EF4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.Empty</w:t>
                            </w:r>
                            <w:proofErr w:type="spellEnd"/>
                            <w:proofErr w:type="gramEnd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F80E2D1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Message = </w:t>
                            </w:r>
                            <w:proofErr w:type="spellStart"/>
                            <w:proofErr w:type="gramStart"/>
                            <w:r w:rsidRPr="00303EF4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.Empty</w:t>
                            </w:r>
                            <w:proofErr w:type="spellEnd"/>
                            <w:proofErr w:type="gramEnd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E8A26BE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ourcesAsync</w:t>
                            </w:r>
                            <w:proofErr w:type="spellEnd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4FD376B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indexes = Indexes(_</w:t>
                            </w:r>
                            <w:proofErr w:type="spellStart"/>
                            <w:proofErr w:type="gramStart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Keys</w:t>
                            </w:r>
                            <w:proofErr w:type="spellEnd"/>
                            <w:proofErr w:type="gramEnd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143C907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selected = </w:t>
                            </w:r>
                            <w:proofErr w:type="spellStart"/>
                            <w:proofErr w:type="gramStart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Values</w:t>
                            </w:r>
                            <w:proofErr w:type="spellEnd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0, _</w:t>
                            </w:r>
                            <w:proofErr w:type="spellStart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indexes.Count</w:t>
                            </w:r>
                            <w:proofErr w:type="spellEnd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, rounds);</w:t>
                            </w:r>
                          </w:p>
                          <w:p w14:paraId="3084047C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options = _</w:t>
                            </w:r>
                            <w:proofErr w:type="spellStart"/>
                            <w:proofErr w:type="gramStart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indexes.Where</w:t>
                            </w:r>
                            <w:proofErr w:type="spellEnd"/>
                            <w:proofErr w:type="gramEnd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(index =&gt; !_selected</w:t>
                            </w:r>
                          </w:p>
                          <w:p w14:paraId="53ACD4F3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.Any</w:t>
                            </w:r>
                            <w:proofErr w:type="gramEnd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(selected =&gt; selected == index)).</w:t>
                            </w:r>
                            <w:proofErr w:type="spellStart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ToList</w:t>
                            </w:r>
                            <w:proofErr w:type="spellEnd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8724831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Next(</w:t>
                            </w:r>
                            <w:proofErr w:type="gramEnd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3485871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975BC52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4C66464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Correct(</w:t>
                            </w:r>
                            <w:proofErr w:type="gramEnd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 selected)</w:t>
                            </w:r>
                          </w:p>
                          <w:p w14:paraId="0A061890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6E903B0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303EF4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var item 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s)</w:t>
                            </w:r>
                          </w:p>
                          <w:p w14:paraId="543F3354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7A106CB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State</w:t>
                            </w:r>
                            <w:proofErr w:type="spellEnd"/>
                            <w:proofErr w:type="gramEnd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Correct</w:t>
                            </w:r>
                            <w:proofErr w:type="spellEnd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? </w:t>
                            </w:r>
                          </w:p>
                          <w:p w14:paraId="178E5518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Correct</w:t>
                            </w:r>
                            <w:proofErr w:type="spellEnd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Incorrect</w:t>
                            </w:r>
                            <w:proofErr w:type="spellEnd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A6327CD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8FAB225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ed.Correct</w:t>
                            </w:r>
                            <w:proofErr w:type="spellEnd"/>
                            <w:proofErr w:type="gramEnd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4912B02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02B9EFA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47EBFF3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(</w:t>
                            </w:r>
                            <w:proofErr w:type="gramEnd"/>
                            <w:r w:rsidRPr="00303EF4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)</w:t>
                            </w:r>
                          </w:p>
                          <w:p w14:paraId="1D96B31B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961E6E1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proofErr w:type="gramStart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(!_</w:t>
                            </w:r>
                            <w:proofErr w:type="gramEnd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over)</w:t>
                            </w:r>
                          </w:p>
                          <w:p w14:paraId="7BE317EE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21A0FA1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rrect(_items[index]))</w:t>
                            </w:r>
                          </w:p>
                          <w:p w14:paraId="4CD66B3B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8DC84CF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proofErr w:type="gramStart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(!Next</w:t>
                            </w:r>
                            <w:proofErr w:type="gramEnd"/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())</w:t>
                            </w:r>
                          </w:p>
                          <w:p w14:paraId="1EDFD2E4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0BAA3891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Message = 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A31515"/>
                              </w:rPr>
                              <w:t>"Game Over, You Won</w:t>
                            </w:r>
                            <w:proofErr w:type="gramStart"/>
                            <w:r w:rsidRPr="00303EF4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C48CDF2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over = </w:t>
                            </w:r>
                            <w:proofErr w:type="gramStart"/>
                            <w:r w:rsidRPr="00303EF4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0118A64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2BF6F120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3B8D2773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312F43EA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D4D3960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Message = 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A31515"/>
                              </w:rPr>
                              <w:t>"Incorrect, You Lost!</w:t>
                            </w:r>
                            <w:proofErr w:type="gramStart"/>
                            <w:r w:rsidRPr="00303EF4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69F221F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over = </w:t>
                            </w:r>
                            <w:proofErr w:type="gramStart"/>
                            <w:r w:rsidRPr="00303EF4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1ECB7AE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14F85CC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2CCB90E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02E40EAE" w14:textId="77777777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essage = 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A31515"/>
                              </w:rPr>
                              <w:t>"Game Over</w:t>
                            </w:r>
                            <w:proofErr w:type="gramStart"/>
                            <w:r w:rsidRPr="00303EF4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A163AF2" w14:textId="0213CC5C" w:rsidR="00303EF4" w:rsidRPr="00303EF4" w:rsidRDefault="00303EF4" w:rsidP="00303E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03EF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E9CAE6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037285E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03EF4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Task </w:t>
                      </w:r>
                      <w:proofErr w:type="spellStart"/>
                      <w:proofErr w:type="gramStart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SetupAsync</w:t>
                      </w:r>
                      <w:proofErr w:type="spellEnd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F146C99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D970A3C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_round = </w:t>
                      </w:r>
                      <w:proofErr w:type="gramStart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2670AC4A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_over = </w:t>
                      </w:r>
                      <w:proofErr w:type="gramStart"/>
                      <w:r w:rsidRPr="00303EF4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B8E5C89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Question = </w:t>
                      </w:r>
                      <w:proofErr w:type="spellStart"/>
                      <w:proofErr w:type="gramStart"/>
                      <w:r w:rsidRPr="00303EF4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.Empty</w:t>
                      </w:r>
                      <w:proofErr w:type="spellEnd"/>
                      <w:proofErr w:type="gramEnd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F80E2D1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Message = </w:t>
                      </w:r>
                      <w:proofErr w:type="spellStart"/>
                      <w:proofErr w:type="gramStart"/>
                      <w:r w:rsidRPr="00303EF4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.Empty</w:t>
                      </w:r>
                      <w:proofErr w:type="spellEnd"/>
                      <w:proofErr w:type="gramEnd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E8A26BE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03EF4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SetSourcesAsync</w:t>
                      </w:r>
                      <w:proofErr w:type="spellEnd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4FD376B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_indexes = Indexes(_</w:t>
                      </w:r>
                      <w:proofErr w:type="spellStart"/>
                      <w:proofErr w:type="gramStart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sources.Keys</w:t>
                      </w:r>
                      <w:proofErr w:type="spellEnd"/>
                      <w:proofErr w:type="gramEnd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143C907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_selected = </w:t>
                      </w:r>
                      <w:proofErr w:type="spellStart"/>
                      <w:proofErr w:type="gramStart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ChooseValues</w:t>
                      </w:r>
                      <w:proofErr w:type="spellEnd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0, _</w:t>
                      </w:r>
                      <w:proofErr w:type="spellStart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indexes.Count</w:t>
                      </w:r>
                      <w:proofErr w:type="spellEnd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, rounds);</w:t>
                      </w:r>
                    </w:p>
                    <w:p w14:paraId="3084047C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_options = _</w:t>
                      </w:r>
                      <w:proofErr w:type="spellStart"/>
                      <w:proofErr w:type="gramStart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indexes.Where</w:t>
                      </w:r>
                      <w:proofErr w:type="spellEnd"/>
                      <w:proofErr w:type="gramEnd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(index =&gt; !_selected</w:t>
                      </w:r>
                    </w:p>
                    <w:p w14:paraId="53ACD4F3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.Any</w:t>
                      </w:r>
                      <w:proofErr w:type="gramEnd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(selected =&gt; selected == index)).</w:t>
                      </w:r>
                      <w:proofErr w:type="spellStart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ToList</w:t>
                      </w:r>
                      <w:proofErr w:type="spellEnd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8724831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Next(</w:t>
                      </w:r>
                      <w:proofErr w:type="gramEnd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3485871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975BC52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4C66464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03EF4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Correct(</w:t>
                      </w:r>
                      <w:proofErr w:type="gramEnd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Item selected)</w:t>
                      </w:r>
                    </w:p>
                    <w:p w14:paraId="0A061890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6E903B0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303EF4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var item </w:t>
                      </w:r>
                      <w:r w:rsidRPr="00303EF4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Items)</w:t>
                      </w:r>
                    </w:p>
                    <w:p w14:paraId="543F3354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7A106CB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item.State</w:t>
                      </w:r>
                      <w:proofErr w:type="spellEnd"/>
                      <w:proofErr w:type="gramEnd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item.Correct</w:t>
                      </w:r>
                      <w:proofErr w:type="spellEnd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? </w:t>
                      </w:r>
                    </w:p>
                    <w:p w14:paraId="178E5518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State.Correct</w:t>
                      </w:r>
                      <w:proofErr w:type="spellEnd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State.Incorrect</w:t>
                      </w:r>
                      <w:proofErr w:type="spellEnd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A6327CD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8FAB225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03EF4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selected.Correct</w:t>
                      </w:r>
                      <w:proofErr w:type="spellEnd"/>
                      <w:proofErr w:type="gramEnd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4912B02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02B9EFA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47EBFF3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03EF4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Play(</w:t>
                      </w:r>
                      <w:proofErr w:type="gramEnd"/>
                      <w:r w:rsidRPr="00303EF4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index)</w:t>
                      </w:r>
                    </w:p>
                    <w:p w14:paraId="1D96B31B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961E6E1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03EF4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proofErr w:type="gramStart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(!_</w:t>
                      </w:r>
                      <w:proofErr w:type="gramEnd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over)</w:t>
                      </w:r>
                    </w:p>
                    <w:p w14:paraId="7BE317EE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21A0FA1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03EF4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(Correct(_items[index]))</w:t>
                      </w:r>
                    </w:p>
                    <w:p w14:paraId="4CD66B3B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8DC84CF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303EF4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proofErr w:type="gramStart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(!Next</w:t>
                      </w:r>
                      <w:proofErr w:type="gramEnd"/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())</w:t>
                      </w:r>
                    </w:p>
                    <w:p w14:paraId="1EDFD2E4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0BAA3891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Message = </w:t>
                      </w:r>
                      <w:r w:rsidRPr="00303EF4">
                        <w:rPr>
                          <w:rFonts w:ascii="Consolas" w:hAnsi="Consolas" w:cs="Cascadia Mono"/>
                          <w:color w:val="A31515"/>
                        </w:rPr>
                        <w:t>"Game Over, You Won</w:t>
                      </w:r>
                      <w:proofErr w:type="gramStart"/>
                      <w:r w:rsidRPr="00303EF4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C48CDF2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over = </w:t>
                      </w:r>
                      <w:proofErr w:type="gramStart"/>
                      <w:r w:rsidRPr="00303EF4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0118A64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2BF6F120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3B8D2773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03EF4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312F43EA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D4D3960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Message = </w:t>
                      </w:r>
                      <w:r w:rsidRPr="00303EF4">
                        <w:rPr>
                          <w:rFonts w:ascii="Consolas" w:hAnsi="Consolas" w:cs="Cascadia Mono"/>
                          <w:color w:val="A31515"/>
                        </w:rPr>
                        <w:t>"Incorrect, You Lost!</w:t>
                      </w:r>
                      <w:proofErr w:type="gramStart"/>
                      <w:r w:rsidRPr="00303EF4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69F221F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over = </w:t>
                      </w:r>
                      <w:proofErr w:type="gramStart"/>
                      <w:r w:rsidRPr="00303EF4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1ECB7AE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14F85CC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2CCB90E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03EF4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02E40EAE" w14:textId="77777777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 xml:space="preserve">        Message = </w:t>
                      </w:r>
                      <w:r w:rsidRPr="00303EF4">
                        <w:rPr>
                          <w:rFonts w:ascii="Consolas" w:hAnsi="Consolas" w:cs="Cascadia Mono"/>
                          <w:color w:val="A31515"/>
                        </w:rPr>
                        <w:t>"Game Over</w:t>
                      </w:r>
                      <w:proofErr w:type="gramStart"/>
                      <w:r w:rsidRPr="00303EF4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A163AF2" w14:textId="0213CC5C" w:rsidR="00303EF4" w:rsidRPr="00303EF4" w:rsidRDefault="00303EF4" w:rsidP="00303E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03EF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01530C1" w14:textId="105B1A37" w:rsidR="00873DEE" w:rsidRDefault="00873DEE" w:rsidP="003763C3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52D16EB" w14:textId="7C8B5516" w:rsidR="00A3397D" w:rsidRDefault="00A3397D" w:rsidP="00A3397D">
      <w:pPr>
        <w:pStyle w:val="Heading2"/>
      </w:pPr>
      <w:r>
        <w:lastRenderedPageBreak/>
        <w:t>Step 15</w:t>
      </w:r>
    </w:p>
    <w:p w14:paraId="7DD50491" w14:textId="77777777" w:rsidR="00A3397D" w:rsidRDefault="00A3397D" w:rsidP="00A3397D">
      <w:pPr>
        <w:rPr>
          <w:rFonts w:cs="Segoe UI"/>
          <w:color w:val="000000"/>
        </w:rPr>
      </w:pPr>
    </w:p>
    <w:p w14:paraId="1CE49304" w14:textId="02E53334" w:rsidR="00361E30" w:rsidRDefault="00361E30" w:rsidP="00361E30">
      <w:pPr>
        <w:rPr>
          <w:rFonts w:cs="Segoe UI"/>
        </w:rPr>
      </w:pPr>
      <w:r>
        <w:rPr>
          <w:rFonts w:cs="Segoe UI"/>
          <w:color w:val="000000"/>
        </w:rPr>
        <w:t xml:space="preserve">Still 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for the </w:t>
      </w:r>
      <w:r>
        <w:rPr>
          <w:rFonts w:ascii="Consolas" w:hAnsi="Consolas" w:cs="Segoe UI"/>
          <w:b/>
          <w:bCs/>
        </w:rPr>
        <w:t>n</w:t>
      </w:r>
      <w:r w:rsidRPr="00F40BF1">
        <w:rPr>
          <w:rFonts w:ascii="Consolas" w:hAnsi="Consolas" w:cs="Segoe UI"/>
          <w:b/>
          <w:bCs/>
        </w:rPr>
        <w:t>amespace</w:t>
      </w:r>
      <w:r>
        <w:rPr>
          <w:rFonts w:cs="Segoe UI"/>
        </w:rPr>
        <w:t xml:space="preserve"> of </w:t>
      </w:r>
      <w:proofErr w:type="spellStart"/>
      <w:r w:rsidR="001C22A4">
        <w:rPr>
          <w:rFonts w:ascii="Consolas" w:hAnsi="Consolas" w:cs="Segoe UI"/>
          <w:b/>
          <w:bCs/>
        </w:rPr>
        <w:t>Emoji</w:t>
      </w:r>
      <w:r>
        <w:rPr>
          <w:rFonts w:ascii="Consolas" w:hAnsi="Consolas" w:cs="Segoe UI"/>
          <w:b/>
          <w:bCs/>
        </w:rPr>
        <w:t>Game</w:t>
      </w:r>
      <w:proofErr w:type="spellEnd"/>
      <w:r>
        <w:rPr>
          <w:rFonts w:cs="Segoe UI"/>
        </w:rPr>
        <w:t xml:space="preserve"> </w:t>
      </w:r>
      <w:r>
        <w:t xml:space="preserve">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you will define a </w:t>
      </w:r>
      <w:r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proofErr w:type="spellStart"/>
      <w:r w:rsidRPr="004F4F5C">
        <w:rPr>
          <w:rFonts w:ascii="Consolas" w:hAnsi="Consolas" w:cs="Segoe UI"/>
          <w:b/>
          <w:bCs/>
        </w:rPr>
        <w:t>StateToBrushConverter</w:t>
      </w:r>
      <w:proofErr w:type="spellEnd"/>
      <w:r>
        <w:rPr>
          <w:rFonts w:ascii="Consolas" w:hAnsi="Consolas" w:cs="Segoe UI"/>
          <w:b/>
          <w:bCs/>
        </w:rPr>
        <w:t xml:space="preserve"> </w:t>
      </w:r>
      <w:r w:rsidRPr="00F320A1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by typing the following:</w:t>
      </w:r>
    </w:p>
    <w:p w14:paraId="2A939FCD" w14:textId="77777777" w:rsidR="00A3397D" w:rsidRPr="00F40BF1" w:rsidRDefault="00A3397D" w:rsidP="00A3397D">
      <w:pPr>
        <w:rPr>
          <w:rFonts w:cs="Segoe UI"/>
        </w:rPr>
      </w:pPr>
    </w:p>
    <w:p w14:paraId="7C663AEF" w14:textId="77777777" w:rsidR="00A3397D" w:rsidRDefault="00A3397D" w:rsidP="00A3397D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EDADE9B" wp14:editId="6D9AB6C6">
                <wp:extent cx="6642000" cy="1404620"/>
                <wp:effectExtent l="0" t="0" r="26035" b="12700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D5E2D39" w14:textId="77777777" w:rsidR="00A3397D" w:rsidRPr="00A3397D" w:rsidRDefault="00A3397D" w:rsidP="00A339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3397D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3397D">
                              <w:rPr>
                                <w:rFonts w:ascii="Consolas" w:hAnsi="Consolas" w:cs="Cascadia Mono"/>
                                <w:color w:val="2B91AF"/>
                              </w:rPr>
                              <w:t>StateToBrushConverter</w:t>
                            </w:r>
                            <w:proofErr w:type="spellEnd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>IValueConverter</w:t>
                            </w:r>
                            <w:proofErr w:type="spellEnd"/>
                          </w:p>
                          <w:p w14:paraId="60F9C02B" w14:textId="77777777" w:rsidR="00A3397D" w:rsidRPr="00A3397D" w:rsidRDefault="00A3397D" w:rsidP="00A339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84E1101" w14:textId="77777777" w:rsidR="00A3397D" w:rsidRPr="00A3397D" w:rsidRDefault="00A3397D" w:rsidP="00A339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>Convert(</w:t>
                            </w:r>
                            <w:proofErr w:type="gramEnd"/>
                            <w:r w:rsidRPr="00A3397D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, Type </w:t>
                            </w:r>
                            <w:proofErr w:type="spellStart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>targetType</w:t>
                            </w:r>
                            <w:proofErr w:type="spellEnd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15EF35F9" w14:textId="77777777" w:rsidR="00A3397D" w:rsidRPr="00A3397D" w:rsidRDefault="00A3397D" w:rsidP="00A339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rameter, 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anguage)</w:t>
                            </w:r>
                          </w:p>
                          <w:p w14:paraId="14F6466F" w14:textId="77777777" w:rsidR="00A3397D" w:rsidRPr="00A3397D" w:rsidRDefault="00A3397D" w:rsidP="00A339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6F8D3E9" w14:textId="77777777" w:rsidR="00A3397D" w:rsidRPr="00A3397D" w:rsidRDefault="00A3397D" w:rsidP="00A339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lue 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FF"/>
                              </w:rPr>
                              <w:t>is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te state)</w:t>
                            </w:r>
                          </w:p>
                          <w:p w14:paraId="52E66557" w14:textId="77777777" w:rsidR="00A3397D" w:rsidRPr="00A3397D" w:rsidRDefault="00A3397D" w:rsidP="00A339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6BCA9052" w14:textId="77777777" w:rsidR="00A3397D" w:rsidRPr="00A3397D" w:rsidRDefault="00A3397D" w:rsidP="00A339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value 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</w:t>
                            </w:r>
                          </w:p>
                          <w:p w14:paraId="550F9233" w14:textId="77777777" w:rsidR="00A3397D" w:rsidRPr="00A3397D" w:rsidRDefault="00A3397D" w:rsidP="00A339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51688478" w14:textId="77777777" w:rsidR="00A3397D" w:rsidRPr="00A3397D" w:rsidRDefault="00A3397D" w:rsidP="00A339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Correct</w:t>
                            </w:r>
                            <w:proofErr w:type="spellEnd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Green</w:t>
                            </w:r>
                            <w:proofErr w:type="spellEnd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31AED68C" w14:textId="77777777" w:rsidR="00A3397D" w:rsidRPr="00A3397D" w:rsidRDefault="00A3397D" w:rsidP="00A339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Incorrect</w:t>
                            </w:r>
                            <w:proofErr w:type="spellEnd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Red</w:t>
                            </w:r>
                            <w:proofErr w:type="spellEnd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1B69825E" w14:textId="77777777" w:rsidR="00A3397D" w:rsidRPr="00A3397D" w:rsidRDefault="00A3397D" w:rsidP="00A339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FF"/>
                              </w:rPr>
                              <w:t>_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Transparent</w:t>
                            </w:r>
                            <w:proofErr w:type="spellEnd"/>
                          </w:p>
                          <w:p w14:paraId="39BB0AE5" w14:textId="77777777" w:rsidR="00A3397D" w:rsidRPr="00A3397D" w:rsidRDefault="00A3397D" w:rsidP="00A339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);</w:t>
                            </w:r>
                          </w:p>
                          <w:p w14:paraId="579DB640" w14:textId="77777777" w:rsidR="00A3397D" w:rsidRPr="00A3397D" w:rsidRDefault="00A3397D" w:rsidP="00A339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5865A4E4" w14:textId="77777777" w:rsidR="00A3397D" w:rsidRPr="00A3397D" w:rsidRDefault="00A3397D" w:rsidP="00A339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3397D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E73B165" w14:textId="77777777" w:rsidR="00A3397D" w:rsidRPr="00A3397D" w:rsidRDefault="00A3397D" w:rsidP="00A339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7693F1E" w14:textId="77777777" w:rsidR="00A3397D" w:rsidRPr="00A3397D" w:rsidRDefault="00A3397D" w:rsidP="00A339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BA72A0E" w14:textId="77777777" w:rsidR="00A3397D" w:rsidRPr="00A3397D" w:rsidRDefault="00A3397D" w:rsidP="00A339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>ConvertBack</w:t>
                            </w:r>
                            <w:proofErr w:type="spellEnd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3397D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, Type </w:t>
                            </w:r>
                            <w:proofErr w:type="spellStart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>targetType</w:t>
                            </w:r>
                            <w:proofErr w:type="spellEnd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470531DA" w14:textId="77777777" w:rsidR="00A3397D" w:rsidRPr="00A3397D" w:rsidRDefault="00A3397D" w:rsidP="00A339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rameter, 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anguage) =&gt;</w:t>
                            </w:r>
                          </w:p>
                          <w:p w14:paraId="2D565F13" w14:textId="77777777" w:rsidR="00A3397D" w:rsidRPr="00A3397D" w:rsidRDefault="00A3397D" w:rsidP="00A339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FF"/>
                              </w:rPr>
                              <w:t>throw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>NotImplementedException</w:t>
                            </w:r>
                            <w:proofErr w:type="spellEnd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F479233" w14:textId="658A1E70" w:rsidR="00A3397D" w:rsidRPr="00A3397D" w:rsidRDefault="00A3397D" w:rsidP="00A3397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3397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DADE9B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D5E2D39" w14:textId="77777777" w:rsidR="00A3397D" w:rsidRPr="00A3397D" w:rsidRDefault="00A3397D" w:rsidP="00A339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3397D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3397D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3397D">
                        <w:rPr>
                          <w:rFonts w:ascii="Consolas" w:hAnsi="Consolas" w:cs="Cascadia Mono"/>
                          <w:color w:val="2B91AF"/>
                        </w:rPr>
                        <w:t>StateToBrushConverter</w:t>
                      </w:r>
                      <w:proofErr w:type="spellEnd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>IValueConverter</w:t>
                      </w:r>
                      <w:proofErr w:type="spellEnd"/>
                    </w:p>
                    <w:p w14:paraId="60F9C02B" w14:textId="77777777" w:rsidR="00A3397D" w:rsidRPr="00A3397D" w:rsidRDefault="00A3397D" w:rsidP="00A339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84E1101" w14:textId="77777777" w:rsidR="00A3397D" w:rsidRPr="00A3397D" w:rsidRDefault="00A3397D" w:rsidP="00A339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3397D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3397D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>Convert(</w:t>
                      </w:r>
                      <w:proofErr w:type="gramEnd"/>
                      <w:r w:rsidRPr="00A3397D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value, Type </w:t>
                      </w:r>
                      <w:proofErr w:type="spellStart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>targetType</w:t>
                      </w:r>
                      <w:proofErr w:type="spellEnd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15EF35F9" w14:textId="77777777" w:rsidR="00A3397D" w:rsidRPr="00A3397D" w:rsidRDefault="00A3397D" w:rsidP="00A339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3397D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parameter, </w:t>
                      </w:r>
                      <w:r w:rsidRPr="00A3397D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language)</w:t>
                      </w:r>
                    </w:p>
                    <w:p w14:paraId="14F6466F" w14:textId="77777777" w:rsidR="00A3397D" w:rsidRPr="00A3397D" w:rsidRDefault="00A3397D" w:rsidP="00A339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6F8D3E9" w14:textId="77777777" w:rsidR="00A3397D" w:rsidRPr="00A3397D" w:rsidRDefault="00A3397D" w:rsidP="00A339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3397D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(value </w:t>
                      </w:r>
                      <w:r w:rsidRPr="00A3397D">
                        <w:rPr>
                          <w:rFonts w:ascii="Consolas" w:hAnsi="Consolas" w:cs="Cascadia Mono"/>
                          <w:color w:val="0000FF"/>
                        </w:rPr>
                        <w:t>is</w:t>
                      </w: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State state)</w:t>
                      </w:r>
                    </w:p>
                    <w:p w14:paraId="52E66557" w14:textId="77777777" w:rsidR="00A3397D" w:rsidRPr="00A3397D" w:rsidRDefault="00A3397D" w:rsidP="00A339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6BCA9052" w14:textId="77777777" w:rsidR="00A3397D" w:rsidRPr="00A3397D" w:rsidRDefault="00A3397D" w:rsidP="00A339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A3397D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3397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value </w:t>
                      </w:r>
                      <w:r w:rsidRPr="00A3397D">
                        <w:rPr>
                          <w:rFonts w:ascii="Consolas" w:hAnsi="Consolas" w:cs="Cascadia Mono"/>
                          <w:color w:val="0000FF"/>
                        </w:rPr>
                        <w:t>switch</w:t>
                      </w:r>
                    </w:p>
                    <w:p w14:paraId="550F9233" w14:textId="77777777" w:rsidR="00A3397D" w:rsidRPr="00A3397D" w:rsidRDefault="00A3397D" w:rsidP="00A339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51688478" w14:textId="77777777" w:rsidR="00A3397D" w:rsidRPr="00A3397D" w:rsidRDefault="00A3397D" w:rsidP="00A339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>State.Correct</w:t>
                      </w:r>
                      <w:proofErr w:type="spellEnd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>Colors.Green</w:t>
                      </w:r>
                      <w:proofErr w:type="spellEnd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31AED68C" w14:textId="77777777" w:rsidR="00A3397D" w:rsidRPr="00A3397D" w:rsidRDefault="00A3397D" w:rsidP="00A339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>State.Incorrect</w:t>
                      </w:r>
                      <w:proofErr w:type="spellEnd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>Colors.Red</w:t>
                      </w:r>
                      <w:proofErr w:type="spellEnd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1B69825E" w14:textId="77777777" w:rsidR="00A3397D" w:rsidRPr="00A3397D" w:rsidRDefault="00A3397D" w:rsidP="00A339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A3397D">
                        <w:rPr>
                          <w:rFonts w:ascii="Consolas" w:hAnsi="Consolas" w:cs="Cascadia Mono"/>
                          <w:color w:val="0000FF"/>
                        </w:rPr>
                        <w:t>_</w:t>
                      </w: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>Colors.Transparent</w:t>
                      </w:r>
                      <w:proofErr w:type="spellEnd"/>
                    </w:p>
                    <w:p w14:paraId="39BB0AE5" w14:textId="77777777" w:rsidR="00A3397D" w:rsidRPr="00A3397D" w:rsidRDefault="00A3397D" w:rsidP="00A339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);</w:t>
                      </w:r>
                    </w:p>
                    <w:p w14:paraId="579DB640" w14:textId="77777777" w:rsidR="00A3397D" w:rsidRPr="00A3397D" w:rsidRDefault="00A3397D" w:rsidP="00A339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5865A4E4" w14:textId="77777777" w:rsidR="00A3397D" w:rsidRPr="00A3397D" w:rsidRDefault="00A3397D" w:rsidP="00A339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3397D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3397D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E73B165" w14:textId="77777777" w:rsidR="00A3397D" w:rsidRPr="00A3397D" w:rsidRDefault="00A3397D" w:rsidP="00A339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7693F1E" w14:textId="77777777" w:rsidR="00A3397D" w:rsidRPr="00A3397D" w:rsidRDefault="00A3397D" w:rsidP="00A339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BA72A0E" w14:textId="77777777" w:rsidR="00A3397D" w:rsidRPr="00A3397D" w:rsidRDefault="00A3397D" w:rsidP="00A339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3397D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3397D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>ConvertBack</w:t>
                      </w:r>
                      <w:proofErr w:type="spellEnd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3397D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value, Type </w:t>
                      </w:r>
                      <w:proofErr w:type="spellStart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>targetType</w:t>
                      </w:r>
                      <w:proofErr w:type="spellEnd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470531DA" w14:textId="77777777" w:rsidR="00A3397D" w:rsidRPr="00A3397D" w:rsidRDefault="00A3397D" w:rsidP="00A339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3397D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parameter, </w:t>
                      </w:r>
                      <w:r w:rsidRPr="00A3397D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language) =&gt;</w:t>
                      </w:r>
                    </w:p>
                    <w:p w14:paraId="2D565F13" w14:textId="77777777" w:rsidR="00A3397D" w:rsidRPr="00A3397D" w:rsidRDefault="00A3397D" w:rsidP="00A339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A3397D">
                        <w:rPr>
                          <w:rFonts w:ascii="Consolas" w:hAnsi="Consolas" w:cs="Cascadia Mono"/>
                          <w:color w:val="0000FF"/>
                        </w:rPr>
                        <w:t>throw</w:t>
                      </w: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3397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>NotImplementedException</w:t>
                      </w:r>
                      <w:proofErr w:type="spellEnd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F479233" w14:textId="658A1E70" w:rsidR="00A3397D" w:rsidRPr="00A3397D" w:rsidRDefault="00A3397D" w:rsidP="00A3397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3397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EFDD41" w14:textId="77777777" w:rsidR="00A3397D" w:rsidRDefault="00A3397D" w:rsidP="00A3397D"/>
    <w:p w14:paraId="3A094A3A" w14:textId="08B7BA0C" w:rsidR="00A3397D" w:rsidRDefault="00556409" w:rsidP="00A3397D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proofErr w:type="spellStart"/>
      <w:r>
        <w:rPr>
          <w:rFonts w:ascii="Consolas" w:hAnsi="Consolas"/>
          <w:b/>
          <w:bCs/>
        </w:rPr>
        <w:t>StateToBrushConverter</w:t>
      </w:r>
      <w:proofErr w:type="spellEnd"/>
      <w:r>
        <w:rPr>
          <w:rFonts w:cs="Segoe UI"/>
        </w:rPr>
        <w:t xml:space="preserve"> uses the </w:t>
      </w:r>
      <w:r>
        <w:rPr>
          <w:rFonts w:ascii="Consolas" w:hAnsi="Consolas" w:cs="Segoe UI"/>
          <w:b/>
          <w:bCs/>
        </w:rPr>
        <w:t>interface</w:t>
      </w:r>
      <w:r>
        <w:rPr>
          <w:rFonts w:cs="Segoe UI"/>
        </w:rPr>
        <w:t xml:space="preserve"> of </w:t>
      </w:r>
      <w:proofErr w:type="spellStart"/>
      <w:r w:rsidRPr="00BF6BD4">
        <w:rPr>
          <w:rFonts w:ascii="Consolas" w:hAnsi="Consolas" w:cs="Cascadia Mono"/>
          <w:b/>
          <w:bCs/>
          <w:color w:val="000000"/>
        </w:rPr>
        <w:t>IValueConverter</w:t>
      </w:r>
      <w:proofErr w:type="spellEnd"/>
      <w:r>
        <w:rPr>
          <w:rFonts w:cs="Segoe UI"/>
        </w:rPr>
        <w:t xml:space="preserve"> for </w:t>
      </w:r>
      <w:r w:rsidRPr="00A017B3">
        <w:rPr>
          <w:rFonts w:cs="Segoe UI"/>
          <w:b/>
          <w:bCs/>
        </w:rPr>
        <w:t>Data Binding</w:t>
      </w:r>
      <w:r>
        <w:rPr>
          <w:rFonts w:cs="Segoe UI"/>
        </w:rPr>
        <w:t xml:space="preserve"> which will allow the colours of the </w:t>
      </w:r>
      <w:r w:rsidRPr="0021058C">
        <w:rPr>
          <w:rFonts w:ascii="Consolas" w:hAnsi="Consolas" w:cs="Segoe UI"/>
          <w:b/>
          <w:bCs/>
        </w:rPr>
        <w:t>Item</w:t>
      </w:r>
      <w:r>
        <w:rPr>
          <w:rFonts w:cs="Segoe UI"/>
        </w:rPr>
        <w:t xml:space="preserve"> in the game to be represented from either </w:t>
      </w:r>
      <w:r>
        <w:rPr>
          <w:rFonts w:cs="Segoe UI"/>
          <w:i/>
          <w:iCs/>
        </w:rPr>
        <w:t>Green</w:t>
      </w:r>
      <w:r>
        <w:rPr>
          <w:rFonts w:cs="Segoe UI"/>
        </w:rPr>
        <w:t xml:space="preserve">, </w:t>
      </w:r>
      <w:r>
        <w:rPr>
          <w:rFonts w:cs="Segoe UI"/>
          <w:i/>
          <w:iCs/>
        </w:rPr>
        <w:t>Red</w:t>
      </w:r>
      <w:r>
        <w:rPr>
          <w:rFonts w:cs="Segoe UI"/>
        </w:rPr>
        <w:t xml:space="preserve"> or </w:t>
      </w:r>
      <w:r>
        <w:rPr>
          <w:rFonts w:cs="Segoe UI"/>
          <w:i/>
          <w:iCs/>
        </w:rPr>
        <w:t>Transparent</w:t>
      </w:r>
      <w:r>
        <w:rPr>
          <w:rFonts w:cs="Segoe UI"/>
        </w:rPr>
        <w:t xml:space="preserve"> as a </w:t>
      </w:r>
      <w:proofErr w:type="spellStart"/>
      <w:r w:rsidRPr="00863DFC">
        <w:rPr>
          <w:rFonts w:ascii="Consolas" w:hAnsi="Consolas" w:cs="Segoe UI"/>
          <w:b/>
          <w:bCs/>
        </w:rPr>
        <w:t>SolidColorBrush</w:t>
      </w:r>
      <w:proofErr w:type="spellEnd"/>
      <w:r>
        <w:rPr>
          <w:rFonts w:cs="Segoe UI"/>
        </w:rPr>
        <w:t>.</w:t>
      </w:r>
      <w:r w:rsidR="00A3397D">
        <w:br w:type="page"/>
      </w:r>
    </w:p>
    <w:p w14:paraId="6A9AAB36" w14:textId="1AE1C134" w:rsidR="00333C3F" w:rsidRDefault="00333C3F" w:rsidP="00333C3F">
      <w:pPr>
        <w:pStyle w:val="Heading2"/>
      </w:pPr>
      <w:r>
        <w:lastRenderedPageBreak/>
        <w:t xml:space="preserve">Step </w:t>
      </w:r>
      <w:r w:rsidR="005B4921">
        <w:t>16</w:t>
      </w:r>
    </w:p>
    <w:p w14:paraId="4AA72DE7" w14:textId="77777777" w:rsidR="00333C3F" w:rsidRDefault="00333C3F" w:rsidP="00333C3F">
      <w:pPr>
        <w:rPr>
          <w:rFonts w:cs="Segoe UI"/>
          <w:color w:val="000000"/>
        </w:rPr>
      </w:pPr>
    </w:p>
    <w:p w14:paraId="63A7665C" w14:textId="1ED31B51" w:rsidR="002E49D7" w:rsidRPr="00BB323D" w:rsidRDefault="0008157E" w:rsidP="002E49D7">
      <w:pPr>
        <w:rPr>
          <w:rFonts w:cs="Segoe UI"/>
        </w:rPr>
      </w:pPr>
      <w:r>
        <w:rPr>
          <w:rFonts w:cs="Segoe UI"/>
          <w:color w:val="000000"/>
        </w:rPr>
        <w:t>W</w:t>
      </w:r>
      <w:r w:rsidR="002E49D7">
        <w:rPr>
          <w:rFonts w:cs="Segoe UI"/>
          <w:color w:val="000000"/>
        </w:rPr>
        <w:t xml:space="preserve">hile still in the </w:t>
      </w:r>
      <w:r w:rsidR="002E49D7">
        <w:rPr>
          <w:rFonts w:ascii="Consolas" w:hAnsi="Consolas"/>
          <w:b/>
          <w:bCs/>
        </w:rPr>
        <w:t>namespace</w:t>
      </w:r>
      <w:r w:rsidR="002E49D7">
        <w:t xml:space="preserve"> </w:t>
      </w:r>
      <w:r w:rsidR="00D4785C">
        <w:t xml:space="preserve">of </w:t>
      </w:r>
      <w:proofErr w:type="spellStart"/>
      <w:r w:rsidR="00465A93">
        <w:rPr>
          <w:rFonts w:ascii="Consolas" w:hAnsi="Consolas"/>
          <w:b/>
          <w:bCs/>
        </w:rPr>
        <w:t>EmojiGame</w:t>
      </w:r>
      <w:proofErr w:type="spellEnd"/>
      <w:r w:rsidR="00D4785C">
        <w:rPr>
          <w:b/>
          <w:bCs/>
        </w:rPr>
        <w:t xml:space="preserve"> </w:t>
      </w:r>
      <w:r w:rsidR="00D4785C" w:rsidRPr="00D4785C">
        <w:t>in</w:t>
      </w:r>
      <w:r w:rsidR="002E49D7">
        <w:t xml:space="preserve"> </w:t>
      </w:r>
      <w:proofErr w:type="spellStart"/>
      <w:r w:rsidR="002E49D7">
        <w:rPr>
          <w:i/>
          <w:iCs/>
        </w:rPr>
        <w:t>Library.cs</w:t>
      </w:r>
      <w:proofErr w:type="spellEnd"/>
      <w:r w:rsidR="002E49D7">
        <w:t xml:space="preserve"> and</w:t>
      </w:r>
      <w:r w:rsidR="00952F0C">
        <w:t xml:space="preserve"> in</w:t>
      </w:r>
      <w:r w:rsidR="002E49D7">
        <w:t xml:space="preserve"> the </w:t>
      </w:r>
      <w:r w:rsidR="002E49D7" w:rsidRPr="00500DD8">
        <w:rPr>
          <w:rFonts w:ascii="Consolas" w:hAnsi="Consolas"/>
          <w:b/>
          <w:bCs/>
        </w:rPr>
        <w:t>class</w:t>
      </w:r>
      <w:r w:rsidR="002E49D7">
        <w:t xml:space="preserve"> of </w:t>
      </w:r>
      <w:r w:rsidR="00952F0C">
        <w:rPr>
          <w:rFonts w:ascii="Consolas" w:hAnsi="Consolas"/>
          <w:b/>
          <w:bCs/>
        </w:rPr>
        <w:t>Library</w:t>
      </w:r>
      <w:r w:rsidR="002E49D7" w:rsidRPr="007438C1">
        <w:rPr>
          <w:rFonts w:cs="Segoe UI"/>
        </w:rPr>
        <w:t xml:space="preserve"> </w:t>
      </w:r>
      <w:r w:rsidR="00952F0C">
        <w:rPr>
          <w:rFonts w:cs="Segoe UI"/>
        </w:rPr>
        <w:t>a</w:t>
      </w:r>
      <w:r w:rsidR="002E49D7">
        <w:rPr>
          <w:rFonts w:cs="Segoe UI"/>
        </w:rPr>
        <w:t xml:space="preserve">fter the </w:t>
      </w:r>
      <w:r w:rsidR="002E49D7">
        <w:rPr>
          <w:rFonts w:cs="Segoe UI"/>
          <w:b/>
          <w:bCs/>
        </w:rPr>
        <w:t>Comment</w:t>
      </w:r>
      <w:r w:rsidR="002E49D7">
        <w:rPr>
          <w:rFonts w:cs="Segoe UI"/>
        </w:rPr>
        <w:t xml:space="preserve"> of </w:t>
      </w:r>
      <w:r w:rsidR="002E49D7" w:rsidRPr="00F75A6D">
        <w:rPr>
          <w:rFonts w:ascii="Consolas" w:hAnsi="Consolas" w:cs="Segoe UI"/>
          <w:b/>
          <w:bCs/>
        </w:rPr>
        <w:t>//</w:t>
      </w:r>
      <w:r w:rsidR="002E49D7">
        <w:rPr>
          <w:rFonts w:ascii="Consolas" w:hAnsi="Consolas" w:cs="Segoe UI"/>
          <w:b/>
          <w:bCs/>
        </w:rPr>
        <w:t xml:space="preserve"> </w:t>
      </w:r>
      <w:r w:rsidR="005B4921" w:rsidRPr="005B4921">
        <w:rPr>
          <w:rFonts w:ascii="Consolas" w:hAnsi="Consolas" w:cs="Segoe UI"/>
          <w:b/>
          <w:bCs/>
        </w:rPr>
        <w:t xml:space="preserve">Library Constants and </w:t>
      </w:r>
      <w:proofErr w:type="spellStart"/>
      <w:r w:rsidR="005B4921" w:rsidRPr="005B4921">
        <w:rPr>
          <w:rFonts w:ascii="Consolas" w:hAnsi="Consolas" w:cs="Segoe UI"/>
          <w:b/>
          <w:bCs/>
        </w:rPr>
        <w:t>GetBoundText</w:t>
      </w:r>
      <w:proofErr w:type="spellEnd"/>
      <w:r w:rsidR="005B4921" w:rsidRPr="005B4921">
        <w:rPr>
          <w:rFonts w:ascii="Consolas" w:hAnsi="Consolas" w:cs="Segoe UI"/>
          <w:b/>
          <w:bCs/>
        </w:rPr>
        <w:t xml:space="preserve"> Method</w:t>
      </w:r>
      <w:r w:rsidR="005B4921">
        <w:rPr>
          <w:rFonts w:ascii="Consolas" w:hAnsi="Consolas" w:cs="Segoe UI"/>
          <w:b/>
          <w:bCs/>
        </w:rPr>
        <w:t xml:space="preserve"> </w:t>
      </w:r>
      <w:r w:rsidR="002E49D7">
        <w:rPr>
          <w:rFonts w:cs="Segoe UI"/>
        </w:rPr>
        <w:t xml:space="preserve">type the following </w:t>
      </w:r>
      <w:r w:rsidR="00BB323D">
        <w:rPr>
          <w:rFonts w:cs="Segoe UI"/>
          <w:b/>
          <w:bCs/>
        </w:rPr>
        <w:t>Constants</w:t>
      </w:r>
      <w:r w:rsidR="00BB323D">
        <w:rPr>
          <w:rFonts w:cs="Segoe UI"/>
        </w:rPr>
        <w:t xml:space="preserve"> and </w:t>
      </w:r>
      <w:r w:rsidR="00BB323D" w:rsidRPr="00BB323D">
        <w:rPr>
          <w:rFonts w:cs="Segoe UI"/>
          <w:b/>
          <w:bCs/>
        </w:rPr>
        <w:t>Method</w:t>
      </w:r>
      <w:r w:rsidR="00BB323D">
        <w:rPr>
          <w:rFonts w:cs="Segoe UI"/>
        </w:rPr>
        <w:t>:</w:t>
      </w:r>
    </w:p>
    <w:p w14:paraId="280EB263" w14:textId="77777777" w:rsidR="002E49D7" w:rsidRDefault="002E49D7" w:rsidP="002E49D7">
      <w:pPr>
        <w:rPr>
          <w:rFonts w:cs="Segoe UI"/>
        </w:rPr>
      </w:pPr>
    </w:p>
    <w:p w14:paraId="56DE4712" w14:textId="77777777" w:rsidR="002E49D7" w:rsidRDefault="002E49D7" w:rsidP="002E49D7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2F199EF" wp14:editId="79AB2FA0">
                <wp:extent cx="6642000" cy="1404620"/>
                <wp:effectExtent l="0" t="0" r="26035" b="12700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89DA847" w14:textId="77777777" w:rsidR="005B4921" w:rsidRPr="005B4921" w:rsidRDefault="005B4921" w:rsidP="005B49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492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B4921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B492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ont = </w:t>
                            </w:r>
                            <w:proofErr w:type="gramStart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20;</w:t>
                            </w:r>
                            <w:proofErr w:type="gramEnd"/>
                          </w:p>
                          <w:p w14:paraId="634D84BB" w14:textId="77777777" w:rsidR="005B4921" w:rsidRPr="005B4921" w:rsidRDefault="005B4921" w:rsidP="005B49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492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B4921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oard _board = </w:t>
                            </w:r>
                            <w:proofErr w:type="gramStart"/>
                            <w:r w:rsidRPr="005B492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FE9EB14" w14:textId="77777777" w:rsidR="005B4921" w:rsidRPr="005B4921" w:rsidRDefault="005B4921" w:rsidP="005B49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BEC1C62" w14:textId="77777777" w:rsidR="005B4921" w:rsidRPr="005B4921" w:rsidRDefault="005B4921" w:rsidP="005B49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492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lock</w:t>
                            </w:r>
                            <w:proofErr w:type="spellEnd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GetBoundText</w:t>
                            </w:r>
                            <w:proofErr w:type="spellEnd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B4921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roperty)</w:t>
                            </w:r>
                          </w:p>
                          <w:p w14:paraId="6C09A554" w14:textId="77777777" w:rsidR="005B4921" w:rsidRPr="005B4921" w:rsidRDefault="005B4921" w:rsidP="005B49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9187D87" w14:textId="77777777" w:rsidR="005B4921" w:rsidRPr="005B4921" w:rsidRDefault="005B4921" w:rsidP="005B49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B4921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ext = </w:t>
                            </w:r>
                            <w:r w:rsidRPr="005B492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lock</w:t>
                            </w:r>
                            <w:proofErr w:type="spellEnd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B94812E" w14:textId="77777777" w:rsidR="005B4921" w:rsidRPr="005B4921" w:rsidRDefault="005B4921" w:rsidP="005B49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B2C9316" w14:textId="77777777" w:rsidR="005B4921" w:rsidRPr="005B4921" w:rsidRDefault="005B4921" w:rsidP="005B49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FontSize</w:t>
                            </w:r>
                            <w:proofErr w:type="spellEnd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font,</w:t>
                            </w:r>
                          </w:p>
                          <w:p w14:paraId="18137083" w14:textId="77777777" w:rsidR="005B4921" w:rsidRPr="005B4921" w:rsidRDefault="005B4921" w:rsidP="005B49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VerticalAlignment</w:t>
                            </w:r>
                            <w:proofErr w:type="spellEnd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VerticalAlignment.Center</w:t>
                            </w:r>
                            <w:proofErr w:type="spellEnd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3CD009F0" w14:textId="77777777" w:rsidR="005B4921" w:rsidRPr="005B4921" w:rsidRDefault="005B4921" w:rsidP="005B49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Alignment</w:t>
                            </w:r>
                            <w:proofErr w:type="spellEnd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Alignment.Center</w:t>
                            </w:r>
                            <w:proofErr w:type="spellEnd"/>
                          </w:p>
                          <w:p w14:paraId="141A0672" w14:textId="77777777" w:rsidR="005B4921" w:rsidRPr="005B4921" w:rsidRDefault="005B4921" w:rsidP="005B49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4575F71D" w14:textId="77777777" w:rsidR="005B4921" w:rsidRPr="005B4921" w:rsidRDefault="005B4921" w:rsidP="005B49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B4921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inding = </w:t>
                            </w:r>
                            <w:r w:rsidRPr="005B492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Binding(</w:t>
                            </w:r>
                            <w:proofErr w:type="gramEnd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995FA1C" w14:textId="77777777" w:rsidR="005B4921" w:rsidRPr="005B4921" w:rsidRDefault="005B4921" w:rsidP="005B49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9A8F78F" w14:textId="77777777" w:rsidR="005B4921" w:rsidRPr="005B4921" w:rsidRDefault="005B4921" w:rsidP="005B49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ource = _board,</w:t>
                            </w:r>
                          </w:p>
                          <w:p w14:paraId="122E1EAA" w14:textId="77777777" w:rsidR="005B4921" w:rsidRPr="005B4921" w:rsidRDefault="005B4921" w:rsidP="005B49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ode = </w:t>
                            </w:r>
                            <w:proofErr w:type="spellStart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BindingMode.OneWay</w:t>
                            </w:r>
                            <w:proofErr w:type="spellEnd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0E5B20F3" w14:textId="77777777" w:rsidR="005B4921" w:rsidRPr="005B4921" w:rsidRDefault="005B4921" w:rsidP="005B49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Path = </w:t>
                            </w:r>
                            <w:r w:rsidRPr="005B492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Path</w:t>
                            </w:r>
                            <w:proofErr w:type="spellEnd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(property),</w:t>
                            </w:r>
                          </w:p>
                          <w:p w14:paraId="590BBECD" w14:textId="77777777" w:rsidR="005B4921" w:rsidRPr="005B4921" w:rsidRDefault="005B4921" w:rsidP="005B49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UpdateSourceTrigger</w:t>
                            </w:r>
                            <w:proofErr w:type="spellEnd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UpdateSourceTrigger.PropertyChanged</w:t>
                            </w:r>
                            <w:proofErr w:type="spellEnd"/>
                          </w:p>
                          <w:p w14:paraId="32A3A4FA" w14:textId="77777777" w:rsidR="005B4921" w:rsidRPr="005B4921" w:rsidRDefault="005B4921" w:rsidP="005B49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4AFCD0E1" w14:textId="77777777" w:rsidR="005B4921" w:rsidRPr="005B4921" w:rsidRDefault="005B4921" w:rsidP="005B49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BindingOperations.SetBinding</w:t>
                            </w:r>
                            <w:proofErr w:type="spellEnd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text, </w:t>
                            </w:r>
                            <w:proofErr w:type="spellStart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lock.TextProperty</w:t>
                            </w:r>
                            <w:proofErr w:type="spellEnd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, binding</w:t>
                            </w:r>
                            <w:proofErr w:type="gramStart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FE61B35" w14:textId="77777777" w:rsidR="005B4921" w:rsidRPr="005B4921" w:rsidRDefault="005B4921" w:rsidP="005B49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B4921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;</w:t>
                            </w:r>
                            <w:proofErr w:type="gramEnd"/>
                          </w:p>
                          <w:p w14:paraId="585470A0" w14:textId="19AEA76F" w:rsidR="00013BF8" w:rsidRPr="005B4921" w:rsidRDefault="005B4921" w:rsidP="005B49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4921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F199EF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89DA847" w14:textId="77777777" w:rsidR="005B4921" w:rsidRPr="005B4921" w:rsidRDefault="005B4921" w:rsidP="005B49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492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B4921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B492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font = </w:t>
                      </w:r>
                      <w:proofErr w:type="gramStart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20;</w:t>
                      </w:r>
                      <w:proofErr w:type="gramEnd"/>
                    </w:p>
                    <w:p w14:paraId="634D84BB" w14:textId="77777777" w:rsidR="005B4921" w:rsidRPr="005B4921" w:rsidRDefault="005B4921" w:rsidP="005B49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492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B4921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Board _board = </w:t>
                      </w:r>
                      <w:proofErr w:type="gramStart"/>
                      <w:r w:rsidRPr="005B492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FE9EB14" w14:textId="77777777" w:rsidR="005B4921" w:rsidRPr="005B4921" w:rsidRDefault="005B4921" w:rsidP="005B49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BEC1C62" w14:textId="77777777" w:rsidR="005B4921" w:rsidRPr="005B4921" w:rsidRDefault="005B4921" w:rsidP="005B49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492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TextBlock</w:t>
                      </w:r>
                      <w:proofErr w:type="spellEnd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GetBoundText</w:t>
                      </w:r>
                      <w:proofErr w:type="spellEnd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B4921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property)</w:t>
                      </w:r>
                    </w:p>
                    <w:p w14:paraId="6C09A554" w14:textId="77777777" w:rsidR="005B4921" w:rsidRPr="005B4921" w:rsidRDefault="005B4921" w:rsidP="005B49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9187D87" w14:textId="77777777" w:rsidR="005B4921" w:rsidRPr="005B4921" w:rsidRDefault="005B4921" w:rsidP="005B49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B4921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text = </w:t>
                      </w:r>
                      <w:r w:rsidRPr="005B492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TextBlock</w:t>
                      </w:r>
                      <w:proofErr w:type="spellEnd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B94812E" w14:textId="77777777" w:rsidR="005B4921" w:rsidRPr="005B4921" w:rsidRDefault="005B4921" w:rsidP="005B49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B2C9316" w14:textId="77777777" w:rsidR="005B4921" w:rsidRPr="005B4921" w:rsidRDefault="005B4921" w:rsidP="005B49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FontSize</w:t>
                      </w:r>
                      <w:proofErr w:type="spellEnd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= font,</w:t>
                      </w:r>
                    </w:p>
                    <w:p w14:paraId="18137083" w14:textId="77777777" w:rsidR="005B4921" w:rsidRPr="005B4921" w:rsidRDefault="005B4921" w:rsidP="005B49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VerticalAlignment</w:t>
                      </w:r>
                      <w:proofErr w:type="spellEnd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VerticalAlignment.Center</w:t>
                      </w:r>
                      <w:proofErr w:type="spellEnd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3CD009F0" w14:textId="77777777" w:rsidR="005B4921" w:rsidRPr="005B4921" w:rsidRDefault="005B4921" w:rsidP="005B49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HorizontalAlignment</w:t>
                      </w:r>
                      <w:proofErr w:type="spellEnd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HorizontalAlignment.Center</w:t>
                      </w:r>
                      <w:proofErr w:type="spellEnd"/>
                    </w:p>
                    <w:p w14:paraId="141A0672" w14:textId="77777777" w:rsidR="005B4921" w:rsidRPr="005B4921" w:rsidRDefault="005B4921" w:rsidP="005B49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4575F71D" w14:textId="77777777" w:rsidR="005B4921" w:rsidRPr="005B4921" w:rsidRDefault="005B4921" w:rsidP="005B49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B4921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binding = </w:t>
                      </w:r>
                      <w:r w:rsidRPr="005B492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Binding(</w:t>
                      </w:r>
                      <w:proofErr w:type="gramEnd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995FA1C" w14:textId="77777777" w:rsidR="005B4921" w:rsidRPr="005B4921" w:rsidRDefault="005B4921" w:rsidP="005B49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9A8F78F" w14:textId="77777777" w:rsidR="005B4921" w:rsidRPr="005B4921" w:rsidRDefault="005B4921" w:rsidP="005B49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       Source = _board,</w:t>
                      </w:r>
                    </w:p>
                    <w:p w14:paraId="122E1EAA" w14:textId="77777777" w:rsidR="005B4921" w:rsidRPr="005B4921" w:rsidRDefault="005B4921" w:rsidP="005B49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       Mode = </w:t>
                      </w:r>
                      <w:proofErr w:type="spellStart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BindingMode.OneWay</w:t>
                      </w:r>
                      <w:proofErr w:type="spellEnd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0E5B20F3" w14:textId="77777777" w:rsidR="005B4921" w:rsidRPr="005B4921" w:rsidRDefault="005B4921" w:rsidP="005B49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       Path = </w:t>
                      </w:r>
                      <w:r w:rsidRPr="005B492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PropertyPath</w:t>
                      </w:r>
                      <w:proofErr w:type="spellEnd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(property),</w:t>
                      </w:r>
                    </w:p>
                    <w:p w14:paraId="590BBECD" w14:textId="77777777" w:rsidR="005B4921" w:rsidRPr="005B4921" w:rsidRDefault="005B4921" w:rsidP="005B49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UpdateSourceTrigger</w:t>
                      </w:r>
                      <w:proofErr w:type="spellEnd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UpdateSourceTrigger.PropertyChanged</w:t>
                      </w:r>
                      <w:proofErr w:type="spellEnd"/>
                    </w:p>
                    <w:p w14:paraId="32A3A4FA" w14:textId="77777777" w:rsidR="005B4921" w:rsidRPr="005B4921" w:rsidRDefault="005B4921" w:rsidP="005B49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4AFCD0E1" w14:textId="77777777" w:rsidR="005B4921" w:rsidRPr="005B4921" w:rsidRDefault="005B4921" w:rsidP="005B49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BindingOperations.SetBinding</w:t>
                      </w:r>
                      <w:proofErr w:type="spellEnd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(text, </w:t>
                      </w:r>
                      <w:proofErr w:type="spellStart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TextBlock.TextProperty</w:t>
                      </w:r>
                      <w:proofErr w:type="spellEnd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, binding</w:t>
                      </w:r>
                      <w:proofErr w:type="gramStart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FE61B35" w14:textId="77777777" w:rsidR="005B4921" w:rsidRPr="005B4921" w:rsidRDefault="005B4921" w:rsidP="005B49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B4921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text;</w:t>
                      </w:r>
                      <w:proofErr w:type="gramEnd"/>
                    </w:p>
                    <w:p w14:paraId="585470A0" w14:textId="19AEA76F" w:rsidR="00013BF8" w:rsidRPr="005B4921" w:rsidRDefault="005B4921" w:rsidP="005B49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4921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85965D7" w14:textId="56FD0DA1" w:rsidR="002E49D7" w:rsidRDefault="002E49D7" w:rsidP="002E49D7">
      <w:pPr>
        <w:rPr>
          <w:rFonts w:cs="Segoe UI"/>
        </w:rPr>
      </w:pPr>
    </w:p>
    <w:p w14:paraId="4500C922" w14:textId="580B9A6A" w:rsidR="00BB323D" w:rsidRPr="00C41667" w:rsidRDefault="00C41667" w:rsidP="002E49D7">
      <w:pPr>
        <w:rPr>
          <w:rFonts w:cs="Segoe UI"/>
        </w:rPr>
      </w:pPr>
      <w:r w:rsidRPr="00C41667">
        <w:rPr>
          <w:rFonts w:cs="Segoe UI"/>
          <w:b/>
          <w:bCs/>
        </w:rPr>
        <w:t>Constants</w:t>
      </w:r>
      <w:r>
        <w:rPr>
          <w:rFonts w:cs="Segoe UI"/>
        </w:rPr>
        <w:t xml:space="preserve"> are values that are used in the game that will not change</w:t>
      </w:r>
      <w:r w:rsidR="00805225">
        <w:rPr>
          <w:rFonts w:cs="Segoe UI"/>
        </w:rPr>
        <w:t xml:space="preserve"> and there </w:t>
      </w:r>
      <w:r w:rsidR="00F113A5">
        <w:rPr>
          <w:rFonts w:cs="Segoe UI"/>
        </w:rPr>
        <w:t xml:space="preserve">is also a </w:t>
      </w:r>
      <w:r w:rsidR="00F113A5" w:rsidRPr="00F113A5">
        <w:rPr>
          <w:rFonts w:cs="Segoe UI"/>
          <w:b/>
          <w:bCs/>
        </w:rPr>
        <w:t>Method</w:t>
      </w:r>
      <w:r w:rsidR="00F113A5">
        <w:rPr>
          <w:rFonts w:cs="Segoe UI"/>
        </w:rPr>
        <w:t xml:space="preserve"> of </w:t>
      </w:r>
      <w:proofErr w:type="spellStart"/>
      <w:r w:rsidR="00805225" w:rsidRPr="00805225">
        <w:rPr>
          <w:rFonts w:ascii="Consolas" w:hAnsi="Consolas" w:cs="Cascadia Mono"/>
          <w:b/>
          <w:bCs/>
          <w:color w:val="000000"/>
        </w:rPr>
        <w:t>GetBoundText</w:t>
      </w:r>
      <w:proofErr w:type="spellEnd"/>
      <w:r w:rsidR="00805225">
        <w:rPr>
          <w:rFonts w:cs="Segoe UI"/>
        </w:rPr>
        <w:t xml:space="preserve"> </w:t>
      </w:r>
      <w:r w:rsidR="00F113A5">
        <w:rPr>
          <w:rFonts w:cs="Segoe UI"/>
        </w:rPr>
        <w:t xml:space="preserve">which is used </w:t>
      </w:r>
      <w:r w:rsidR="00805225">
        <w:rPr>
          <w:rFonts w:cs="Segoe UI"/>
        </w:rPr>
        <w:t xml:space="preserve">to get a </w:t>
      </w:r>
      <w:proofErr w:type="spellStart"/>
      <w:r w:rsidR="00805225" w:rsidRPr="00805225">
        <w:rPr>
          <w:rFonts w:ascii="Consolas" w:hAnsi="Consolas" w:cs="Segoe UI"/>
          <w:b/>
          <w:bCs/>
        </w:rPr>
        <w:t>TextBlock</w:t>
      </w:r>
      <w:proofErr w:type="spellEnd"/>
      <w:r w:rsidR="00805225">
        <w:rPr>
          <w:rFonts w:cs="Segoe UI"/>
        </w:rPr>
        <w:t xml:space="preserve"> to be used with </w:t>
      </w:r>
      <w:r w:rsidR="00805225" w:rsidRPr="00805225">
        <w:rPr>
          <w:rFonts w:cs="Segoe UI"/>
          <w:b/>
          <w:bCs/>
        </w:rPr>
        <w:t>Data Binding</w:t>
      </w:r>
      <w:r w:rsidR="00805225">
        <w:rPr>
          <w:rFonts w:cs="Segoe UI"/>
        </w:rPr>
        <w:t>.</w:t>
      </w:r>
    </w:p>
    <w:p w14:paraId="3D9D1DA2" w14:textId="2789164C" w:rsidR="009C0337" w:rsidRPr="008E2D92" w:rsidRDefault="009C0337" w:rsidP="002E49D7">
      <w:pPr>
        <w:rPr>
          <w:rFonts w:eastAsiaTheme="majorEastAsia" w:cs="Segoe UI"/>
          <w:color w:val="485974"/>
          <w:sz w:val="30"/>
          <w:szCs w:val="26"/>
        </w:rPr>
      </w:pPr>
      <w:r w:rsidRPr="008E2D92">
        <w:rPr>
          <w:rFonts w:ascii="Consolas" w:hAnsi="Consolas"/>
          <w:b/>
          <w:bCs/>
        </w:rPr>
        <w:br w:type="page"/>
      </w:r>
    </w:p>
    <w:p w14:paraId="7CA61899" w14:textId="25F2F9CC" w:rsidR="00ED67BB" w:rsidRDefault="00ED67BB" w:rsidP="00ED67BB">
      <w:pPr>
        <w:pStyle w:val="Heading2"/>
      </w:pPr>
      <w:r>
        <w:lastRenderedPageBreak/>
        <w:t>Step 1</w:t>
      </w:r>
      <w:r w:rsidR="0078431F">
        <w:t>7</w:t>
      </w:r>
    </w:p>
    <w:p w14:paraId="0B0A9EE5" w14:textId="77777777" w:rsidR="00ED67BB" w:rsidRDefault="00ED67BB" w:rsidP="00ED67BB">
      <w:pPr>
        <w:rPr>
          <w:rFonts w:cs="Segoe UI"/>
          <w:color w:val="000000"/>
        </w:rPr>
      </w:pPr>
    </w:p>
    <w:p w14:paraId="317E6DAA" w14:textId="03792C86" w:rsidR="00ED67BB" w:rsidRDefault="00847085" w:rsidP="00ED67BB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</w:t>
      </w:r>
      <w:r w:rsidR="009E0E17">
        <w:t xml:space="preserve">of </w:t>
      </w:r>
      <w:proofErr w:type="spellStart"/>
      <w:r w:rsidR="0078431F">
        <w:rPr>
          <w:rFonts w:ascii="Consolas" w:hAnsi="Consolas"/>
          <w:b/>
          <w:bCs/>
        </w:rPr>
        <w:t>EmojiGame</w:t>
      </w:r>
      <w:proofErr w:type="spellEnd"/>
      <w:r w:rsidR="009E0E17">
        <w:rPr>
          <w:b/>
          <w:bCs/>
        </w:rPr>
        <w:t xml:space="preserve"> </w:t>
      </w:r>
      <w:r w:rsidR="009E0E17" w:rsidRPr="009E0E17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</w:t>
      </w:r>
      <w:r w:rsidR="00ED67BB">
        <w:rPr>
          <w:rFonts w:cs="Segoe UI"/>
        </w:rPr>
        <w:t xml:space="preserve">of </w:t>
      </w:r>
      <w:r w:rsidR="00ED67BB" w:rsidRPr="00F75A6D">
        <w:rPr>
          <w:rFonts w:ascii="Consolas" w:hAnsi="Consolas" w:cs="Segoe UI"/>
          <w:b/>
          <w:bCs/>
        </w:rPr>
        <w:t xml:space="preserve">// </w:t>
      </w:r>
      <w:r w:rsidR="00026FE0" w:rsidRPr="00026FE0">
        <w:rPr>
          <w:rFonts w:ascii="Consolas" w:hAnsi="Consolas" w:cs="Segoe UI"/>
          <w:b/>
          <w:bCs/>
        </w:rPr>
        <w:t>Layout</w:t>
      </w:r>
      <w:r w:rsidR="00F56774">
        <w:rPr>
          <w:rFonts w:ascii="Consolas" w:hAnsi="Consolas" w:cs="Segoe UI"/>
          <w:b/>
          <w:bCs/>
        </w:rPr>
        <w:t xml:space="preserve"> &amp; </w:t>
      </w:r>
      <w:r w:rsidR="00026FE0" w:rsidRPr="00026FE0">
        <w:rPr>
          <w:rFonts w:ascii="Consolas" w:hAnsi="Consolas" w:cs="Segoe UI"/>
          <w:b/>
          <w:bCs/>
        </w:rPr>
        <w:t>New</w:t>
      </w:r>
      <w:r w:rsidR="00ED67BB">
        <w:rPr>
          <w:rFonts w:ascii="Consolas" w:hAnsi="Consolas" w:cs="Segoe UI"/>
          <w:b/>
          <w:bCs/>
        </w:rPr>
        <w:t xml:space="preserve"> </w:t>
      </w:r>
      <w:r w:rsidR="00ED67BB">
        <w:rPr>
          <w:rFonts w:cs="Segoe UI"/>
        </w:rPr>
        <w:t xml:space="preserve">type in the following </w:t>
      </w:r>
      <w:r w:rsidR="00ED67BB">
        <w:rPr>
          <w:rFonts w:cs="Segoe UI"/>
          <w:b/>
          <w:bCs/>
        </w:rPr>
        <w:t>Methods</w:t>
      </w:r>
      <w:r w:rsidR="00590575">
        <w:rPr>
          <w:rFonts w:cs="Segoe UI"/>
        </w:rPr>
        <w:t>:</w:t>
      </w:r>
    </w:p>
    <w:p w14:paraId="130D77DE" w14:textId="77777777" w:rsidR="0061262F" w:rsidRDefault="0061262F" w:rsidP="00ED67BB">
      <w:pPr>
        <w:rPr>
          <w:rFonts w:cs="Segoe UI"/>
        </w:rPr>
      </w:pPr>
    </w:p>
    <w:p w14:paraId="0920F9AC" w14:textId="77777777" w:rsidR="009479A6" w:rsidRDefault="00ED67BB" w:rsidP="00ED67BB">
      <w:pPr>
        <w:rPr>
          <w:rFonts w:ascii="Consolas" w:hAnsi="Consolas"/>
          <w:b/>
          <w:b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175D811" wp14:editId="40EEBD92">
                <wp:extent cx="6642000" cy="1404620"/>
                <wp:effectExtent l="0" t="0" r="26035" b="12700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1355424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8431F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Grid </w:t>
                            </w:r>
                            <w:proofErr w:type="spell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</w:t>
                            </w:r>
                            <w:proofErr w:type="spell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DataTemplate</w:t>
                            </w:r>
                            <w:proofErr w:type="spell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Template</w:t>
                            </w:r>
                            <w:proofErr w:type="spell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05E9C10C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PanelTemplate</w:t>
                            </w:r>
                            <w:proofErr w:type="spell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Panel</w:t>
                            </w:r>
                            <w:proofErr w:type="spell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39FA646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EBABF1E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Clear</w:t>
                            </w:r>
                            <w:proofErr w:type="spellEnd"/>
                            <w:proofErr w:type="gram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6D42CD1E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8431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 = </w:t>
                            </w:r>
                            <w:r w:rsidRPr="0078431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6C3F554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6A7740E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Orientation = </w:t>
                            </w:r>
                            <w:proofErr w:type="spell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Orientation.Vertical</w:t>
                            </w:r>
                            <w:proofErr w:type="spellEnd"/>
                          </w:p>
                          <w:p w14:paraId="311BFD13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19C8A064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8431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question = </w:t>
                            </w:r>
                            <w:proofErr w:type="spell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GetBoundText</w:t>
                            </w:r>
                            <w:proofErr w:type="spell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(_</w:t>
                            </w:r>
                            <w:proofErr w:type="spellStart"/>
                            <w:proofErr w:type="gram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.Question</w:t>
                            </w:r>
                            <w:proofErr w:type="spellEnd"/>
                            <w:proofErr w:type="gram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40BDD1AD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(question);</w:t>
                            </w:r>
                          </w:p>
                          <w:p w14:paraId="4D21C046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8431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s = </w:t>
                            </w:r>
                            <w:r w:rsidRPr="0078431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Control</w:t>
                            </w:r>
                            <w:proofErr w:type="spell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2DA22E2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5790FB2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Source</w:t>
                            </w:r>
                            <w:proofErr w:type="spell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</w:t>
                            </w:r>
                            <w:proofErr w:type="spellStart"/>
                            <w:proofErr w:type="gram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.Items</w:t>
                            </w:r>
                            <w:proofErr w:type="spellEnd"/>
                            <w:proofErr w:type="gram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305BE01B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Template</w:t>
                            </w:r>
                            <w:proofErr w:type="spell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Template</w:t>
                            </w:r>
                            <w:proofErr w:type="spell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4FB12760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Panel</w:t>
                            </w:r>
                            <w:proofErr w:type="spell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Panel</w:t>
                            </w:r>
                            <w:proofErr w:type="spellEnd"/>
                          </w:p>
                          <w:p w14:paraId="5A407739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762AAE61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(items);</w:t>
                            </w:r>
                          </w:p>
                          <w:p w14:paraId="5E70B5EC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8431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essage = </w:t>
                            </w:r>
                            <w:proofErr w:type="spell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GetBoundText</w:t>
                            </w:r>
                            <w:proofErr w:type="spell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(_</w:t>
                            </w:r>
                            <w:proofErr w:type="spellStart"/>
                            <w:proofErr w:type="gram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.Message</w:t>
                            </w:r>
                            <w:proofErr w:type="spellEnd"/>
                            <w:proofErr w:type="gram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25001426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(message);</w:t>
                            </w:r>
                          </w:p>
                          <w:p w14:paraId="0F11C17C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(panel);</w:t>
                            </w:r>
                          </w:p>
                          <w:p w14:paraId="3738770F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0C3C3918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D66FB7F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8431F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8431F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Grid </w:t>
                            </w:r>
                            <w:proofErr w:type="spell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</w:t>
                            </w:r>
                            <w:proofErr w:type="spell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DataTemplate</w:t>
                            </w:r>
                            <w:proofErr w:type="spell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Template</w:t>
                            </w:r>
                            <w:proofErr w:type="spell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72CB36A9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PanelTemplate</w:t>
                            </w:r>
                            <w:proofErr w:type="spell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Panel</w:t>
                            </w:r>
                            <w:proofErr w:type="spell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8FCF797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BB341FC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8431F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proofErr w:type="gram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.SetupAsync</w:t>
                            </w:r>
                            <w:proofErr w:type="spellEnd"/>
                            <w:proofErr w:type="gram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46F72A34" w14:textId="77777777" w:rsidR="0078431F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grid, </w:t>
                            </w:r>
                            <w:proofErr w:type="spell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Template</w:t>
                            </w:r>
                            <w:proofErr w:type="spell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Panel</w:t>
                            </w:r>
                            <w:proofErr w:type="spellEnd"/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7196A21" w14:textId="131AD593" w:rsidR="00ED67BB" w:rsidRPr="0078431F" w:rsidRDefault="0078431F" w:rsidP="0078431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431F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75D811" id="_x0000_s103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A3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GqA3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1355424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8431F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Grid </w:t>
                      </w:r>
                      <w:proofErr w:type="spell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grid</w:t>
                      </w:r>
                      <w:proofErr w:type="spell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DataTemplate</w:t>
                      </w:r>
                      <w:proofErr w:type="spell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itemTemplate</w:t>
                      </w:r>
                      <w:proofErr w:type="spell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05E9C10C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ItemsPanelTemplate</w:t>
                      </w:r>
                      <w:proofErr w:type="spell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itemsPanel</w:t>
                      </w:r>
                      <w:proofErr w:type="spell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39FA646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EBABF1E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grid.Children.Clear</w:t>
                      </w:r>
                      <w:proofErr w:type="spellEnd"/>
                      <w:proofErr w:type="gram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6D42CD1E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8431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panel = </w:t>
                      </w:r>
                      <w:r w:rsidRPr="0078431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6C3F554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6A7740E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       Orientation = </w:t>
                      </w:r>
                      <w:proofErr w:type="spell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Orientation.Vertical</w:t>
                      </w:r>
                      <w:proofErr w:type="spellEnd"/>
                    </w:p>
                    <w:p w14:paraId="311BFD13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19C8A064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8431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question = </w:t>
                      </w:r>
                      <w:proofErr w:type="spell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GetBoundText</w:t>
                      </w:r>
                      <w:proofErr w:type="spell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(_</w:t>
                      </w:r>
                      <w:proofErr w:type="spellStart"/>
                      <w:proofErr w:type="gram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board.Question</w:t>
                      </w:r>
                      <w:proofErr w:type="spellEnd"/>
                      <w:proofErr w:type="gram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40BDD1AD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(question);</w:t>
                      </w:r>
                    </w:p>
                    <w:p w14:paraId="4D21C046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8431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items = </w:t>
                      </w:r>
                      <w:r w:rsidRPr="0078431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ItemsControl</w:t>
                      </w:r>
                      <w:proofErr w:type="spell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2DA22E2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5790FB2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ItemsSource</w:t>
                      </w:r>
                      <w:proofErr w:type="spell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= _</w:t>
                      </w:r>
                      <w:proofErr w:type="spellStart"/>
                      <w:proofErr w:type="gram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board.Items</w:t>
                      </w:r>
                      <w:proofErr w:type="spellEnd"/>
                      <w:proofErr w:type="gram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305BE01B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ItemTemplate</w:t>
                      </w:r>
                      <w:proofErr w:type="spell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itemTemplate</w:t>
                      </w:r>
                      <w:proofErr w:type="spell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4FB12760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ItemsPanel</w:t>
                      </w:r>
                      <w:proofErr w:type="spell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itemsPanel</w:t>
                      </w:r>
                      <w:proofErr w:type="spellEnd"/>
                    </w:p>
                    <w:p w14:paraId="5A407739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762AAE61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(items);</w:t>
                      </w:r>
                    </w:p>
                    <w:p w14:paraId="5E70B5EC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8431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message = </w:t>
                      </w:r>
                      <w:proofErr w:type="spell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GetBoundText</w:t>
                      </w:r>
                      <w:proofErr w:type="spell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(_</w:t>
                      </w:r>
                      <w:proofErr w:type="spellStart"/>
                      <w:proofErr w:type="gram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board.Message</w:t>
                      </w:r>
                      <w:proofErr w:type="spellEnd"/>
                      <w:proofErr w:type="gram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25001426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(message);</w:t>
                      </w:r>
                    </w:p>
                    <w:p w14:paraId="0F11C17C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(panel);</w:t>
                      </w:r>
                    </w:p>
                    <w:p w14:paraId="3738770F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0C3C3918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D66FB7F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8431F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8431F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Grid </w:t>
                      </w:r>
                      <w:proofErr w:type="spell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grid</w:t>
                      </w:r>
                      <w:proofErr w:type="spell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DataTemplate</w:t>
                      </w:r>
                      <w:proofErr w:type="spell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itemTemplate</w:t>
                      </w:r>
                      <w:proofErr w:type="spell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72CB36A9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ItemsPanelTemplate</w:t>
                      </w:r>
                      <w:proofErr w:type="spell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itemsPanel</w:t>
                      </w:r>
                      <w:proofErr w:type="spell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8FCF797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BB341FC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8431F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proofErr w:type="gram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board.SetupAsync</w:t>
                      </w:r>
                      <w:proofErr w:type="spellEnd"/>
                      <w:proofErr w:type="gram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46F72A34" w14:textId="77777777" w:rsidR="0078431F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grid, </w:t>
                      </w:r>
                      <w:proofErr w:type="spell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itemTemplate</w:t>
                      </w:r>
                      <w:proofErr w:type="spell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itemsPanel</w:t>
                      </w:r>
                      <w:proofErr w:type="spellEnd"/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7196A21" w14:textId="131AD593" w:rsidR="00ED67BB" w:rsidRPr="0078431F" w:rsidRDefault="0078431F" w:rsidP="0078431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431F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EB0711" w14:textId="77777777" w:rsidR="009479A6" w:rsidRDefault="009479A6" w:rsidP="00ED67BB">
      <w:pPr>
        <w:rPr>
          <w:rFonts w:ascii="Consolas" w:hAnsi="Consolas"/>
          <w:b/>
          <w:bCs/>
        </w:rPr>
      </w:pPr>
    </w:p>
    <w:p w14:paraId="27E2691C" w14:textId="79CB01A3" w:rsidR="00ED67BB" w:rsidRPr="00770AE8" w:rsidRDefault="009479A6" w:rsidP="00ED67BB">
      <w:pPr>
        <w:rPr>
          <w:rFonts w:cs="Segoe UI"/>
        </w:rPr>
      </w:pPr>
      <w:r w:rsidRPr="00590575">
        <w:rPr>
          <w:rFonts w:ascii="Consolas" w:hAnsi="Consolas"/>
          <w:b/>
          <w:bCs/>
        </w:rPr>
        <w:t>Layout</w:t>
      </w:r>
      <w:r w:rsidRPr="00590575">
        <w:rPr>
          <w:rFonts w:cs="Segoe UI"/>
        </w:rPr>
        <w:t xml:space="preserve"> will create the look-and-fee</w:t>
      </w:r>
      <w:r>
        <w:rPr>
          <w:rFonts w:cs="Segoe UI"/>
        </w:rPr>
        <w:t>l of the game by setting up all the element</w:t>
      </w:r>
      <w:r w:rsidR="00726C4F">
        <w:rPr>
          <w:rFonts w:cs="Segoe UI"/>
        </w:rPr>
        <w:t>s including</w:t>
      </w:r>
      <w:r w:rsidR="0078431F">
        <w:rPr>
          <w:rFonts w:cs="Segoe UI"/>
        </w:rPr>
        <w:t xml:space="preserve"> using a </w:t>
      </w:r>
      <w:proofErr w:type="spellStart"/>
      <w:r w:rsidR="0078431F" w:rsidRPr="0078431F">
        <w:rPr>
          <w:rFonts w:ascii="Consolas" w:hAnsi="Consolas" w:cs="Segoe UI"/>
          <w:b/>
          <w:bCs/>
        </w:rPr>
        <w:t>DataTemplate</w:t>
      </w:r>
      <w:proofErr w:type="spellEnd"/>
      <w:r w:rsidR="00726C4F">
        <w:rPr>
          <w:rFonts w:cs="Segoe UI"/>
        </w:rPr>
        <w:t xml:space="preserve"> </w:t>
      </w:r>
      <w:r w:rsidR="0078431F">
        <w:rPr>
          <w:rFonts w:cs="Segoe UI"/>
        </w:rPr>
        <w:t xml:space="preserve">for the elements </w:t>
      </w:r>
      <w:r w:rsidR="00726C4F">
        <w:rPr>
          <w:rFonts w:cs="Segoe UI"/>
        </w:rPr>
        <w:t>and</w:t>
      </w:r>
      <w:r>
        <w:rPr>
          <w:rFonts w:cs="Segoe UI"/>
        </w:rPr>
        <w:t xml:space="preserve"> </w:t>
      </w:r>
      <w:r w:rsidRPr="00590575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will </w:t>
      </w:r>
      <w:r w:rsidR="0078431F">
        <w:rPr>
          <w:rFonts w:cs="Segoe UI"/>
        </w:rPr>
        <w:t xml:space="preserve">use </w:t>
      </w:r>
      <w:r w:rsidR="0078431F" w:rsidRPr="0078431F">
        <w:rPr>
          <w:rFonts w:ascii="Consolas" w:hAnsi="Consolas" w:cs="Segoe UI"/>
          <w:b/>
          <w:bCs/>
        </w:rPr>
        <w:t>Layout</w:t>
      </w:r>
      <w:r w:rsidR="00726C4F">
        <w:rPr>
          <w:rFonts w:cs="Segoe UI"/>
        </w:rPr>
        <w:t xml:space="preserve"> </w:t>
      </w:r>
      <w:r w:rsidR="0078431F">
        <w:rPr>
          <w:rFonts w:cs="Segoe UI"/>
        </w:rPr>
        <w:t>and</w:t>
      </w:r>
      <w:r w:rsidR="00726C4F">
        <w:rPr>
          <w:rFonts w:cs="Segoe UI"/>
        </w:rPr>
        <w:t xml:space="preserve"> setup the </w:t>
      </w:r>
      <w:r w:rsidR="0078431F" w:rsidRPr="0078431F">
        <w:rPr>
          <w:rFonts w:cs="Segoe UI"/>
          <w:b/>
          <w:bCs/>
        </w:rPr>
        <w:t>Emoji</w:t>
      </w:r>
      <w:r w:rsidR="00726C4F">
        <w:rPr>
          <w:rFonts w:cs="Segoe UI"/>
        </w:rPr>
        <w:t xml:space="preserve"> used in the game</w:t>
      </w:r>
      <w:r w:rsidR="00026FE0">
        <w:rPr>
          <w:rFonts w:cs="Segoe UI"/>
        </w:rPr>
        <w:t>.</w:t>
      </w:r>
      <w:r w:rsidR="00ED67BB" w:rsidRPr="00590575">
        <w:rPr>
          <w:rFonts w:ascii="Consolas" w:hAnsi="Consolas"/>
          <w:b/>
          <w:bCs/>
        </w:rPr>
        <w:br w:type="page"/>
      </w:r>
    </w:p>
    <w:p w14:paraId="075B2541" w14:textId="3810B173" w:rsidR="00915C09" w:rsidRDefault="00915C09" w:rsidP="00915C09">
      <w:pPr>
        <w:pStyle w:val="Heading2"/>
      </w:pPr>
      <w:r>
        <w:lastRenderedPageBreak/>
        <w:t xml:space="preserve">Step </w:t>
      </w:r>
      <w:r w:rsidR="0016424C">
        <w:t>1</w:t>
      </w:r>
      <w:r w:rsidR="0049264C">
        <w:t>8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54372AB7">
                  <wp:extent cx="2635192" cy="2170606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2" cy="2170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22D23F11" w:rsidR="00D47544" w:rsidRDefault="00D47544" w:rsidP="00D47544">
      <w:pPr>
        <w:pStyle w:val="Heading2"/>
      </w:pPr>
      <w:r>
        <w:t xml:space="preserve">Step </w:t>
      </w:r>
      <w:r w:rsidR="0016424C">
        <w:t>1</w:t>
      </w:r>
      <w:r w:rsidR="0049264C">
        <w:t>9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mEa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icx5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ozZhG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109E49C9" w14:textId="77777777" w:rsidR="0049264C" w:rsidRDefault="0049264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58AE9C8E" w14:textId="227C2B85" w:rsidR="007A65F3" w:rsidRDefault="007A65F3" w:rsidP="007F297D">
      <w:pPr>
        <w:pStyle w:val="Heading2"/>
      </w:pPr>
      <w:r>
        <w:lastRenderedPageBreak/>
        <w:t xml:space="preserve">Step </w:t>
      </w:r>
      <w:r w:rsidR="0049264C">
        <w:t>20</w:t>
      </w:r>
    </w:p>
    <w:p w14:paraId="4B2F0E12" w14:textId="673B98B6" w:rsidR="007A65F3" w:rsidRDefault="007A65F3" w:rsidP="007A65F3"/>
    <w:p w14:paraId="51A6913B" w14:textId="77777777" w:rsidR="002F1D5F" w:rsidRPr="00833CE0" w:rsidRDefault="002F1D5F" w:rsidP="002F1D5F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7E1E5534" w14:textId="77777777" w:rsidR="002F1D5F" w:rsidRDefault="002F1D5F" w:rsidP="002F1D5F"/>
    <w:p w14:paraId="6CB7A4BF" w14:textId="77777777" w:rsidR="002F1D5F" w:rsidRPr="007A65F3" w:rsidRDefault="002F1D5F" w:rsidP="002F1D5F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710EDF6" wp14:editId="7F85BE3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660F40C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07F562F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esources</w:t>
                            </w:r>
                            <w:proofErr w:type="spellEnd"/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01A4383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eToBrushConverter</w:t>
                            </w:r>
                            <w:proofErr w:type="spellEnd"/>
                            <w:proofErr w:type="gramEnd"/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StateToBrushConverter"/&gt;</w:t>
                            </w:r>
                          </w:p>
                          <w:p w14:paraId="5A9CA46C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proofErr w:type="spellEnd"/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DataTemplate"&gt;</w:t>
                            </w:r>
                          </w:p>
                          <w:p w14:paraId="465CA70A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mmand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mmand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}"&gt;</w:t>
                            </w:r>
                          </w:p>
                          <w:p w14:paraId="6B81025F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Border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F44EB40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>CornerRadius</w:t>
                            </w:r>
                            <w:proofErr w:type="spellEnd"/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5"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Thickness</w:t>
                            </w:r>
                            <w:proofErr w:type="spellEnd"/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5"</w:t>
                            </w:r>
                          </w:p>
                          <w:p w14:paraId="2201D017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Brush</w:t>
                            </w:r>
                            <w:proofErr w:type="spellEnd"/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ate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,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A98D407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verter</w:t>
                            </w:r>
                            <w:proofErr w:type="gramStart"/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={</w:t>
                            </w:r>
                            <w:proofErr w:type="spellStart"/>
                            <w:proofErr w:type="gramEnd"/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>StateToBrushConverter</w:t>
                            </w:r>
                            <w:proofErr w:type="spellEnd"/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}}"&gt;</w:t>
                            </w:r>
                          </w:p>
                          <w:p w14:paraId="140AE9EF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Image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ource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ource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01BD440E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Border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4E87279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47C7E4C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proofErr w:type="spellEnd"/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706217E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PanelTemplate</w:t>
                            </w:r>
                            <w:proofErr w:type="spellEnd"/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ItemsTemplate"&gt;</w:t>
                            </w:r>
                          </w:p>
                          <w:p w14:paraId="713FD096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/&gt;</w:t>
                            </w:r>
                          </w:p>
                          <w:p w14:paraId="38320753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PanelTemplate</w:t>
                            </w:r>
                            <w:proofErr w:type="spellEnd"/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24FC64D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esources</w:t>
                            </w:r>
                            <w:proofErr w:type="spellEnd"/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9777F4A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85B3BE1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F152CA2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A5E3378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&gt;</w:t>
                            </w:r>
                          </w:p>
                          <w:p w14:paraId="1AE95CA9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ProgressRing</w:t>
                            </w:r>
                            <w:proofErr w:type="spellEnd"/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05947F9D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CF050B3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A54B261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3E4BF46D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02ECD47D" w14:textId="77777777" w:rsidR="0049264C" w:rsidRPr="0049264C" w:rsidRDefault="0049264C" w:rsidP="004926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26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9264C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9264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95A8B80" w14:textId="52A07F8C" w:rsidR="002F1D5F" w:rsidRPr="0049264C" w:rsidRDefault="0049264C" w:rsidP="0049264C">
                            <w:pPr>
                              <w:pStyle w:val="SourceCode"/>
                              <w:spacing w:after="0"/>
                            </w:pPr>
                            <w:r w:rsidRPr="0049264C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49264C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49264C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10EDF6" id="_x0000_s103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Wr8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UTlyzhS1KYEdSJ1EAb302uloAb8zllHzi+4/3YQqDkz7ywp&#10;fDXIES4TvEzKy0RYSVAFlwE5G5JtSA8sse9uyQu7Jqn01MvYNXk60Ty+v/hoLvN06+kvsfk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f0Fq/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660F40C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07F562F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Grid.Resources</w:t>
                      </w:r>
                      <w:proofErr w:type="spellEnd"/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01A4383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StateToBrushConverter</w:t>
                      </w:r>
                      <w:proofErr w:type="spellEnd"/>
                      <w:proofErr w:type="gramEnd"/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x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="StateToBrushConverter"/&gt;</w:t>
                      </w:r>
                    </w:p>
                    <w:p w14:paraId="5A9CA46C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="DataTemplate"&gt;</w:t>
                      </w:r>
                    </w:p>
                    <w:p w14:paraId="465CA70A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Command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Command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}"&gt;</w:t>
                      </w:r>
                    </w:p>
                    <w:p w14:paraId="6B81025F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Border</w:t>
                      </w:r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F44EB40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</w:t>
                      </w:r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>CornerRadius</w:t>
                      </w:r>
                      <w:proofErr w:type="spellEnd"/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="5"</w:t>
                      </w:r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>BorderThickness</w:t>
                      </w:r>
                      <w:proofErr w:type="spellEnd"/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="5"</w:t>
                      </w:r>
                    </w:p>
                    <w:p w14:paraId="2201D017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</w:t>
                      </w:r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>BorderBrush</w:t>
                      </w:r>
                      <w:proofErr w:type="spellEnd"/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State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,</w:t>
                      </w: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A98D407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</w:t>
                      </w:r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Converter</w:t>
                      </w:r>
                      <w:proofErr w:type="gramStart"/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={</w:t>
                      </w:r>
                      <w:proofErr w:type="spellStart"/>
                      <w:proofErr w:type="gramEnd"/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>StateToBrushConverter</w:t>
                      </w:r>
                      <w:proofErr w:type="spellEnd"/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}}"&gt;</w:t>
                      </w:r>
                    </w:p>
                    <w:p w14:paraId="140AE9EF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Image</w:t>
                      </w:r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Source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Source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01BD440E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Border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4E87279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47C7E4C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706217E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ItemsPanelTemplate</w:t>
                      </w:r>
                      <w:proofErr w:type="spellEnd"/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="ItemsTemplate"&gt;</w:t>
                      </w:r>
                    </w:p>
                    <w:p w14:paraId="713FD096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="Horizontal"/&gt;</w:t>
                      </w:r>
                    </w:p>
                    <w:p w14:paraId="38320753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ItemsPanelTemplate</w:t>
                      </w:r>
                      <w:proofErr w:type="spellEnd"/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24FC64D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Grid.Resources</w:t>
                      </w:r>
                      <w:proofErr w:type="spellEnd"/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9777F4A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85B3BE1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F152CA2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A5E3378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="New"&gt;</w:t>
                      </w:r>
                    </w:p>
                    <w:p w14:paraId="1AE95CA9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ProgressRing</w:t>
                      </w:r>
                      <w:proofErr w:type="spellEnd"/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05947F9D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CF050B3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A54B261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3E4BF46D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49264C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02ECD47D" w14:textId="77777777" w:rsidR="0049264C" w:rsidRPr="0049264C" w:rsidRDefault="0049264C" w:rsidP="004926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264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9264C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9264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95A8B80" w14:textId="52A07F8C" w:rsidR="002F1D5F" w:rsidRPr="0049264C" w:rsidRDefault="0049264C" w:rsidP="0049264C">
                      <w:pPr>
                        <w:pStyle w:val="SourceCode"/>
                        <w:spacing w:after="0"/>
                      </w:pPr>
                      <w:r w:rsidRPr="0049264C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49264C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49264C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383323" w14:textId="77777777" w:rsidR="002F1D5F" w:rsidRDefault="002F1D5F" w:rsidP="002F1D5F"/>
    <w:p w14:paraId="28510495" w14:textId="608FBCAF" w:rsidR="00653B6F" w:rsidRPr="00D27DB1" w:rsidRDefault="002F1D5F" w:rsidP="002F1D5F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Pr="001334C7">
        <w:t>scale</w:t>
      </w:r>
      <w:r>
        <w:t xml:space="preserve"> a </w:t>
      </w:r>
      <w:r>
        <w:rPr>
          <w:rFonts w:ascii="Consolas" w:hAnsi="Consolas"/>
          <w:b/>
          <w:bCs/>
        </w:rPr>
        <w:t>Grid</w:t>
      </w:r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the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 w:rsidR="0049264C">
        <w:t xml:space="preserve"> and defines the </w:t>
      </w:r>
      <w:r w:rsidR="0049264C">
        <w:rPr>
          <w:b/>
          <w:bCs/>
        </w:rPr>
        <w:t>Templates</w:t>
      </w:r>
      <w:r w:rsidR="0049264C">
        <w:t xml:space="preserve"> that will be used in the game.</w:t>
      </w:r>
      <w:r w:rsidR="00653B6F">
        <w:br w:type="page"/>
      </w:r>
    </w:p>
    <w:p w14:paraId="69A846CF" w14:textId="15CF2A36" w:rsidR="000C0368" w:rsidRDefault="007F297D" w:rsidP="007F297D">
      <w:pPr>
        <w:pStyle w:val="Heading2"/>
      </w:pPr>
      <w:r>
        <w:lastRenderedPageBreak/>
        <w:t xml:space="preserve">Step </w:t>
      </w:r>
      <w:r w:rsidR="00C07769">
        <w:t>21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72C59CB8">
                  <wp:extent cx="2635191" cy="2170605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1" cy="2170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2BDCD940" w:rsidR="007F297D" w:rsidRDefault="00D85028" w:rsidP="00D85028">
      <w:pPr>
        <w:pStyle w:val="Heading2"/>
      </w:pPr>
      <w:r>
        <w:t xml:space="preserve">Step </w:t>
      </w:r>
      <w:r w:rsidR="00C07769">
        <w:t>22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4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Mkj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KlIZR4ralFCdSB2Ewf30WiloAL9z1pHzC+6/HQQqzsx7Swpf&#10;DXKEywQvk/IyEVYSVMFlQM6GZBvSA0vsu1vywk4nlZ57GbsmTyeax/cXH81lnm49/yU2P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oDMkj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2959A062" w:rsidR="00986C7B" w:rsidRDefault="00986C7B" w:rsidP="00986C7B">
      <w:pPr>
        <w:pStyle w:val="Heading2"/>
      </w:pPr>
      <w:r>
        <w:t xml:space="preserve">Step </w:t>
      </w:r>
      <w:r w:rsidR="001F56E1">
        <w:t>2</w:t>
      </w:r>
      <w:r w:rsidR="00C07769">
        <w:t>3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6604A08D" w14:textId="77777777" w:rsidR="001F56E1" w:rsidRPr="001868FF" w:rsidRDefault="001F56E1" w:rsidP="001F56E1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902673" w14:textId="77777777" w:rsidR="001F56E1" w:rsidRDefault="001F56E1" w:rsidP="001F56E1">
      <w:pPr>
        <w:rPr>
          <w:rFonts w:cs="Segoe UI"/>
        </w:rPr>
      </w:pPr>
    </w:p>
    <w:p w14:paraId="671FF2D3" w14:textId="77777777" w:rsidR="001F56E1" w:rsidRDefault="001F56E1" w:rsidP="001F56E1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45DB6D9" wp14:editId="7A3C7C98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235A93C" w14:textId="77777777" w:rsidR="00C07769" w:rsidRPr="00C07769" w:rsidRDefault="00C07769" w:rsidP="00C077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776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77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776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77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C0776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776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776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FAA5C09" w14:textId="77777777" w:rsidR="00C07769" w:rsidRPr="00C07769" w:rsidRDefault="00C07769" w:rsidP="00C077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59974DA" w14:textId="77777777" w:rsidR="00C07769" w:rsidRPr="00C07769" w:rsidRDefault="00C07769" w:rsidP="00C0776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776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77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7769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77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7769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C07769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077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07769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0776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764EDD4" w14:textId="3B248FC9" w:rsidR="001F56E1" w:rsidRPr="00C07769" w:rsidRDefault="00C07769" w:rsidP="00C07769">
                            <w:pPr>
                              <w:pStyle w:val="SourceCode"/>
                              <w:spacing w:after="0"/>
                            </w:pPr>
                            <w:r w:rsidRPr="00C07769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07769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C07769">
                              <w:rPr>
                                <w:rFonts w:cs="Cascadia Mono"/>
                                <w:color w:val="000000"/>
                              </w:rPr>
                              <w:t xml:space="preserve">(Display, </w:t>
                            </w:r>
                            <w:proofErr w:type="spellStart"/>
                            <w:r w:rsidRPr="00C07769">
                              <w:rPr>
                                <w:rFonts w:cs="Cascadia Mono"/>
                                <w:color w:val="000000"/>
                              </w:rPr>
                              <w:t>DataTemplate</w:t>
                            </w:r>
                            <w:proofErr w:type="spellEnd"/>
                            <w:r w:rsidRPr="00C07769">
                              <w:rPr>
                                <w:rFonts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C07769">
                              <w:rPr>
                                <w:rFonts w:cs="Cascadia Mono"/>
                                <w:color w:val="000000"/>
                              </w:rPr>
                              <w:t>ItemsTemplate</w:t>
                            </w:r>
                            <w:proofErr w:type="spellEnd"/>
                            <w:r w:rsidRPr="00C07769">
                              <w:rPr>
                                <w:rFonts w:cs="Cascadia Mono"/>
                                <w:color w:val="000000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5DB6D9" id="_x0000_s104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8LF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cxp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dHvCx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235A93C" w14:textId="77777777" w:rsidR="00C07769" w:rsidRPr="00C07769" w:rsidRDefault="00C07769" w:rsidP="00C077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776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77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776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7769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C0776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776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776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FAA5C09" w14:textId="77777777" w:rsidR="00C07769" w:rsidRPr="00C07769" w:rsidRDefault="00C07769" w:rsidP="00C077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59974DA" w14:textId="77777777" w:rsidR="00C07769" w:rsidRPr="00C07769" w:rsidRDefault="00C07769" w:rsidP="00C0776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776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77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7769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776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7769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C07769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07769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07769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07769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764EDD4" w14:textId="3B248FC9" w:rsidR="001F56E1" w:rsidRPr="00C07769" w:rsidRDefault="00C07769" w:rsidP="00C07769">
                      <w:pPr>
                        <w:pStyle w:val="SourceCode"/>
                        <w:spacing w:after="0"/>
                      </w:pPr>
                      <w:r w:rsidRPr="00C07769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07769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C07769">
                        <w:rPr>
                          <w:rFonts w:cs="Cascadia Mono"/>
                          <w:color w:val="000000"/>
                        </w:rPr>
                        <w:t xml:space="preserve">(Display, </w:t>
                      </w:r>
                      <w:proofErr w:type="spellStart"/>
                      <w:r w:rsidRPr="00C07769">
                        <w:rPr>
                          <w:rFonts w:cs="Cascadia Mono"/>
                          <w:color w:val="000000"/>
                        </w:rPr>
                        <w:t>DataTemplate</w:t>
                      </w:r>
                      <w:proofErr w:type="spellEnd"/>
                      <w:r w:rsidRPr="00C07769">
                        <w:rPr>
                          <w:rFonts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C07769">
                        <w:rPr>
                          <w:rFonts w:cs="Cascadia Mono"/>
                          <w:color w:val="000000"/>
                        </w:rPr>
                        <w:t>ItemsTemplate</w:t>
                      </w:r>
                      <w:proofErr w:type="spellEnd"/>
                      <w:r w:rsidRPr="00C07769">
                        <w:rPr>
                          <w:rFonts w:cs="Cascadia Mono"/>
                          <w:color w:val="000000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FB37BD1" w14:textId="77777777" w:rsidR="001F56E1" w:rsidRDefault="001F56E1" w:rsidP="001F56E1">
      <w:pPr>
        <w:rPr>
          <w:rFonts w:cs="Segoe UI"/>
        </w:rPr>
      </w:pPr>
      <w:r>
        <w:rPr>
          <w:rFonts w:cs="Segoe UI"/>
        </w:rPr>
        <w:t xml:space="preserve"> </w:t>
      </w:r>
    </w:p>
    <w:p w14:paraId="33A1E1BC" w14:textId="06F3F4CD" w:rsidR="001F56E1" w:rsidRPr="00C07769" w:rsidRDefault="001F56E1" w:rsidP="001F56E1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</w:t>
      </w:r>
      <w:r w:rsidR="0021058C">
        <w:rPr>
          <w:rFonts w:cs="Segoe UI"/>
          <w:color w:val="000000"/>
        </w:rPr>
        <w:t xml:space="preserve"> and</w:t>
      </w:r>
      <w:r w:rsidR="00C07769">
        <w:rPr>
          <w:rFonts w:cs="Segoe UI"/>
          <w:color w:val="000000"/>
        </w:rPr>
        <w:t xml:space="preserve"> it also provides the </w:t>
      </w:r>
      <w:r w:rsidR="00C07769">
        <w:rPr>
          <w:rFonts w:cs="Segoe UI"/>
          <w:b/>
          <w:bCs/>
          <w:color w:val="000000"/>
        </w:rPr>
        <w:t>Templates</w:t>
      </w:r>
      <w:r w:rsidR="00C07769">
        <w:rPr>
          <w:rFonts w:cs="Segoe UI"/>
          <w:color w:val="000000"/>
        </w:rPr>
        <w:t xml:space="preserve"> needed for the game.</w:t>
      </w:r>
    </w:p>
    <w:p w14:paraId="51573316" w14:textId="77777777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07147E14" w:rsidR="00FB4525" w:rsidRDefault="00FB4525" w:rsidP="00FB4525">
      <w:pPr>
        <w:pStyle w:val="Heading2"/>
      </w:pPr>
      <w:r>
        <w:lastRenderedPageBreak/>
        <w:t xml:space="preserve">Step </w:t>
      </w:r>
      <w:r w:rsidR="00AC5AF2">
        <w:t>2</w:t>
      </w:r>
      <w:r w:rsidR="007D595D">
        <w:t>4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4F2DC621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7D595D">
              <w:rPr>
                <w:b/>
                <w:bCs/>
                <w:lang w:val="en-US"/>
              </w:rPr>
              <w:t>EmojiGame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6DC1EBF" w:rsidR="00CE7E10" w:rsidRPr="009E492B" w:rsidRDefault="007D595D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5945D22" wp14:editId="1B6ED4B8">
                  <wp:extent cx="1468800" cy="226800"/>
                  <wp:effectExtent l="0" t="0" r="0" b="190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88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7F8C7095" w:rsidR="00FB4525" w:rsidRDefault="0018208F" w:rsidP="0018208F">
      <w:pPr>
        <w:pStyle w:val="Heading2"/>
      </w:pPr>
      <w:r>
        <w:t>Step</w:t>
      </w:r>
      <w:r w:rsidR="00C15E42">
        <w:t xml:space="preserve"> </w:t>
      </w:r>
      <w:r w:rsidR="00901A63">
        <w:t>2</w:t>
      </w:r>
      <w:r w:rsidR="007D595D">
        <w:t>5</w:t>
      </w:r>
    </w:p>
    <w:p w14:paraId="47175F12" w14:textId="2714FAF5" w:rsidR="00B554B4" w:rsidRDefault="00B554B4" w:rsidP="00B554B4"/>
    <w:p w14:paraId="6AEC53DB" w14:textId="64E11A29" w:rsidR="009900BD" w:rsidRPr="003149C5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 xml:space="preserve">you can </w:t>
      </w:r>
      <w:r w:rsidR="00DA1191">
        <w:t xml:space="preserve">select an </w:t>
      </w:r>
      <w:r w:rsidR="00DA1191" w:rsidRPr="00DA1191">
        <w:rPr>
          <w:b/>
          <w:bCs/>
        </w:rPr>
        <w:t>Emoji</w:t>
      </w:r>
      <w:r w:rsidR="00DA1191" w:rsidRPr="00DA1191">
        <w:t xml:space="preserve"> that you think is the one being asked for, if you get it right you progress to the next set of </w:t>
      </w:r>
      <w:r w:rsidR="00DA1191" w:rsidRPr="00DA1191">
        <w:rPr>
          <w:b/>
          <w:bCs/>
        </w:rPr>
        <w:t>Emoji</w:t>
      </w:r>
      <w:r w:rsidR="00DA1191" w:rsidRPr="00DA1191">
        <w:t xml:space="preserve"> to pick from </w:t>
      </w:r>
      <w:r w:rsidR="00DA1191">
        <w:t>and if you</w:t>
      </w:r>
      <w:r w:rsidR="00DA1191" w:rsidRPr="00DA1191">
        <w:t xml:space="preserve"> get all </w:t>
      </w:r>
      <w:r w:rsidR="00DA1191" w:rsidRPr="00DA1191">
        <w:rPr>
          <w:i/>
          <w:iCs/>
        </w:rPr>
        <w:t>9</w:t>
      </w:r>
      <w:r w:rsidR="00DA1191" w:rsidRPr="00DA1191">
        <w:t xml:space="preserve"> rounds and you </w:t>
      </w:r>
      <w:r w:rsidR="00DA1191">
        <w:t>w</w:t>
      </w:r>
      <w:r w:rsidR="00DA1191" w:rsidRPr="00DA1191">
        <w:t xml:space="preserve">in, but get any wrong and you </w:t>
      </w:r>
      <w:r w:rsidR="00DA1191">
        <w:t>lose</w:t>
      </w:r>
      <w:r w:rsidR="00DA1191" w:rsidRPr="00DA1191">
        <w:t xml:space="preserve"> </w:t>
      </w:r>
      <w:r w:rsidR="00E16141">
        <w:t>or</w:t>
      </w:r>
      <w:r w:rsidR="00DA1191">
        <w:t xml:space="preserve"> you can</w:t>
      </w:r>
      <w:r w:rsidR="003149C5">
        <w:t xml:space="preserve"> select </w:t>
      </w:r>
      <w:r w:rsidR="003149C5" w:rsidRPr="0096736E">
        <w:rPr>
          <w:i/>
          <w:iCs/>
        </w:rPr>
        <w:t>New</w:t>
      </w:r>
      <w:r w:rsidR="003149C5">
        <w:t xml:space="preserve"> to </w:t>
      </w:r>
      <w:r w:rsidR="00481F23">
        <w:t xml:space="preserve">start a new </w:t>
      </w:r>
      <w:r w:rsidR="003149C5">
        <w:t>game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17B47590">
            <wp:extent cx="6645328" cy="3571864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28" cy="3571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02C403F4" w:rsidR="00986C7B" w:rsidRDefault="00F15B60" w:rsidP="00F15B60">
      <w:pPr>
        <w:pStyle w:val="Heading2"/>
      </w:pPr>
      <w:r>
        <w:t xml:space="preserve">Step </w:t>
      </w:r>
      <w:r w:rsidR="00C15E42">
        <w:t>2</w:t>
      </w:r>
      <w:r w:rsidR="007D595D">
        <w:t>6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55EADF7F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7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9"/>
      <w:footerReference w:type="default" r:id="rId30"/>
      <w:headerReference w:type="first" r:id="rId31"/>
      <w:footerReference w:type="first" r:id="rId32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8EF526" w14:textId="77777777" w:rsidR="009E6447" w:rsidRDefault="009E6447" w:rsidP="00071E16">
      <w:pPr>
        <w:spacing w:line="240" w:lineRule="auto"/>
      </w:pPr>
      <w:r>
        <w:separator/>
      </w:r>
    </w:p>
  </w:endnote>
  <w:endnote w:type="continuationSeparator" w:id="0">
    <w:p w14:paraId="12D49C70" w14:textId="77777777" w:rsidR="009E6447" w:rsidRDefault="009E6447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966D1" w14:textId="77777777" w:rsidR="009E6447" w:rsidRDefault="009E6447" w:rsidP="00071E16">
      <w:pPr>
        <w:spacing w:line="240" w:lineRule="auto"/>
      </w:pPr>
      <w:r>
        <w:separator/>
      </w:r>
    </w:p>
  </w:footnote>
  <w:footnote w:type="continuationSeparator" w:id="0">
    <w:p w14:paraId="06028051" w14:textId="77777777" w:rsidR="009E6447" w:rsidRDefault="009E6447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288D"/>
    <w:rsid w:val="00003B6C"/>
    <w:rsid w:val="00003D1F"/>
    <w:rsid w:val="00003DEA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C80"/>
    <w:rsid w:val="0001513E"/>
    <w:rsid w:val="0001593F"/>
    <w:rsid w:val="00015DD4"/>
    <w:rsid w:val="000167E3"/>
    <w:rsid w:val="00016BD0"/>
    <w:rsid w:val="00017472"/>
    <w:rsid w:val="000208CD"/>
    <w:rsid w:val="000217EE"/>
    <w:rsid w:val="00021AF6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3E6A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5160"/>
    <w:rsid w:val="000652DA"/>
    <w:rsid w:val="000662AF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4527"/>
    <w:rsid w:val="0008454E"/>
    <w:rsid w:val="00086BEC"/>
    <w:rsid w:val="00087762"/>
    <w:rsid w:val="000912E6"/>
    <w:rsid w:val="00093408"/>
    <w:rsid w:val="00093610"/>
    <w:rsid w:val="00093889"/>
    <w:rsid w:val="00094162"/>
    <w:rsid w:val="00097A05"/>
    <w:rsid w:val="000A19CD"/>
    <w:rsid w:val="000A2E3D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DB4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7097"/>
    <w:rsid w:val="000C74ED"/>
    <w:rsid w:val="000D0CA1"/>
    <w:rsid w:val="000D2AF2"/>
    <w:rsid w:val="000D31B3"/>
    <w:rsid w:val="000D49DF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5A05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5F2E"/>
    <w:rsid w:val="00136927"/>
    <w:rsid w:val="00136DF4"/>
    <w:rsid w:val="00136E92"/>
    <w:rsid w:val="001370B5"/>
    <w:rsid w:val="00137D82"/>
    <w:rsid w:val="00140516"/>
    <w:rsid w:val="00141F1D"/>
    <w:rsid w:val="00142141"/>
    <w:rsid w:val="00143F58"/>
    <w:rsid w:val="00145366"/>
    <w:rsid w:val="001454A4"/>
    <w:rsid w:val="00146518"/>
    <w:rsid w:val="001469E0"/>
    <w:rsid w:val="00147206"/>
    <w:rsid w:val="001475E7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62C03"/>
    <w:rsid w:val="00162FA0"/>
    <w:rsid w:val="0016424C"/>
    <w:rsid w:val="00164698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0A8A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6363"/>
    <w:rsid w:val="00197752"/>
    <w:rsid w:val="00197B7E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B063D"/>
    <w:rsid w:val="001B3BB2"/>
    <w:rsid w:val="001B4C2E"/>
    <w:rsid w:val="001B5A6C"/>
    <w:rsid w:val="001B5CB0"/>
    <w:rsid w:val="001B65B2"/>
    <w:rsid w:val="001B6820"/>
    <w:rsid w:val="001B6CCD"/>
    <w:rsid w:val="001C100C"/>
    <w:rsid w:val="001C135F"/>
    <w:rsid w:val="001C18B0"/>
    <w:rsid w:val="001C22A4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D4FFB"/>
    <w:rsid w:val="001D532D"/>
    <w:rsid w:val="001E0E60"/>
    <w:rsid w:val="001E386C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891"/>
    <w:rsid w:val="001F7C7B"/>
    <w:rsid w:val="00202ED2"/>
    <w:rsid w:val="002030F1"/>
    <w:rsid w:val="00203308"/>
    <w:rsid w:val="002059FD"/>
    <w:rsid w:val="002077E7"/>
    <w:rsid w:val="00207907"/>
    <w:rsid w:val="002103DD"/>
    <w:rsid w:val="0021058C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57486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3E52"/>
    <w:rsid w:val="00275F46"/>
    <w:rsid w:val="00276745"/>
    <w:rsid w:val="002769DF"/>
    <w:rsid w:val="00276C06"/>
    <w:rsid w:val="00280E83"/>
    <w:rsid w:val="00282817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49D7"/>
    <w:rsid w:val="002E4C6F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7C10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68A"/>
    <w:rsid w:val="0031106B"/>
    <w:rsid w:val="00311798"/>
    <w:rsid w:val="00311816"/>
    <w:rsid w:val="0031262A"/>
    <w:rsid w:val="00312D7D"/>
    <w:rsid w:val="003131B4"/>
    <w:rsid w:val="003143E9"/>
    <w:rsid w:val="003149C5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C3F"/>
    <w:rsid w:val="00333FA6"/>
    <w:rsid w:val="00335532"/>
    <w:rsid w:val="003356C5"/>
    <w:rsid w:val="003364DF"/>
    <w:rsid w:val="0033765C"/>
    <w:rsid w:val="00337C78"/>
    <w:rsid w:val="0034112B"/>
    <w:rsid w:val="00341A31"/>
    <w:rsid w:val="00341A70"/>
    <w:rsid w:val="00341E2E"/>
    <w:rsid w:val="003445DD"/>
    <w:rsid w:val="00345828"/>
    <w:rsid w:val="00345AE5"/>
    <w:rsid w:val="00346233"/>
    <w:rsid w:val="00346DC0"/>
    <w:rsid w:val="003472B0"/>
    <w:rsid w:val="00350EB9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724A"/>
    <w:rsid w:val="0037090B"/>
    <w:rsid w:val="00371823"/>
    <w:rsid w:val="00372341"/>
    <w:rsid w:val="00373ACE"/>
    <w:rsid w:val="003743DA"/>
    <w:rsid w:val="0037443C"/>
    <w:rsid w:val="003760D6"/>
    <w:rsid w:val="0037634B"/>
    <w:rsid w:val="003763C3"/>
    <w:rsid w:val="00377782"/>
    <w:rsid w:val="003810C8"/>
    <w:rsid w:val="00381DB9"/>
    <w:rsid w:val="00381F86"/>
    <w:rsid w:val="003844A2"/>
    <w:rsid w:val="0038512F"/>
    <w:rsid w:val="0038747C"/>
    <w:rsid w:val="00387BD4"/>
    <w:rsid w:val="00390F83"/>
    <w:rsid w:val="00391428"/>
    <w:rsid w:val="00392D82"/>
    <w:rsid w:val="00393610"/>
    <w:rsid w:val="00394510"/>
    <w:rsid w:val="003A1E52"/>
    <w:rsid w:val="003A33B1"/>
    <w:rsid w:val="003A3BAE"/>
    <w:rsid w:val="003A49BC"/>
    <w:rsid w:val="003A540D"/>
    <w:rsid w:val="003B026A"/>
    <w:rsid w:val="003B0FE8"/>
    <w:rsid w:val="003B13AA"/>
    <w:rsid w:val="003B2457"/>
    <w:rsid w:val="003B2578"/>
    <w:rsid w:val="003B3F29"/>
    <w:rsid w:val="003B4A51"/>
    <w:rsid w:val="003B4D4B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69C8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DA2"/>
    <w:rsid w:val="004105E9"/>
    <w:rsid w:val="0041167B"/>
    <w:rsid w:val="00416006"/>
    <w:rsid w:val="00416A8E"/>
    <w:rsid w:val="004178D4"/>
    <w:rsid w:val="00417E6F"/>
    <w:rsid w:val="0042079C"/>
    <w:rsid w:val="0042100D"/>
    <w:rsid w:val="00421AB9"/>
    <w:rsid w:val="004255A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472A"/>
    <w:rsid w:val="00454F67"/>
    <w:rsid w:val="00454FF3"/>
    <w:rsid w:val="0045573E"/>
    <w:rsid w:val="00456BBB"/>
    <w:rsid w:val="00463FA4"/>
    <w:rsid w:val="004646C3"/>
    <w:rsid w:val="004654AF"/>
    <w:rsid w:val="00465A93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3BC5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44FD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2B6"/>
    <w:rsid w:val="005118C5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4095"/>
    <w:rsid w:val="0052505F"/>
    <w:rsid w:val="00525628"/>
    <w:rsid w:val="00525F7D"/>
    <w:rsid w:val="0052764C"/>
    <w:rsid w:val="00530F25"/>
    <w:rsid w:val="00531C08"/>
    <w:rsid w:val="005324B4"/>
    <w:rsid w:val="005357EB"/>
    <w:rsid w:val="00536621"/>
    <w:rsid w:val="00537834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4617"/>
    <w:rsid w:val="00564E10"/>
    <w:rsid w:val="005650F7"/>
    <w:rsid w:val="00565434"/>
    <w:rsid w:val="0056644A"/>
    <w:rsid w:val="00567818"/>
    <w:rsid w:val="00570172"/>
    <w:rsid w:val="0057117A"/>
    <w:rsid w:val="00571B00"/>
    <w:rsid w:val="0057304F"/>
    <w:rsid w:val="00573269"/>
    <w:rsid w:val="0057425A"/>
    <w:rsid w:val="00575172"/>
    <w:rsid w:val="00575856"/>
    <w:rsid w:val="00575885"/>
    <w:rsid w:val="00576D49"/>
    <w:rsid w:val="00577A9B"/>
    <w:rsid w:val="00580A36"/>
    <w:rsid w:val="005813CF"/>
    <w:rsid w:val="00582AA0"/>
    <w:rsid w:val="005833FE"/>
    <w:rsid w:val="0058676B"/>
    <w:rsid w:val="00586AEE"/>
    <w:rsid w:val="00587107"/>
    <w:rsid w:val="005878B8"/>
    <w:rsid w:val="00590227"/>
    <w:rsid w:val="00590575"/>
    <w:rsid w:val="00590A00"/>
    <w:rsid w:val="00590D99"/>
    <w:rsid w:val="0059205B"/>
    <w:rsid w:val="00592510"/>
    <w:rsid w:val="005928D8"/>
    <w:rsid w:val="005942B1"/>
    <w:rsid w:val="0059468F"/>
    <w:rsid w:val="00595770"/>
    <w:rsid w:val="005A0D73"/>
    <w:rsid w:val="005A1E2B"/>
    <w:rsid w:val="005A2142"/>
    <w:rsid w:val="005A266A"/>
    <w:rsid w:val="005A2A40"/>
    <w:rsid w:val="005A4629"/>
    <w:rsid w:val="005B0EA6"/>
    <w:rsid w:val="005B320B"/>
    <w:rsid w:val="005B3984"/>
    <w:rsid w:val="005B3FCF"/>
    <w:rsid w:val="005B4921"/>
    <w:rsid w:val="005B4CB7"/>
    <w:rsid w:val="005B61ED"/>
    <w:rsid w:val="005C0B7B"/>
    <w:rsid w:val="005C1376"/>
    <w:rsid w:val="005C21CC"/>
    <w:rsid w:val="005C3D18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4C55"/>
    <w:rsid w:val="005E500F"/>
    <w:rsid w:val="005E645D"/>
    <w:rsid w:val="005F0A9E"/>
    <w:rsid w:val="005F0EE2"/>
    <w:rsid w:val="005F14E0"/>
    <w:rsid w:val="005F15E7"/>
    <w:rsid w:val="005F45DA"/>
    <w:rsid w:val="005F5D7A"/>
    <w:rsid w:val="005F754E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22CC"/>
    <w:rsid w:val="0061262F"/>
    <w:rsid w:val="00616330"/>
    <w:rsid w:val="006166CB"/>
    <w:rsid w:val="00621EB6"/>
    <w:rsid w:val="00622471"/>
    <w:rsid w:val="00622BA9"/>
    <w:rsid w:val="00623F05"/>
    <w:rsid w:val="00624AC3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43EE"/>
    <w:rsid w:val="0065448F"/>
    <w:rsid w:val="006545DC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70568"/>
    <w:rsid w:val="00670BB8"/>
    <w:rsid w:val="00670C21"/>
    <w:rsid w:val="00671135"/>
    <w:rsid w:val="00671C0A"/>
    <w:rsid w:val="00672184"/>
    <w:rsid w:val="00672C69"/>
    <w:rsid w:val="0067444B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12DD"/>
    <w:rsid w:val="006A228D"/>
    <w:rsid w:val="006A2AC9"/>
    <w:rsid w:val="006A47A4"/>
    <w:rsid w:val="006A4C7B"/>
    <w:rsid w:val="006A525E"/>
    <w:rsid w:val="006A568D"/>
    <w:rsid w:val="006A599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7F61"/>
    <w:rsid w:val="006E060B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107C"/>
    <w:rsid w:val="00712021"/>
    <w:rsid w:val="0071324A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6C4F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76FF"/>
    <w:rsid w:val="00752FFD"/>
    <w:rsid w:val="0075368C"/>
    <w:rsid w:val="0075398B"/>
    <w:rsid w:val="00754FA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FB0"/>
    <w:rsid w:val="00767085"/>
    <w:rsid w:val="00770AE8"/>
    <w:rsid w:val="00770F33"/>
    <w:rsid w:val="00770FBF"/>
    <w:rsid w:val="0077180D"/>
    <w:rsid w:val="007726FB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6098"/>
    <w:rsid w:val="0079648C"/>
    <w:rsid w:val="007A1383"/>
    <w:rsid w:val="007A1CF2"/>
    <w:rsid w:val="007A37F8"/>
    <w:rsid w:val="007A3F16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46FD"/>
    <w:rsid w:val="007D52F5"/>
    <w:rsid w:val="007D595D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BF9"/>
    <w:rsid w:val="00801C01"/>
    <w:rsid w:val="00802D5B"/>
    <w:rsid w:val="008042C3"/>
    <w:rsid w:val="00805225"/>
    <w:rsid w:val="008073F4"/>
    <w:rsid w:val="00810870"/>
    <w:rsid w:val="00810A5F"/>
    <w:rsid w:val="00810FFE"/>
    <w:rsid w:val="00811F6A"/>
    <w:rsid w:val="008124B9"/>
    <w:rsid w:val="008134AD"/>
    <w:rsid w:val="00815AD2"/>
    <w:rsid w:val="00820297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096C"/>
    <w:rsid w:val="00841E10"/>
    <w:rsid w:val="00842742"/>
    <w:rsid w:val="008446C0"/>
    <w:rsid w:val="00845177"/>
    <w:rsid w:val="00847085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3DEE"/>
    <w:rsid w:val="008743ED"/>
    <w:rsid w:val="0087445F"/>
    <w:rsid w:val="00874957"/>
    <w:rsid w:val="00876744"/>
    <w:rsid w:val="00876986"/>
    <w:rsid w:val="00877463"/>
    <w:rsid w:val="00877734"/>
    <w:rsid w:val="00880BBD"/>
    <w:rsid w:val="008810FA"/>
    <w:rsid w:val="00881BD3"/>
    <w:rsid w:val="00881F4C"/>
    <w:rsid w:val="008820A4"/>
    <w:rsid w:val="008825BB"/>
    <w:rsid w:val="0088281F"/>
    <w:rsid w:val="00884A5A"/>
    <w:rsid w:val="0088567A"/>
    <w:rsid w:val="00886940"/>
    <w:rsid w:val="00890537"/>
    <w:rsid w:val="0089065A"/>
    <w:rsid w:val="008906D8"/>
    <w:rsid w:val="008916BF"/>
    <w:rsid w:val="0089249B"/>
    <w:rsid w:val="00894099"/>
    <w:rsid w:val="00894306"/>
    <w:rsid w:val="0089648D"/>
    <w:rsid w:val="008967A6"/>
    <w:rsid w:val="008971C4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45C0"/>
    <w:rsid w:val="008C4B5F"/>
    <w:rsid w:val="008C55AD"/>
    <w:rsid w:val="008C6E63"/>
    <w:rsid w:val="008C7B84"/>
    <w:rsid w:val="008C7CCB"/>
    <w:rsid w:val="008D10F4"/>
    <w:rsid w:val="008D111F"/>
    <w:rsid w:val="008D2092"/>
    <w:rsid w:val="008D4C92"/>
    <w:rsid w:val="008D570D"/>
    <w:rsid w:val="008D5D34"/>
    <w:rsid w:val="008D5EE7"/>
    <w:rsid w:val="008D5EEA"/>
    <w:rsid w:val="008D77B1"/>
    <w:rsid w:val="008E196A"/>
    <w:rsid w:val="008E2D92"/>
    <w:rsid w:val="008E3029"/>
    <w:rsid w:val="008E353C"/>
    <w:rsid w:val="008E36B1"/>
    <w:rsid w:val="008E3E24"/>
    <w:rsid w:val="008E630B"/>
    <w:rsid w:val="008E77CF"/>
    <w:rsid w:val="008F054F"/>
    <w:rsid w:val="008F0608"/>
    <w:rsid w:val="008F1830"/>
    <w:rsid w:val="008F2E89"/>
    <w:rsid w:val="00900F32"/>
    <w:rsid w:val="00900F4E"/>
    <w:rsid w:val="00901539"/>
    <w:rsid w:val="00901A63"/>
    <w:rsid w:val="00903228"/>
    <w:rsid w:val="00903BE2"/>
    <w:rsid w:val="009045D5"/>
    <w:rsid w:val="00904B83"/>
    <w:rsid w:val="00907C21"/>
    <w:rsid w:val="00907DEB"/>
    <w:rsid w:val="009101C1"/>
    <w:rsid w:val="00910BA6"/>
    <w:rsid w:val="00910D64"/>
    <w:rsid w:val="00911805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9DC"/>
    <w:rsid w:val="0092721C"/>
    <w:rsid w:val="009277E7"/>
    <w:rsid w:val="00932AE9"/>
    <w:rsid w:val="00933BAE"/>
    <w:rsid w:val="00936C98"/>
    <w:rsid w:val="00940496"/>
    <w:rsid w:val="00942C05"/>
    <w:rsid w:val="00943C55"/>
    <w:rsid w:val="00943D35"/>
    <w:rsid w:val="00944838"/>
    <w:rsid w:val="00947618"/>
    <w:rsid w:val="009479A6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58D8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446E"/>
    <w:rsid w:val="009A5B8B"/>
    <w:rsid w:val="009A77F2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D1BDD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0E17"/>
    <w:rsid w:val="009E1886"/>
    <w:rsid w:val="009E33E4"/>
    <w:rsid w:val="009E404B"/>
    <w:rsid w:val="009E46FE"/>
    <w:rsid w:val="009E492B"/>
    <w:rsid w:val="009E5266"/>
    <w:rsid w:val="009E5C2C"/>
    <w:rsid w:val="009E6447"/>
    <w:rsid w:val="009E68D2"/>
    <w:rsid w:val="009F04E5"/>
    <w:rsid w:val="009F0A34"/>
    <w:rsid w:val="009F2C88"/>
    <w:rsid w:val="009F4EAE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1A89"/>
    <w:rsid w:val="00A327DA"/>
    <w:rsid w:val="00A32E72"/>
    <w:rsid w:val="00A3397D"/>
    <w:rsid w:val="00A35BC9"/>
    <w:rsid w:val="00A37035"/>
    <w:rsid w:val="00A4090E"/>
    <w:rsid w:val="00A41549"/>
    <w:rsid w:val="00A4535C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90582"/>
    <w:rsid w:val="00A905FE"/>
    <w:rsid w:val="00A90D4E"/>
    <w:rsid w:val="00A94928"/>
    <w:rsid w:val="00A96520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782"/>
    <w:rsid w:val="00AB4C0D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5AF2"/>
    <w:rsid w:val="00AC63D8"/>
    <w:rsid w:val="00AC7AEF"/>
    <w:rsid w:val="00AD327E"/>
    <w:rsid w:val="00AD389A"/>
    <w:rsid w:val="00AD44DF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7162"/>
    <w:rsid w:val="00B2029D"/>
    <w:rsid w:val="00B202CB"/>
    <w:rsid w:val="00B2156D"/>
    <w:rsid w:val="00B21F1E"/>
    <w:rsid w:val="00B222B4"/>
    <w:rsid w:val="00B22F9C"/>
    <w:rsid w:val="00B2348E"/>
    <w:rsid w:val="00B23649"/>
    <w:rsid w:val="00B24442"/>
    <w:rsid w:val="00B24563"/>
    <w:rsid w:val="00B24D21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1F71"/>
    <w:rsid w:val="00B52749"/>
    <w:rsid w:val="00B535DE"/>
    <w:rsid w:val="00B53947"/>
    <w:rsid w:val="00B54387"/>
    <w:rsid w:val="00B5462E"/>
    <w:rsid w:val="00B554B4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7720E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2B20"/>
    <w:rsid w:val="00BA3EB1"/>
    <w:rsid w:val="00BA7FD2"/>
    <w:rsid w:val="00BB148A"/>
    <w:rsid w:val="00BB2387"/>
    <w:rsid w:val="00BB26EA"/>
    <w:rsid w:val="00BB29E4"/>
    <w:rsid w:val="00BB323D"/>
    <w:rsid w:val="00BB3443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147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5F12"/>
    <w:rsid w:val="00BC689A"/>
    <w:rsid w:val="00BC6E60"/>
    <w:rsid w:val="00BC7667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1A01"/>
    <w:rsid w:val="00BE225A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D65"/>
    <w:rsid w:val="00BF4EDB"/>
    <w:rsid w:val="00BF5741"/>
    <w:rsid w:val="00BF59AC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07769"/>
    <w:rsid w:val="00C1084C"/>
    <w:rsid w:val="00C1186C"/>
    <w:rsid w:val="00C11B37"/>
    <w:rsid w:val="00C14C9C"/>
    <w:rsid w:val="00C15E42"/>
    <w:rsid w:val="00C163B5"/>
    <w:rsid w:val="00C17A17"/>
    <w:rsid w:val="00C17FD4"/>
    <w:rsid w:val="00C20FCC"/>
    <w:rsid w:val="00C210B3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059"/>
    <w:rsid w:val="00C35367"/>
    <w:rsid w:val="00C35402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B16"/>
    <w:rsid w:val="00C57C89"/>
    <w:rsid w:val="00C644F8"/>
    <w:rsid w:val="00C64A28"/>
    <w:rsid w:val="00C650AA"/>
    <w:rsid w:val="00C651E3"/>
    <w:rsid w:val="00C66009"/>
    <w:rsid w:val="00C6713A"/>
    <w:rsid w:val="00C673B5"/>
    <w:rsid w:val="00C67802"/>
    <w:rsid w:val="00C70362"/>
    <w:rsid w:val="00C70AD8"/>
    <w:rsid w:val="00C70E70"/>
    <w:rsid w:val="00C715E1"/>
    <w:rsid w:val="00C739CA"/>
    <w:rsid w:val="00C74FE1"/>
    <w:rsid w:val="00C7512D"/>
    <w:rsid w:val="00C7524C"/>
    <w:rsid w:val="00C76505"/>
    <w:rsid w:val="00C76771"/>
    <w:rsid w:val="00C7773B"/>
    <w:rsid w:val="00C807C6"/>
    <w:rsid w:val="00C80FFA"/>
    <w:rsid w:val="00C8136B"/>
    <w:rsid w:val="00C833B7"/>
    <w:rsid w:val="00C849CD"/>
    <w:rsid w:val="00C84AE3"/>
    <w:rsid w:val="00C85D34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6265"/>
    <w:rsid w:val="00CD1135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34"/>
    <w:rsid w:val="00CE3998"/>
    <w:rsid w:val="00CE4525"/>
    <w:rsid w:val="00CE478B"/>
    <w:rsid w:val="00CE609B"/>
    <w:rsid w:val="00CE73F0"/>
    <w:rsid w:val="00CE7E10"/>
    <w:rsid w:val="00CF228E"/>
    <w:rsid w:val="00CF2B04"/>
    <w:rsid w:val="00CF4537"/>
    <w:rsid w:val="00CF755F"/>
    <w:rsid w:val="00D01ED9"/>
    <w:rsid w:val="00D029B0"/>
    <w:rsid w:val="00D029F9"/>
    <w:rsid w:val="00D0372C"/>
    <w:rsid w:val="00D04A23"/>
    <w:rsid w:val="00D05AD9"/>
    <w:rsid w:val="00D06EDB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4B3A"/>
    <w:rsid w:val="00D37E07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2FE7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B51"/>
    <w:rsid w:val="00D85C48"/>
    <w:rsid w:val="00D85D2B"/>
    <w:rsid w:val="00D87002"/>
    <w:rsid w:val="00D9082B"/>
    <w:rsid w:val="00D90D9B"/>
    <w:rsid w:val="00D90E09"/>
    <w:rsid w:val="00D914F4"/>
    <w:rsid w:val="00D91F7A"/>
    <w:rsid w:val="00D94732"/>
    <w:rsid w:val="00D9506C"/>
    <w:rsid w:val="00D95D29"/>
    <w:rsid w:val="00D97C02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137E"/>
    <w:rsid w:val="00DD3673"/>
    <w:rsid w:val="00DD3C49"/>
    <w:rsid w:val="00DD4E7C"/>
    <w:rsid w:val="00DD69A2"/>
    <w:rsid w:val="00DD7B5D"/>
    <w:rsid w:val="00DE03AF"/>
    <w:rsid w:val="00DE0ABB"/>
    <w:rsid w:val="00DE15C4"/>
    <w:rsid w:val="00DE1E18"/>
    <w:rsid w:val="00DE3663"/>
    <w:rsid w:val="00DE3961"/>
    <w:rsid w:val="00DE515C"/>
    <w:rsid w:val="00DE5404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513"/>
    <w:rsid w:val="00E03C2A"/>
    <w:rsid w:val="00E06050"/>
    <w:rsid w:val="00E07080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21C24"/>
    <w:rsid w:val="00E22285"/>
    <w:rsid w:val="00E23914"/>
    <w:rsid w:val="00E23D36"/>
    <w:rsid w:val="00E241AB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40B24"/>
    <w:rsid w:val="00E4236A"/>
    <w:rsid w:val="00E423F6"/>
    <w:rsid w:val="00E42BB8"/>
    <w:rsid w:val="00E4664B"/>
    <w:rsid w:val="00E47B1D"/>
    <w:rsid w:val="00E47C4B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9D"/>
    <w:rsid w:val="00E77F2B"/>
    <w:rsid w:val="00E80BBB"/>
    <w:rsid w:val="00E80EE2"/>
    <w:rsid w:val="00E83094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45B3"/>
    <w:rsid w:val="00E95786"/>
    <w:rsid w:val="00E96283"/>
    <w:rsid w:val="00E976B5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3579"/>
    <w:rsid w:val="00EA4974"/>
    <w:rsid w:val="00EA5E16"/>
    <w:rsid w:val="00EA64F7"/>
    <w:rsid w:val="00EA674E"/>
    <w:rsid w:val="00EB105C"/>
    <w:rsid w:val="00EC0697"/>
    <w:rsid w:val="00EC1AD5"/>
    <w:rsid w:val="00EC31CF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E0F7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2842"/>
    <w:rsid w:val="00EF332F"/>
    <w:rsid w:val="00EF44D3"/>
    <w:rsid w:val="00EF4A59"/>
    <w:rsid w:val="00EF58B9"/>
    <w:rsid w:val="00F00ECE"/>
    <w:rsid w:val="00F03354"/>
    <w:rsid w:val="00F044A8"/>
    <w:rsid w:val="00F04E22"/>
    <w:rsid w:val="00F0709F"/>
    <w:rsid w:val="00F101B9"/>
    <w:rsid w:val="00F113A5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FB0"/>
    <w:rsid w:val="00F30D12"/>
    <w:rsid w:val="00F320A1"/>
    <w:rsid w:val="00F33265"/>
    <w:rsid w:val="00F3621A"/>
    <w:rsid w:val="00F3759D"/>
    <w:rsid w:val="00F37E47"/>
    <w:rsid w:val="00F40BF1"/>
    <w:rsid w:val="00F41789"/>
    <w:rsid w:val="00F43570"/>
    <w:rsid w:val="00F43A43"/>
    <w:rsid w:val="00F43FDD"/>
    <w:rsid w:val="00F446F1"/>
    <w:rsid w:val="00F44C06"/>
    <w:rsid w:val="00F45BF6"/>
    <w:rsid w:val="00F4652B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6774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882"/>
    <w:rsid w:val="00F85C69"/>
    <w:rsid w:val="00F8659B"/>
    <w:rsid w:val="00F9098B"/>
    <w:rsid w:val="00F90C1D"/>
    <w:rsid w:val="00F91FF5"/>
    <w:rsid w:val="00F9356F"/>
    <w:rsid w:val="00F93B0C"/>
    <w:rsid w:val="00F947DA"/>
    <w:rsid w:val="00F96D23"/>
    <w:rsid w:val="00F97905"/>
    <w:rsid w:val="00F97A57"/>
    <w:rsid w:val="00F97D09"/>
    <w:rsid w:val="00FA0AB2"/>
    <w:rsid w:val="00FA0FA3"/>
    <w:rsid w:val="00FA2257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32CF"/>
    <w:rsid w:val="00FC4E12"/>
    <w:rsid w:val="00FC4E61"/>
    <w:rsid w:val="00FC5F6D"/>
    <w:rsid w:val="00FC6E68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CFB"/>
    <w:rsid w:val="00FE6FCA"/>
    <w:rsid w:val="00FF165F"/>
    <w:rsid w:val="00FF1B3D"/>
    <w:rsid w:val="00FF274E"/>
    <w:rsid w:val="00FF34BC"/>
    <w:rsid w:val="00FF45A4"/>
    <w:rsid w:val="00FF4CD6"/>
    <w:rsid w:val="00FF5F56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64C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tutorialr.com" TargetMode="External"/><Relationship Id="rId30" Type="http://schemas.openxmlformats.org/officeDocument/2006/relationships/footer" Target="footer1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3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1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1267</Words>
  <Characters>7224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24T15:15:00Z</dcterms:created>
  <dcterms:modified xsi:type="dcterms:W3CDTF">2023-01-24T15:15:00Z</dcterms:modified>
</cp:coreProperties>
</file>